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71BD9" w14:textId="3803DFE8" w:rsidR="00E30BAB" w:rsidRPr="00756711" w:rsidRDefault="00563771" w:rsidP="0056377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563771">
        <w:rPr>
          <w:rFonts w:ascii="Arial" w:hAnsi="Arial" w:cs="Arial"/>
          <w:noProof/>
          <w:color w:val="000000" w:themeColor="text1"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429F16" wp14:editId="717A973B">
                <wp:simplePos x="0" y="0"/>
                <wp:positionH relativeFrom="page">
                  <wp:posOffset>5669280</wp:posOffset>
                </wp:positionH>
                <wp:positionV relativeFrom="paragraph">
                  <wp:posOffset>0</wp:posOffset>
                </wp:positionV>
                <wp:extent cx="1447165" cy="1389380"/>
                <wp:effectExtent l="0" t="0" r="0" b="12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7165" cy="1389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668A73" w14:textId="07B1A804" w:rsidR="00563771" w:rsidRDefault="00563771">
                            <w:r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45876809" wp14:editId="17599327">
                                  <wp:extent cx="1097280" cy="1097280"/>
                                  <wp:effectExtent l="19050" t="19050" r="26670" b="2667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hoto_MD Mahmudul Hasan.jpg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32683" cy="113268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 w="6350">
                                            <a:solidFill>
                                              <a:schemeClr val="tx1"/>
                                            </a:solidFill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429F1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46.4pt;margin-top:0;width:113.95pt;height:109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" filled="f" stroked="f">
                <v:textbox>
                  <w:txbxContent>
                    <w:p w14:paraId="52668A73" w14:textId="07B1A804" w:rsidR="00563771" w:rsidRDefault="00563771">
                      <w:r>
                        <w:rPr>
                          <w:noProof/>
                          <w:lang w:val="en-US"/>
                        </w:rPr>
                        <w:drawing>
                          <wp:inline distT="0" distB="0" distL="0" distR="0" wp14:anchorId="45876809" wp14:editId="17599327">
                            <wp:extent cx="1097280" cy="1097280"/>
                            <wp:effectExtent l="19050" t="19050" r="26670" b="2667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hoto_MD Mahmudul Hasan.jpg"/>
                                    <pic:cNvPicPr/>
                                  </pic:nvPicPr>
                                  <pic:blipFill>
                                    <a:blip r:embed="rId9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32683" cy="1132683"/>
                                    </a:xfrm>
                                    <a:prstGeom prst="rect">
                                      <a:avLst/>
                                    </a:prstGeom>
                                    <a:ln w="6350">
                                      <a:solidFill>
                                        <a:schemeClr val="tx1"/>
                                      </a:solidFill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30BAB" w:rsidRPr="00756711">
        <w:rPr>
          <w:rFonts w:ascii="Arial" w:hAnsi="Arial" w:cs="Arial"/>
          <w:color w:val="000000" w:themeColor="text1"/>
          <w:sz w:val="24"/>
          <w:szCs w:val="24"/>
        </w:rPr>
        <w:t>Md Mahmudul Hasan</w:t>
      </w:r>
    </w:p>
    <w:p w14:paraId="7FE9B94F" w14:textId="519641DC" w:rsidR="00926B16" w:rsidRPr="00756711" w:rsidRDefault="004B6A92" w:rsidP="00926B1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756711">
        <w:rPr>
          <w:rFonts w:ascii="Arial" w:hAnsi="Arial" w:cs="Arial"/>
          <w:color w:val="000000" w:themeColor="text1"/>
          <w:sz w:val="24"/>
          <w:szCs w:val="24"/>
        </w:rPr>
        <w:t>PhD</w:t>
      </w:r>
      <w:r w:rsidR="00926B16" w:rsidRPr="00756711">
        <w:rPr>
          <w:rFonts w:ascii="Arial" w:hAnsi="Arial" w:cs="Arial"/>
          <w:color w:val="000000" w:themeColor="text1"/>
          <w:sz w:val="24"/>
          <w:szCs w:val="24"/>
        </w:rPr>
        <w:t xml:space="preserve"> Candidate</w:t>
      </w:r>
    </w:p>
    <w:p w14:paraId="447703A9" w14:textId="46087970" w:rsidR="00926B16" w:rsidRPr="00756711" w:rsidRDefault="00926B16" w:rsidP="00926B1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756711">
        <w:rPr>
          <w:rFonts w:ascii="Arial" w:hAnsi="Arial" w:cs="Arial"/>
          <w:color w:val="000000" w:themeColor="text1"/>
          <w:sz w:val="24"/>
          <w:szCs w:val="24"/>
        </w:rPr>
        <w:t>Food and Human Nutritional Sciences</w:t>
      </w:r>
    </w:p>
    <w:p w14:paraId="2BE3FD9D" w14:textId="6508EF3B" w:rsidR="00926B16" w:rsidRPr="00756711" w:rsidRDefault="00926B16" w:rsidP="00926B1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756711">
        <w:rPr>
          <w:rFonts w:ascii="Arial" w:hAnsi="Arial" w:cs="Arial"/>
          <w:color w:val="000000" w:themeColor="text1"/>
          <w:sz w:val="24"/>
          <w:szCs w:val="24"/>
        </w:rPr>
        <w:t>University of Manitoba</w:t>
      </w:r>
    </w:p>
    <w:p w14:paraId="6485332B" w14:textId="3C07E0C1" w:rsidR="00926B16" w:rsidRPr="00756711" w:rsidRDefault="00926B16" w:rsidP="00926B1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756711">
        <w:rPr>
          <w:rFonts w:ascii="Arial" w:hAnsi="Arial" w:cs="Arial"/>
          <w:color w:val="000000" w:themeColor="text1"/>
          <w:sz w:val="24"/>
          <w:szCs w:val="24"/>
        </w:rPr>
        <w:t>110-2395 Pembina Highway, Winnipeg, R3T 2H4, Canada</w:t>
      </w:r>
    </w:p>
    <w:p w14:paraId="61FE459A" w14:textId="3DC94338" w:rsidR="00926B16" w:rsidRPr="00756711" w:rsidRDefault="00926B16" w:rsidP="00926B1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756711">
        <w:rPr>
          <w:rFonts w:ascii="Arial" w:hAnsi="Arial" w:cs="Arial"/>
          <w:color w:val="000000" w:themeColor="text1"/>
          <w:sz w:val="24"/>
          <w:szCs w:val="24"/>
        </w:rPr>
        <w:t>hasanmm@myumanitoba.ca</w:t>
      </w:r>
    </w:p>
    <w:p w14:paraId="72C11D21" w14:textId="7E630DEC" w:rsidR="00926B16" w:rsidRPr="00756711" w:rsidRDefault="001609E4" w:rsidP="00926B1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756711">
        <w:rPr>
          <w:rFonts w:ascii="Arial" w:hAnsi="Arial" w:cs="Arial"/>
          <w:color w:val="000000" w:themeColor="text1"/>
          <w:sz w:val="24"/>
          <w:szCs w:val="24"/>
        </w:rPr>
        <w:t>Cell: +</w:t>
      </w:r>
      <w:r w:rsidR="00926B16" w:rsidRPr="00756711">
        <w:rPr>
          <w:rFonts w:ascii="Arial" w:hAnsi="Arial" w:cs="Arial"/>
          <w:color w:val="000000" w:themeColor="text1"/>
          <w:sz w:val="24"/>
          <w:szCs w:val="24"/>
        </w:rPr>
        <w:t>14319986564</w:t>
      </w:r>
    </w:p>
    <w:p w14:paraId="55049564" w14:textId="391A1537" w:rsidR="00926B16" w:rsidRPr="00756711" w:rsidRDefault="00563771" w:rsidP="003719F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724BF59" wp14:editId="03889DE6">
                <wp:simplePos x="0" y="0"/>
                <wp:positionH relativeFrom="column">
                  <wp:posOffset>-7315</wp:posOffset>
                </wp:positionH>
                <wp:positionV relativeFrom="paragraph">
                  <wp:posOffset>74930</wp:posOffset>
                </wp:positionV>
                <wp:extent cx="6013094" cy="0"/>
                <wp:effectExtent l="0" t="0" r="2603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1309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DAAC08" id="Straight Connector 2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6pt,5.9pt" to="472.85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" strokecolor="black [3200]" strokeweight=".5pt">
                <v:stroke joinstyle="miter"/>
              </v:line>
            </w:pict>
          </mc:Fallback>
        </mc:AlternateContent>
      </w:r>
    </w:p>
    <w:p w14:paraId="4EA1F845" w14:textId="77777777" w:rsidR="00563771" w:rsidRDefault="00563771" w:rsidP="004C4C15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36DE75AE" w14:textId="54120ADC" w:rsidR="003719F3" w:rsidRPr="00756711" w:rsidRDefault="003719F3" w:rsidP="004C4C15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color w:val="000000" w:themeColor="text1"/>
          <w:sz w:val="24"/>
          <w:szCs w:val="24"/>
        </w:rPr>
      </w:pPr>
      <w:r w:rsidRPr="00756711">
        <w:rPr>
          <w:rFonts w:ascii="Arial" w:hAnsi="Arial" w:cs="Arial"/>
          <w:b/>
          <w:color w:val="000000" w:themeColor="text1"/>
          <w:sz w:val="24"/>
          <w:szCs w:val="24"/>
        </w:rPr>
        <w:t xml:space="preserve">Personal </w:t>
      </w:r>
      <w:r w:rsidR="00A648FC" w:rsidRPr="00756711">
        <w:rPr>
          <w:rFonts w:ascii="Arial" w:hAnsi="Arial" w:cs="Arial"/>
          <w:b/>
          <w:color w:val="000000" w:themeColor="text1"/>
          <w:sz w:val="24"/>
          <w:szCs w:val="24"/>
        </w:rPr>
        <w:t>b</w:t>
      </w:r>
      <w:r w:rsidRPr="00756711">
        <w:rPr>
          <w:rFonts w:ascii="Arial" w:hAnsi="Arial" w:cs="Arial"/>
          <w:b/>
          <w:color w:val="000000" w:themeColor="text1"/>
          <w:sz w:val="24"/>
          <w:szCs w:val="24"/>
        </w:rPr>
        <w:t>ackground</w:t>
      </w:r>
    </w:p>
    <w:p w14:paraId="5011EF24" w14:textId="483FE1F2" w:rsidR="00B52DC3" w:rsidRPr="00756711" w:rsidRDefault="00B52DC3" w:rsidP="004C4C15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756711">
        <w:rPr>
          <w:rFonts w:ascii="Arial" w:hAnsi="Arial" w:cs="Arial"/>
          <w:color w:val="000000" w:themeColor="text1"/>
          <w:sz w:val="24"/>
          <w:szCs w:val="24"/>
        </w:rPr>
        <w:t>I have completed my Bachelor of Science</w:t>
      </w:r>
      <w:r w:rsidR="006176AD" w:rsidRPr="00756711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756711">
        <w:rPr>
          <w:rFonts w:ascii="Arial" w:hAnsi="Arial" w:cs="Arial"/>
          <w:color w:val="000000" w:themeColor="text1"/>
          <w:sz w:val="24"/>
          <w:szCs w:val="24"/>
        </w:rPr>
        <w:t>and Masters of S</w:t>
      </w:r>
      <w:r w:rsidR="006176AD" w:rsidRPr="00756711">
        <w:rPr>
          <w:rFonts w:ascii="Arial" w:hAnsi="Arial" w:cs="Arial"/>
          <w:color w:val="000000" w:themeColor="text1"/>
          <w:sz w:val="24"/>
          <w:szCs w:val="24"/>
        </w:rPr>
        <w:t xml:space="preserve">cience </w:t>
      </w:r>
      <w:r w:rsidRPr="00756711">
        <w:rPr>
          <w:rFonts w:ascii="Arial" w:hAnsi="Arial" w:cs="Arial"/>
          <w:color w:val="000000" w:themeColor="text1"/>
          <w:sz w:val="24"/>
          <w:szCs w:val="24"/>
        </w:rPr>
        <w:t xml:space="preserve">from the department of Biochemistry and Molecular Biology, Jahangirnagar University, Savar, Dhaka-1342, </w:t>
      </w:r>
      <w:r w:rsidR="002F6381" w:rsidRPr="00756711">
        <w:rPr>
          <w:rFonts w:ascii="Arial" w:hAnsi="Arial" w:cs="Arial"/>
          <w:color w:val="000000" w:themeColor="text1"/>
          <w:sz w:val="24"/>
          <w:szCs w:val="24"/>
        </w:rPr>
        <w:t xml:space="preserve">Bangladesh. </w:t>
      </w:r>
      <w:r w:rsidR="00824648" w:rsidRPr="00756711">
        <w:rPr>
          <w:rFonts w:ascii="Arial" w:hAnsi="Arial" w:cs="Arial"/>
          <w:color w:val="000000" w:themeColor="text1"/>
          <w:sz w:val="24"/>
          <w:szCs w:val="24"/>
        </w:rPr>
        <w:t xml:space="preserve">After completing my M.Sc. degree, I taught at the same department as </w:t>
      </w:r>
      <w:r w:rsidR="00463420" w:rsidRPr="00756711">
        <w:rPr>
          <w:rFonts w:ascii="Arial" w:hAnsi="Arial" w:cs="Arial"/>
          <w:color w:val="000000" w:themeColor="text1"/>
          <w:sz w:val="24"/>
          <w:szCs w:val="24"/>
        </w:rPr>
        <w:t xml:space="preserve">a </w:t>
      </w:r>
      <w:r w:rsidR="00824648" w:rsidRPr="00756711">
        <w:rPr>
          <w:rFonts w:ascii="Arial" w:hAnsi="Arial" w:cs="Arial"/>
          <w:color w:val="000000" w:themeColor="text1"/>
          <w:sz w:val="24"/>
          <w:szCs w:val="24"/>
        </w:rPr>
        <w:t xml:space="preserve">lecturer and assistant professor for almost six years. Currently, I am enrolled in </w:t>
      </w:r>
      <w:r w:rsidR="004B6A92" w:rsidRPr="00756711">
        <w:rPr>
          <w:rFonts w:ascii="Arial" w:hAnsi="Arial" w:cs="Arial"/>
          <w:color w:val="000000" w:themeColor="text1"/>
          <w:sz w:val="24"/>
          <w:szCs w:val="24"/>
        </w:rPr>
        <w:t>PhD</w:t>
      </w:r>
      <w:r w:rsidR="00824648" w:rsidRPr="00756711">
        <w:rPr>
          <w:rFonts w:ascii="Arial" w:hAnsi="Arial" w:cs="Arial"/>
          <w:color w:val="000000" w:themeColor="text1"/>
          <w:sz w:val="24"/>
          <w:szCs w:val="24"/>
        </w:rPr>
        <w:t xml:space="preserve"> program started from </w:t>
      </w:r>
      <w:r w:rsidR="001F248F" w:rsidRPr="00756711">
        <w:rPr>
          <w:rFonts w:ascii="Arial" w:hAnsi="Arial" w:cs="Arial"/>
          <w:color w:val="000000" w:themeColor="text1"/>
          <w:sz w:val="24"/>
          <w:szCs w:val="24"/>
        </w:rPr>
        <w:t>fall</w:t>
      </w:r>
      <w:r w:rsidR="00824648" w:rsidRPr="00756711">
        <w:rPr>
          <w:rFonts w:ascii="Arial" w:hAnsi="Arial" w:cs="Arial"/>
          <w:color w:val="000000" w:themeColor="text1"/>
          <w:sz w:val="24"/>
          <w:szCs w:val="24"/>
        </w:rPr>
        <w:t xml:space="preserve"> 2017 at the department of Food and Human Nutritional Sciences, University of Manitoba, Winnipeg, Canada and conducting </w:t>
      </w:r>
      <w:r w:rsidR="001F248F" w:rsidRPr="00756711">
        <w:rPr>
          <w:rFonts w:ascii="Arial" w:hAnsi="Arial" w:cs="Arial"/>
          <w:color w:val="000000" w:themeColor="text1"/>
          <w:sz w:val="24"/>
          <w:szCs w:val="24"/>
        </w:rPr>
        <w:t>my</w:t>
      </w:r>
      <w:r w:rsidR="00824648" w:rsidRPr="00756711">
        <w:rPr>
          <w:rFonts w:ascii="Arial" w:hAnsi="Arial" w:cs="Arial"/>
          <w:color w:val="000000" w:themeColor="text1"/>
          <w:sz w:val="24"/>
          <w:szCs w:val="24"/>
        </w:rPr>
        <w:t xml:space="preserve"> research works, especially in the area of meat</w:t>
      </w:r>
      <w:r w:rsidR="002A3880" w:rsidRPr="00756711">
        <w:rPr>
          <w:rFonts w:ascii="Arial" w:hAnsi="Arial" w:cs="Arial"/>
          <w:color w:val="000000" w:themeColor="text1"/>
          <w:sz w:val="24"/>
          <w:szCs w:val="24"/>
        </w:rPr>
        <w:t xml:space="preserve"> science under the supervision of Dr.</w:t>
      </w:r>
      <w:r w:rsidR="002A3880" w:rsidRPr="00756711">
        <w:rPr>
          <w:rFonts w:ascii="Arial" w:hAnsi="Arial" w:cs="Arial"/>
        </w:rPr>
        <w:t xml:space="preserve"> </w:t>
      </w:r>
      <w:r w:rsidR="002215B5" w:rsidRPr="00756711">
        <w:rPr>
          <w:rFonts w:ascii="Arial" w:hAnsi="Arial" w:cs="Arial"/>
          <w:color w:val="000000" w:themeColor="text1"/>
          <w:sz w:val="24"/>
          <w:szCs w:val="24"/>
        </w:rPr>
        <w:t xml:space="preserve">Argenis </w:t>
      </w:r>
      <w:r w:rsidR="002A3880" w:rsidRPr="00756711">
        <w:rPr>
          <w:rFonts w:ascii="Arial" w:hAnsi="Arial" w:cs="Arial"/>
          <w:color w:val="000000" w:themeColor="text1"/>
          <w:sz w:val="24"/>
          <w:szCs w:val="24"/>
        </w:rPr>
        <w:t>Rodas-Gonzalez.</w:t>
      </w:r>
      <w:r w:rsidR="004B6A92" w:rsidRPr="00756711">
        <w:rPr>
          <w:rFonts w:ascii="Arial" w:hAnsi="Arial" w:cs="Arial"/>
          <w:color w:val="000000" w:themeColor="text1"/>
          <w:sz w:val="24"/>
          <w:szCs w:val="24"/>
        </w:rPr>
        <w:t xml:space="preserve"> Till now, I have </w:t>
      </w:r>
      <w:r w:rsidR="00756711">
        <w:rPr>
          <w:rFonts w:ascii="Arial" w:hAnsi="Arial" w:cs="Arial"/>
          <w:color w:val="000000" w:themeColor="text1"/>
          <w:sz w:val="24"/>
          <w:szCs w:val="24"/>
        </w:rPr>
        <w:t>contributed o</w:t>
      </w:r>
      <w:r w:rsidR="004B6A92" w:rsidRPr="00756711">
        <w:rPr>
          <w:rFonts w:ascii="Arial" w:hAnsi="Arial" w:cs="Arial"/>
          <w:color w:val="000000" w:themeColor="text1"/>
          <w:sz w:val="24"/>
          <w:szCs w:val="24"/>
        </w:rPr>
        <w:t xml:space="preserve">n 20 articles </w:t>
      </w:r>
      <w:r w:rsidR="004A5B09" w:rsidRPr="00756711">
        <w:rPr>
          <w:rFonts w:ascii="Arial" w:hAnsi="Arial" w:cs="Arial"/>
          <w:color w:val="000000" w:themeColor="text1"/>
          <w:sz w:val="24"/>
          <w:szCs w:val="24"/>
        </w:rPr>
        <w:t xml:space="preserve">published </w:t>
      </w:r>
      <w:r w:rsidR="00756711">
        <w:rPr>
          <w:rFonts w:ascii="Arial" w:hAnsi="Arial" w:cs="Arial"/>
          <w:color w:val="000000" w:themeColor="text1"/>
          <w:sz w:val="24"/>
          <w:szCs w:val="24"/>
        </w:rPr>
        <w:t>i</w:t>
      </w:r>
      <w:r w:rsidR="004B6A92" w:rsidRPr="00756711">
        <w:rPr>
          <w:rFonts w:ascii="Arial" w:hAnsi="Arial" w:cs="Arial"/>
          <w:color w:val="000000" w:themeColor="text1"/>
          <w:sz w:val="24"/>
          <w:szCs w:val="24"/>
        </w:rPr>
        <w:t>n differe</w:t>
      </w:r>
      <w:r w:rsidR="00E64BA0" w:rsidRPr="00756711">
        <w:rPr>
          <w:rFonts w:ascii="Arial" w:hAnsi="Arial" w:cs="Arial"/>
          <w:color w:val="000000" w:themeColor="text1"/>
          <w:sz w:val="24"/>
          <w:szCs w:val="24"/>
        </w:rPr>
        <w:t xml:space="preserve">nt peer-reviewed journals and 5 </w:t>
      </w:r>
      <w:r w:rsidR="00325D31" w:rsidRPr="00756711">
        <w:rPr>
          <w:rFonts w:ascii="Arial" w:hAnsi="Arial" w:cs="Arial"/>
          <w:color w:val="000000" w:themeColor="text1"/>
          <w:sz w:val="24"/>
          <w:szCs w:val="24"/>
        </w:rPr>
        <w:t>conference papers</w:t>
      </w:r>
      <w:r w:rsidR="009C2011" w:rsidRPr="00756711">
        <w:rPr>
          <w:rFonts w:ascii="Arial" w:hAnsi="Arial" w:cs="Arial"/>
          <w:color w:val="000000" w:themeColor="text1"/>
          <w:sz w:val="24"/>
          <w:szCs w:val="24"/>
        </w:rPr>
        <w:t xml:space="preserve"> as well.</w:t>
      </w:r>
      <w:r w:rsidR="004A5B09" w:rsidRPr="00756711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14:paraId="17D4F7EB" w14:textId="77777777" w:rsidR="00F06F35" w:rsidRPr="00756711" w:rsidRDefault="00F06F35" w:rsidP="00824648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6037AA0B" w14:textId="407EA972" w:rsidR="00F06F35" w:rsidRPr="00756711" w:rsidRDefault="00207B7B" w:rsidP="004C4C15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756711">
        <w:rPr>
          <w:rFonts w:ascii="Arial" w:hAnsi="Arial" w:cs="Arial"/>
          <w:b/>
          <w:color w:val="000000" w:themeColor="text1"/>
          <w:sz w:val="24"/>
          <w:szCs w:val="24"/>
        </w:rPr>
        <w:t xml:space="preserve">List of </w:t>
      </w:r>
      <w:r w:rsidR="00A648FC" w:rsidRPr="00756711">
        <w:rPr>
          <w:rFonts w:ascii="Arial" w:hAnsi="Arial" w:cs="Arial"/>
          <w:b/>
          <w:color w:val="000000" w:themeColor="text1"/>
          <w:sz w:val="24"/>
          <w:szCs w:val="24"/>
        </w:rPr>
        <w:t>p</w:t>
      </w:r>
      <w:r w:rsidRPr="00756711">
        <w:rPr>
          <w:rFonts w:ascii="Arial" w:hAnsi="Arial" w:cs="Arial"/>
          <w:b/>
          <w:color w:val="000000" w:themeColor="text1"/>
          <w:sz w:val="24"/>
          <w:szCs w:val="24"/>
        </w:rPr>
        <w:t>revious</w:t>
      </w:r>
      <w:r w:rsidR="00A648FC" w:rsidRPr="00756711">
        <w:rPr>
          <w:rFonts w:ascii="Arial" w:hAnsi="Arial" w:cs="Arial"/>
          <w:b/>
          <w:color w:val="000000" w:themeColor="text1"/>
          <w:sz w:val="24"/>
          <w:szCs w:val="24"/>
        </w:rPr>
        <w:t>ly r</w:t>
      </w:r>
      <w:r w:rsidR="007828F4" w:rsidRPr="00756711">
        <w:rPr>
          <w:rFonts w:ascii="Arial" w:hAnsi="Arial" w:cs="Arial"/>
          <w:b/>
          <w:color w:val="000000" w:themeColor="text1"/>
          <w:sz w:val="24"/>
          <w:szCs w:val="24"/>
        </w:rPr>
        <w:t>eceived</w:t>
      </w:r>
      <w:r w:rsidRPr="00756711"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r w:rsidR="00A648FC" w:rsidRPr="00756711">
        <w:rPr>
          <w:rFonts w:ascii="Arial" w:hAnsi="Arial" w:cs="Arial"/>
          <w:b/>
          <w:color w:val="000000" w:themeColor="text1"/>
          <w:sz w:val="24"/>
          <w:szCs w:val="24"/>
        </w:rPr>
        <w:t>s</w:t>
      </w:r>
      <w:r w:rsidR="00F06F35" w:rsidRPr="00756711">
        <w:rPr>
          <w:rFonts w:ascii="Arial" w:hAnsi="Arial" w:cs="Arial"/>
          <w:b/>
          <w:color w:val="000000" w:themeColor="text1"/>
          <w:sz w:val="24"/>
          <w:szCs w:val="24"/>
        </w:rPr>
        <w:t>cholarships</w:t>
      </w:r>
      <w:r w:rsidR="00A648FC" w:rsidRPr="00756711">
        <w:rPr>
          <w:rFonts w:ascii="Arial" w:hAnsi="Arial" w:cs="Arial"/>
          <w:b/>
          <w:color w:val="000000" w:themeColor="text1"/>
          <w:sz w:val="24"/>
          <w:szCs w:val="24"/>
        </w:rPr>
        <w:t xml:space="preserve"> and a</w:t>
      </w:r>
      <w:r w:rsidR="00F06F35" w:rsidRPr="00756711">
        <w:rPr>
          <w:rFonts w:ascii="Arial" w:hAnsi="Arial" w:cs="Arial"/>
          <w:b/>
          <w:color w:val="000000" w:themeColor="text1"/>
          <w:sz w:val="24"/>
          <w:szCs w:val="24"/>
        </w:rPr>
        <w:t>wards</w:t>
      </w:r>
    </w:p>
    <w:p w14:paraId="1C102776" w14:textId="28555B43" w:rsidR="00207B7B" w:rsidRPr="00756711" w:rsidRDefault="00207B7B" w:rsidP="004C4C15">
      <w:pPr>
        <w:pStyle w:val="Paragraphedeliste"/>
        <w:numPr>
          <w:ilvl w:val="0"/>
          <w:numId w:val="24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756711">
        <w:rPr>
          <w:rFonts w:ascii="Arial" w:hAnsi="Arial" w:cs="Arial"/>
          <w:color w:val="000000" w:themeColor="text1"/>
          <w:sz w:val="24"/>
          <w:szCs w:val="24"/>
        </w:rPr>
        <w:t>Travel A</w:t>
      </w:r>
      <w:r w:rsidR="001C48EF" w:rsidRPr="00756711">
        <w:rPr>
          <w:rFonts w:ascii="Arial" w:hAnsi="Arial" w:cs="Arial"/>
          <w:color w:val="000000" w:themeColor="text1"/>
          <w:sz w:val="24"/>
          <w:szCs w:val="24"/>
        </w:rPr>
        <w:t>ward</w:t>
      </w:r>
      <w:r w:rsidRPr="00756711">
        <w:rPr>
          <w:rFonts w:ascii="Arial" w:hAnsi="Arial" w:cs="Arial"/>
          <w:color w:val="000000" w:themeColor="text1"/>
          <w:sz w:val="24"/>
          <w:szCs w:val="24"/>
        </w:rPr>
        <w:t>, Faculty of Graduate Studies, University of Manitoba, 2019</w:t>
      </w:r>
    </w:p>
    <w:p w14:paraId="28C7890E" w14:textId="6CEA5815" w:rsidR="00207B7B" w:rsidRPr="00756711" w:rsidRDefault="00207B7B" w:rsidP="004C4C15">
      <w:pPr>
        <w:pStyle w:val="Paragraphedeliste"/>
        <w:numPr>
          <w:ilvl w:val="0"/>
          <w:numId w:val="24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756711">
        <w:rPr>
          <w:rFonts w:ascii="Arial" w:hAnsi="Arial" w:cs="Arial"/>
          <w:color w:val="000000" w:themeColor="text1"/>
          <w:sz w:val="24"/>
          <w:szCs w:val="24"/>
        </w:rPr>
        <w:t xml:space="preserve">Travel Grant Scholarship, Bangladesh Sweden Trust Fund, </w:t>
      </w:r>
      <w:r w:rsidR="00BB18D6">
        <w:rPr>
          <w:rFonts w:ascii="Arial" w:hAnsi="Arial" w:cs="Arial"/>
          <w:color w:val="000000" w:themeColor="text1"/>
          <w:sz w:val="24"/>
          <w:szCs w:val="24"/>
        </w:rPr>
        <w:t xml:space="preserve">Economic Relations Division, </w:t>
      </w:r>
      <w:r w:rsidRPr="00756711">
        <w:rPr>
          <w:rFonts w:ascii="Arial" w:hAnsi="Arial" w:cs="Arial"/>
          <w:color w:val="000000" w:themeColor="text1"/>
          <w:sz w:val="24"/>
          <w:szCs w:val="24"/>
        </w:rPr>
        <w:t>Bangladesh, 2018.</w:t>
      </w:r>
    </w:p>
    <w:p w14:paraId="4377896F" w14:textId="77777777" w:rsidR="00207B7B" w:rsidRPr="00756711" w:rsidRDefault="00207B7B" w:rsidP="004C4C15">
      <w:pPr>
        <w:pStyle w:val="Paragraphedeliste"/>
        <w:numPr>
          <w:ilvl w:val="0"/>
          <w:numId w:val="24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756711">
        <w:rPr>
          <w:rFonts w:ascii="Arial" w:hAnsi="Arial" w:cs="Arial"/>
          <w:color w:val="000000" w:themeColor="text1"/>
          <w:sz w:val="24"/>
          <w:szCs w:val="24"/>
        </w:rPr>
        <w:t>International Graduate Student Scholarship (IGSS), University of Manitoba, 2018.</w:t>
      </w:r>
    </w:p>
    <w:p w14:paraId="37715341" w14:textId="77777777" w:rsidR="00207B7B" w:rsidRPr="00756711" w:rsidRDefault="00207B7B" w:rsidP="004C4C15">
      <w:pPr>
        <w:pStyle w:val="Paragraphedeliste"/>
        <w:numPr>
          <w:ilvl w:val="0"/>
          <w:numId w:val="24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756711">
        <w:rPr>
          <w:rFonts w:ascii="Arial" w:hAnsi="Arial" w:cs="Arial"/>
          <w:color w:val="000000" w:themeColor="text1"/>
          <w:sz w:val="24"/>
          <w:szCs w:val="24"/>
        </w:rPr>
        <w:t>University of Manitoba Alumni Association Scholarship, 2018</w:t>
      </w:r>
    </w:p>
    <w:p w14:paraId="7692B773" w14:textId="77777777" w:rsidR="00207B7B" w:rsidRPr="00756711" w:rsidRDefault="00207B7B" w:rsidP="004C4C15">
      <w:pPr>
        <w:pStyle w:val="Paragraphedeliste"/>
        <w:numPr>
          <w:ilvl w:val="0"/>
          <w:numId w:val="24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756711">
        <w:rPr>
          <w:rFonts w:ascii="Arial" w:hAnsi="Arial" w:cs="Arial"/>
          <w:color w:val="000000" w:themeColor="text1"/>
          <w:sz w:val="24"/>
          <w:szCs w:val="24"/>
        </w:rPr>
        <w:t>University of Manitoba Graduate Fellowship (UMGF), University of Manitoba, 2017.</w:t>
      </w:r>
    </w:p>
    <w:p w14:paraId="70527981" w14:textId="77777777" w:rsidR="00207B7B" w:rsidRPr="00756711" w:rsidRDefault="00207B7B" w:rsidP="004C4C15">
      <w:pPr>
        <w:pStyle w:val="Paragraphedeliste"/>
        <w:numPr>
          <w:ilvl w:val="0"/>
          <w:numId w:val="24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756711">
        <w:rPr>
          <w:rFonts w:ascii="Arial" w:hAnsi="Arial" w:cs="Arial"/>
          <w:color w:val="000000" w:themeColor="text1"/>
          <w:sz w:val="24"/>
          <w:szCs w:val="24"/>
        </w:rPr>
        <w:t>International Graduate Student Entrance Scholarship (IGSES), University of Manitoba, 2017.</w:t>
      </w:r>
    </w:p>
    <w:p w14:paraId="10452322" w14:textId="14539589" w:rsidR="00F06F35" w:rsidRPr="00756711" w:rsidRDefault="00207B7B" w:rsidP="004C4C15">
      <w:pPr>
        <w:pStyle w:val="Paragraphedeliste"/>
        <w:numPr>
          <w:ilvl w:val="0"/>
          <w:numId w:val="24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756711">
        <w:rPr>
          <w:rFonts w:ascii="Arial" w:hAnsi="Arial" w:cs="Arial"/>
          <w:color w:val="000000" w:themeColor="text1"/>
          <w:sz w:val="24"/>
          <w:szCs w:val="24"/>
        </w:rPr>
        <w:t>University Grants Commission</w:t>
      </w:r>
      <w:r w:rsidR="006815D6" w:rsidRPr="00756711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756711">
        <w:rPr>
          <w:rFonts w:ascii="Arial" w:hAnsi="Arial" w:cs="Arial"/>
          <w:color w:val="000000" w:themeColor="text1"/>
          <w:sz w:val="24"/>
          <w:szCs w:val="24"/>
        </w:rPr>
        <w:t xml:space="preserve">Merit Scholarship, Jahangirnagar University, </w:t>
      </w:r>
      <w:r w:rsidR="007916CC" w:rsidRPr="00756711">
        <w:rPr>
          <w:rFonts w:ascii="Arial" w:hAnsi="Arial" w:cs="Arial"/>
          <w:color w:val="000000" w:themeColor="text1"/>
          <w:sz w:val="24"/>
          <w:szCs w:val="24"/>
        </w:rPr>
        <w:t xml:space="preserve">Bangladesh, </w:t>
      </w:r>
      <w:r w:rsidR="00631E6C">
        <w:rPr>
          <w:rFonts w:ascii="Arial" w:hAnsi="Arial" w:cs="Arial"/>
          <w:color w:val="000000" w:themeColor="text1"/>
          <w:sz w:val="24"/>
          <w:szCs w:val="24"/>
        </w:rPr>
        <w:t>2009</w:t>
      </w:r>
      <w:r w:rsidRPr="00756711">
        <w:rPr>
          <w:rFonts w:ascii="Arial" w:hAnsi="Arial" w:cs="Arial"/>
          <w:color w:val="000000" w:themeColor="text1"/>
          <w:sz w:val="24"/>
          <w:szCs w:val="24"/>
        </w:rPr>
        <w:t xml:space="preserve">. </w:t>
      </w:r>
    </w:p>
    <w:p w14:paraId="68BA9695" w14:textId="77777777" w:rsidR="002215B5" w:rsidRPr="00756711" w:rsidRDefault="002215B5" w:rsidP="004C4C15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592FBD0D" w14:textId="35DAEFBE" w:rsidR="002215B5" w:rsidRPr="00756711" w:rsidRDefault="002215B5" w:rsidP="004C4C15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756711">
        <w:rPr>
          <w:rFonts w:ascii="Arial" w:hAnsi="Arial" w:cs="Arial"/>
          <w:b/>
          <w:color w:val="000000" w:themeColor="text1"/>
          <w:sz w:val="24"/>
          <w:szCs w:val="24"/>
        </w:rPr>
        <w:t xml:space="preserve">How meat </w:t>
      </w:r>
      <w:r w:rsidR="00A648FC" w:rsidRPr="00756711">
        <w:rPr>
          <w:rFonts w:ascii="Arial" w:hAnsi="Arial" w:cs="Arial"/>
          <w:b/>
          <w:color w:val="000000" w:themeColor="text1"/>
          <w:sz w:val="24"/>
          <w:szCs w:val="24"/>
        </w:rPr>
        <w:t>science impacts on my</w:t>
      </w:r>
      <w:r w:rsidRPr="00756711">
        <w:rPr>
          <w:rFonts w:ascii="Arial" w:hAnsi="Arial" w:cs="Arial"/>
          <w:b/>
          <w:color w:val="000000" w:themeColor="text1"/>
          <w:sz w:val="24"/>
          <w:szCs w:val="24"/>
        </w:rPr>
        <w:t xml:space="preserve"> future career goals</w:t>
      </w:r>
      <w:r w:rsidR="00861A1D" w:rsidRPr="00756711">
        <w:rPr>
          <w:rFonts w:ascii="Arial" w:hAnsi="Arial" w:cs="Arial"/>
          <w:b/>
          <w:color w:val="000000" w:themeColor="text1"/>
          <w:sz w:val="24"/>
          <w:szCs w:val="24"/>
        </w:rPr>
        <w:t>:</w:t>
      </w:r>
    </w:p>
    <w:p w14:paraId="619FF42F" w14:textId="463C0226" w:rsidR="00861A1D" w:rsidRPr="00756711" w:rsidRDefault="00301085" w:rsidP="004C4C15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Being a graduate from Biochemistry and Molecular Biology, the starting of meat science research was a little bit hard for me. Later, I found myself interested and involved with current research works when I was able to connect my previously gained knowledge with meat science. </w:t>
      </w:r>
      <w:r w:rsidR="00861A1D" w:rsidRPr="00756711">
        <w:rPr>
          <w:rFonts w:ascii="Arial" w:hAnsi="Arial" w:cs="Arial"/>
          <w:color w:val="000000" w:themeColor="text1"/>
          <w:sz w:val="24"/>
          <w:szCs w:val="24"/>
        </w:rPr>
        <w:t>After completing my current Ph. D program, I am planni</w:t>
      </w:r>
      <w:r>
        <w:rPr>
          <w:rFonts w:ascii="Arial" w:hAnsi="Arial" w:cs="Arial"/>
          <w:color w:val="000000" w:themeColor="text1"/>
          <w:sz w:val="24"/>
          <w:szCs w:val="24"/>
        </w:rPr>
        <w:t>ng to continue my research activities</w:t>
      </w:r>
      <w:r w:rsidR="00861A1D" w:rsidRPr="00756711">
        <w:rPr>
          <w:rFonts w:ascii="Arial" w:hAnsi="Arial" w:cs="Arial"/>
          <w:color w:val="000000" w:themeColor="text1"/>
          <w:sz w:val="24"/>
          <w:szCs w:val="24"/>
        </w:rPr>
        <w:t xml:space="preserve"> in the area of meat science as a post-doctoral</w:t>
      </w:r>
      <w:r w:rsidR="006176AD" w:rsidRPr="00756711">
        <w:rPr>
          <w:rFonts w:ascii="Arial" w:hAnsi="Arial" w:cs="Arial"/>
          <w:color w:val="000000" w:themeColor="text1"/>
          <w:sz w:val="24"/>
          <w:szCs w:val="24"/>
        </w:rPr>
        <w:t xml:space="preserve"> fellow</w:t>
      </w:r>
      <w:r w:rsidR="00861A1D" w:rsidRPr="00756711">
        <w:rPr>
          <w:rFonts w:ascii="Arial" w:hAnsi="Arial" w:cs="Arial"/>
          <w:color w:val="000000" w:themeColor="text1"/>
          <w:sz w:val="24"/>
          <w:szCs w:val="24"/>
        </w:rPr>
        <w:t xml:space="preserve"> or as a researcher at a meat research institute. Based on my acquired knowledge from </w:t>
      </w:r>
      <w:r w:rsidR="006176AD" w:rsidRPr="00756711">
        <w:rPr>
          <w:rFonts w:ascii="Arial" w:hAnsi="Arial" w:cs="Arial"/>
          <w:color w:val="000000" w:themeColor="text1"/>
          <w:sz w:val="24"/>
          <w:szCs w:val="24"/>
        </w:rPr>
        <w:t xml:space="preserve">the </w:t>
      </w:r>
      <w:r w:rsidR="00861A1D" w:rsidRPr="00756711">
        <w:rPr>
          <w:rFonts w:ascii="Arial" w:hAnsi="Arial" w:cs="Arial"/>
          <w:color w:val="000000" w:themeColor="text1"/>
          <w:sz w:val="24"/>
          <w:szCs w:val="24"/>
        </w:rPr>
        <w:t>Ph. D, I want to work on different storage conditions, shelf-life and packaging techniques of meat. Overall, my future vision is to build up my carrier as a meat biochemist and to contribute especially on the technological improvements in the meat industry.</w:t>
      </w:r>
    </w:p>
    <w:sectPr w:rsidR="00861A1D" w:rsidRPr="00756711" w:rsidSect="000C0177">
      <w:footerReference w:type="default" r:id="rId10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70B88" w14:textId="77777777" w:rsidR="0096331D" w:rsidRDefault="0096331D" w:rsidP="00C17BD7">
      <w:pPr>
        <w:spacing w:after="0" w:line="240" w:lineRule="auto"/>
      </w:pPr>
      <w:r>
        <w:separator/>
      </w:r>
    </w:p>
  </w:endnote>
  <w:endnote w:type="continuationSeparator" w:id="0">
    <w:p w14:paraId="4775397D" w14:textId="77777777" w:rsidR="0096331D" w:rsidRDefault="0096331D" w:rsidP="00C17B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7093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289B66" w14:textId="6A9CC92C" w:rsidR="0096331D" w:rsidRDefault="0096331D">
        <w:pPr>
          <w:pStyle w:val="Pieddepag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B18D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3DE7C29" w14:textId="77777777" w:rsidR="0096331D" w:rsidRDefault="0096331D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A57A6" w14:textId="77777777" w:rsidR="0096331D" w:rsidRDefault="0096331D" w:rsidP="00C17BD7">
      <w:pPr>
        <w:spacing w:after="0" w:line="240" w:lineRule="auto"/>
      </w:pPr>
      <w:r>
        <w:separator/>
      </w:r>
    </w:p>
  </w:footnote>
  <w:footnote w:type="continuationSeparator" w:id="0">
    <w:p w14:paraId="5591DCD2" w14:textId="77777777" w:rsidR="0096331D" w:rsidRDefault="0096331D" w:rsidP="00C17B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33F84"/>
    <w:multiLevelType w:val="hybridMultilevel"/>
    <w:tmpl w:val="936E5A32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F061CE"/>
    <w:multiLevelType w:val="hybridMultilevel"/>
    <w:tmpl w:val="4A9478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2F19C6"/>
    <w:multiLevelType w:val="hybridMultilevel"/>
    <w:tmpl w:val="5F468C92"/>
    <w:lvl w:ilvl="0" w:tplc="13EED0A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9B6288"/>
    <w:multiLevelType w:val="hybridMultilevel"/>
    <w:tmpl w:val="6A362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9D03C1"/>
    <w:multiLevelType w:val="hybridMultilevel"/>
    <w:tmpl w:val="DC16E0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BD482E"/>
    <w:multiLevelType w:val="hybridMultilevel"/>
    <w:tmpl w:val="045489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5E6328"/>
    <w:multiLevelType w:val="hybridMultilevel"/>
    <w:tmpl w:val="4E1E6A4A"/>
    <w:lvl w:ilvl="0" w:tplc="10090013">
      <w:start w:val="1"/>
      <w:numFmt w:val="upperRoman"/>
      <w:lvlText w:val="%1."/>
      <w:lvlJc w:val="right"/>
      <w:pPr>
        <w:ind w:left="720" w:hanging="360"/>
      </w:pPr>
    </w:lvl>
    <w:lvl w:ilvl="1" w:tplc="1009001B">
      <w:start w:val="1"/>
      <w:numFmt w:val="lowerRoman"/>
      <w:lvlText w:val="%2."/>
      <w:lvlJc w:val="righ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970AC4"/>
    <w:multiLevelType w:val="hybridMultilevel"/>
    <w:tmpl w:val="9372253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F766CA"/>
    <w:multiLevelType w:val="hybridMultilevel"/>
    <w:tmpl w:val="48F419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1129BD"/>
    <w:multiLevelType w:val="hybridMultilevel"/>
    <w:tmpl w:val="DC543E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F10D1B"/>
    <w:multiLevelType w:val="hybridMultilevel"/>
    <w:tmpl w:val="3E3CD2A2"/>
    <w:lvl w:ilvl="0" w:tplc="EED6208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16" w:hanging="360"/>
      </w:pPr>
    </w:lvl>
    <w:lvl w:ilvl="2" w:tplc="1009001B" w:tentative="1">
      <w:start w:val="1"/>
      <w:numFmt w:val="lowerRoman"/>
      <w:lvlText w:val="%3."/>
      <w:lvlJc w:val="right"/>
      <w:pPr>
        <w:ind w:left="2236" w:hanging="180"/>
      </w:pPr>
    </w:lvl>
    <w:lvl w:ilvl="3" w:tplc="1009000F" w:tentative="1">
      <w:start w:val="1"/>
      <w:numFmt w:val="decimal"/>
      <w:lvlText w:val="%4."/>
      <w:lvlJc w:val="left"/>
      <w:pPr>
        <w:ind w:left="2956" w:hanging="360"/>
      </w:pPr>
    </w:lvl>
    <w:lvl w:ilvl="4" w:tplc="10090019" w:tentative="1">
      <w:start w:val="1"/>
      <w:numFmt w:val="lowerLetter"/>
      <w:lvlText w:val="%5."/>
      <w:lvlJc w:val="left"/>
      <w:pPr>
        <w:ind w:left="3676" w:hanging="360"/>
      </w:pPr>
    </w:lvl>
    <w:lvl w:ilvl="5" w:tplc="1009001B" w:tentative="1">
      <w:start w:val="1"/>
      <w:numFmt w:val="lowerRoman"/>
      <w:lvlText w:val="%6."/>
      <w:lvlJc w:val="right"/>
      <w:pPr>
        <w:ind w:left="4396" w:hanging="180"/>
      </w:pPr>
    </w:lvl>
    <w:lvl w:ilvl="6" w:tplc="1009000F" w:tentative="1">
      <w:start w:val="1"/>
      <w:numFmt w:val="decimal"/>
      <w:lvlText w:val="%7."/>
      <w:lvlJc w:val="left"/>
      <w:pPr>
        <w:ind w:left="5116" w:hanging="360"/>
      </w:pPr>
    </w:lvl>
    <w:lvl w:ilvl="7" w:tplc="10090019" w:tentative="1">
      <w:start w:val="1"/>
      <w:numFmt w:val="lowerLetter"/>
      <w:lvlText w:val="%8."/>
      <w:lvlJc w:val="left"/>
      <w:pPr>
        <w:ind w:left="5836" w:hanging="360"/>
      </w:pPr>
    </w:lvl>
    <w:lvl w:ilvl="8" w:tplc="1009001B" w:tentative="1">
      <w:start w:val="1"/>
      <w:numFmt w:val="lowerRoman"/>
      <w:lvlText w:val="%9."/>
      <w:lvlJc w:val="right"/>
      <w:pPr>
        <w:ind w:left="6556" w:hanging="180"/>
      </w:pPr>
    </w:lvl>
  </w:abstractNum>
  <w:abstractNum w:abstractNumId="11" w15:restartNumberingAfterBreak="0">
    <w:nsid w:val="50510402"/>
    <w:multiLevelType w:val="hybridMultilevel"/>
    <w:tmpl w:val="BF06D840"/>
    <w:lvl w:ilvl="0" w:tplc="2A6031E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1A2ACA"/>
    <w:multiLevelType w:val="hybridMultilevel"/>
    <w:tmpl w:val="AE207EF4"/>
    <w:lvl w:ilvl="0" w:tplc="D11E2286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37451E5"/>
    <w:multiLevelType w:val="multilevel"/>
    <w:tmpl w:val="5B681D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603222DF"/>
    <w:multiLevelType w:val="hybridMultilevel"/>
    <w:tmpl w:val="9064F0CA"/>
    <w:lvl w:ilvl="0" w:tplc="852C8850">
      <w:start w:val="1"/>
      <w:numFmt w:val="decimal"/>
      <w:lvlText w:val="%1."/>
      <w:lvlJc w:val="left"/>
      <w:pPr>
        <w:ind w:left="786" w:hanging="360"/>
      </w:pPr>
      <w:rPr>
        <w:rFonts w:eastAsia="TimesNewRoman" w:hint="default"/>
      </w:rPr>
    </w:lvl>
    <w:lvl w:ilvl="1" w:tplc="10090019" w:tentative="1">
      <w:start w:val="1"/>
      <w:numFmt w:val="lowerLetter"/>
      <w:lvlText w:val="%2."/>
      <w:lvlJc w:val="left"/>
      <w:pPr>
        <w:ind w:left="1516" w:hanging="360"/>
      </w:pPr>
    </w:lvl>
    <w:lvl w:ilvl="2" w:tplc="1009001B" w:tentative="1">
      <w:start w:val="1"/>
      <w:numFmt w:val="lowerRoman"/>
      <w:lvlText w:val="%3."/>
      <w:lvlJc w:val="right"/>
      <w:pPr>
        <w:ind w:left="2236" w:hanging="180"/>
      </w:pPr>
    </w:lvl>
    <w:lvl w:ilvl="3" w:tplc="1009000F" w:tentative="1">
      <w:start w:val="1"/>
      <w:numFmt w:val="decimal"/>
      <w:lvlText w:val="%4."/>
      <w:lvlJc w:val="left"/>
      <w:pPr>
        <w:ind w:left="2956" w:hanging="360"/>
      </w:pPr>
    </w:lvl>
    <w:lvl w:ilvl="4" w:tplc="10090019" w:tentative="1">
      <w:start w:val="1"/>
      <w:numFmt w:val="lowerLetter"/>
      <w:lvlText w:val="%5."/>
      <w:lvlJc w:val="left"/>
      <w:pPr>
        <w:ind w:left="3676" w:hanging="360"/>
      </w:pPr>
    </w:lvl>
    <w:lvl w:ilvl="5" w:tplc="1009001B" w:tentative="1">
      <w:start w:val="1"/>
      <w:numFmt w:val="lowerRoman"/>
      <w:lvlText w:val="%6."/>
      <w:lvlJc w:val="right"/>
      <w:pPr>
        <w:ind w:left="4396" w:hanging="180"/>
      </w:pPr>
    </w:lvl>
    <w:lvl w:ilvl="6" w:tplc="1009000F" w:tentative="1">
      <w:start w:val="1"/>
      <w:numFmt w:val="decimal"/>
      <w:lvlText w:val="%7."/>
      <w:lvlJc w:val="left"/>
      <w:pPr>
        <w:ind w:left="5116" w:hanging="360"/>
      </w:pPr>
    </w:lvl>
    <w:lvl w:ilvl="7" w:tplc="10090019" w:tentative="1">
      <w:start w:val="1"/>
      <w:numFmt w:val="lowerLetter"/>
      <w:lvlText w:val="%8."/>
      <w:lvlJc w:val="left"/>
      <w:pPr>
        <w:ind w:left="5836" w:hanging="360"/>
      </w:pPr>
    </w:lvl>
    <w:lvl w:ilvl="8" w:tplc="1009001B" w:tentative="1">
      <w:start w:val="1"/>
      <w:numFmt w:val="lowerRoman"/>
      <w:lvlText w:val="%9."/>
      <w:lvlJc w:val="right"/>
      <w:pPr>
        <w:ind w:left="6556" w:hanging="180"/>
      </w:pPr>
    </w:lvl>
  </w:abstractNum>
  <w:abstractNum w:abstractNumId="15" w15:restartNumberingAfterBreak="0">
    <w:nsid w:val="61124262"/>
    <w:multiLevelType w:val="multilevel"/>
    <w:tmpl w:val="5C38549A"/>
    <w:lvl w:ilvl="0">
      <w:start w:val="1"/>
      <w:numFmt w:val="none"/>
      <w:lvlText w:val="11.0"/>
      <w:lvlJc w:val="left"/>
      <w:pPr>
        <w:tabs>
          <w:tab w:val="num" w:pos="482"/>
        </w:tabs>
        <w:ind w:left="482" w:hanging="482"/>
      </w:pPr>
      <w:rPr>
        <w:b/>
        <w:i w:val="0"/>
        <w:sz w:val="24"/>
      </w:rPr>
    </w:lvl>
    <w:lvl w:ilvl="1">
      <w:start w:val="1"/>
      <w:numFmt w:val="decimal"/>
      <w:lvlText w:val="%111.%2."/>
      <w:lvlJc w:val="left"/>
      <w:pPr>
        <w:tabs>
          <w:tab w:val="num" w:pos="1230"/>
        </w:tabs>
        <w:ind w:left="851" w:hanging="341"/>
      </w:pPr>
    </w:lvl>
    <w:lvl w:ilvl="2">
      <w:start w:val="1"/>
      <w:numFmt w:val="decimal"/>
      <w:lvlText w:val="7.%2.%3."/>
      <w:lvlJc w:val="left"/>
      <w:pPr>
        <w:tabs>
          <w:tab w:val="num" w:pos="1247"/>
        </w:tabs>
        <w:ind w:left="1247" w:hanging="623"/>
      </w:pPr>
    </w:lvl>
    <w:lvl w:ilvl="3">
      <w:start w:val="1"/>
      <w:numFmt w:val="decimal"/>
      <w:lvlText w:val="%110.%3.%4."/>
      <w:lvlJc w:val="left"/>
      <w:pPr>
        <w:tabs>
          <w:tab w:val="num" w:pos="2101"/>
        </w:tabs>
        <w:ind w:left="1728" w:hanging="707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6" w15:restartNumberingAfterBreak="0">
    <w:nsid w:val="65373A68"/>
    <w:multiLevelType w:val="hybridMultilevel"/>
    <w:tmpl w:val="4282F6B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7705EE"/>
    <w:multiLevelType w:val="hybridMultilevel"/>
    <w:tmpl w:val="67B6235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0A77FFE"/>
    <w:multiLevelType w:val="hybridMultilevel"/>
    <w:tmpl w:val="94760D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0B179C4"/>
    <w:multiLevelType w:val="hybridMultilevel"/>
    <w:tmpl w:val="55ECBA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8E36BD"/>
    <w:multiLevelType w:val="hybridMultilevel"/>
    <w:tmpl w:val="ED1C067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2034F5E8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1B143C60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42CE6762">
      <w:start w:val="1"/>
      <w:numFmt w:val="decimal"/>
      <w:lvlText w:val="%4."/>
      <w:lvlJc w:val="left"/>
      <w:pPr>
        <w:ind w:left="360" w:hanging="360"/>
      </w:pPr>
      <w:rPr>
        <w:b w:val="0"/>
        <w:bCs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6F07CB"/>
    <w:multiLevelType w:val="hybridMultilevel"/>
    <w:tmpl w:val="B22A827C"/>
    <w:lvl w:ilvl="0" w:tplc="10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95E50FB"/>
    <w:multiLevelType w:val="hybridMultilevel"/>
    <w:tmpl w:val="BA7A795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21455F"/>
    <w:multiLevelType w:val="hybridMultilevel"/>
    <w:tmpl w:val="1EC276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9"/>
  </w:num>
  <w:num w:numId="3">
    <w:abstractNumId w:val="23"/>
  </w:num>
  <w:num w:numId="4">
    <w:abstractNumId w:val="9"/>
  </w:num>
  <w:num w:numId="5">
    <w:abstractNumId w:val="1"/>
  </w:num>
  <w:num w:numId="6">
    <w:abstractNumId w:val="5"/>
  </w:num>
  <w:num w:numId="7">
    <w:abstractNumId w:val="20"/>
  </w:num>
  <w:num w:numId="8">
    <w:abstractNumId w:val="22"/>
  </w:num>
  <w:num w:numId="9">
    <w:abstractNumId w:val="6"/>
  </w:num>
  <w:num w:numId="10">
    <w:abstractNumId w:val="15"/>
  </w:num>
  <w:num w:numId="11">
    <w:abstractNumId w:val="7"/>
  </w:num>
  <w:num w:numId="12">
    <w:abstractNumId w:val="8"/>
  </w:num>
  <w:num w:numId="13">
    <w:abstractNumId w:val="11"/>
  </w:num>
  <w:num w:numId="14">
    <w:abstractNumId w:val="3"/>
  </w:num>
  <w:num w:numId="15">
    <w:abstractNumId w:val="2"/>
  </w:num>
  <w:num w:numId="16">
    <w:abstractNumId w:val="17"/>
  </w:num>
  <w:num w:numId="17">
    <w:abstractNumId w:val="10"/>
  </w:num>
  <w:num w:numId="18">
    <w:abstractNumId w:val="14"/>
  </w:num>
  <w:num w:numId="19">
    <w:abstractNumId w:val="21"/>
  </w:num>
  <w:num w:numId="20">
    <w:abstractNumId w:val="16"/>
  </w:num>
  <w:num w:numId="21">
    <w:abstractNumId w:val="12"/>
  </w:num>
  <w:num w:numId="22">
    <w:abstractNumId w:val="0"/>
  </w:num>
  <w:num w:numId="23">
    <w:abstractNumId w:val="13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MjYxN7AwtDQxN7dQ0lEKTi0uzszPAykwqwUAgB00lSwAAAA="/>
  </w:docVars>
  <w:rsids>
    <w:rsidRoot w:val="00C76E4F"/>
    <w:rsid w:val="00000328"/>
    <w:rsid w:val="000003CC"/>
    <w:rsid w:val="0000089A"/>
    <w:rsid w:val="000010F8"/>
    <w:rsid w:val="00002111"/>
    <w:rsid w:val="00002EBA"/>
    <w:rsid w:val="000034BC"/>
    <w:rsid w:val="00003648"/>
    <w:rsid w:val="00004608"/>
    <w:rsid w:val="00004CE2"/>
    <w:rsid w:val="00004D6D"/>
    <w:rsid w:val="000063B4"/>
    <w:rsid w:val="000064C7"/>
    <w:rsid w:val="00006985"/>
    <w:rsid w:val="00006AB0"/>
    <w:rsid w:val="00006CDE"/>
    <w:rsid w:val="00006F69"/>
    <w:rsid w:val="00007CD9"/>
    <w:rsid w:val="000101CF"/>
    <w:rsid w:val="000102B4"/>
    <w:rsid w:val="00010E2F"/>
    <w:rsid w:val="00011265"/>
    <w:rsid w:val="00012A76"/>
    <w:rsid w:val="00012E19"/>
    <w:rsid w:val="00013E62"/>
    <w:rsid w:val="000152A2"/>
    <w:rsid w:val="0001542F"/>
    <w:rsid w:val="000159A7"/>
    <w:rsid w:val="000162E6"/>
    <w:rsid w:val="00016B60"/>
    <w:rsid w:val="00016C89"/>
    <w:rsid w:val="000176B9"/>
    <w:rsid w:val="00017892"/>
    <w:rsid w:val="0002086C"/>
    <w:rsid w:val="00021E74"/>
    <w:rsid w:val="00022E3F"/>
    <w:rsid w:val="00023E23"/>
    <w:rsid w:val="000243D0"/>
    <w:rsid w:val="0002462A"/>
    <w:rsid w:val="000246C9"/>
    <w:rsid w:val="00025117"/>
    <w:rsid w:val="0002514C"/>
    <w:rsid w:val="0002548C"/>
    <w:rsid w:val="00025BCF"/>
    <w:rsid w:val="000262D9"/>
    <w:rsid w:val="000268DD"/>
    <w:rsid w:val="000269DF"/>
    <w:rsid w:val="000273B5"/>
    <w:rsid w:val="00027687"/>
    <w:rsid w:val="00027CFC"/>
    <w:rsid w:val="00031047"/>
    <w:rsid w:val="00031A63"/>
    <w:rsid w:val="00031ECC"/>
    <w:rsid w:val="000327FA"/>
    <w:rsid w:val="000329E5"/>
    <w:rsid w:val="0003409B"/>
    <w:rsid w:val="00034ABC"/>
    <w:rsid w:val="0003530A"/>
    <w:rsid w:val="0003690D"/>
    <w:rsid w:val="00036EA3"/>
    <w:rsid w:val="000375B9"/>
    <w:rsid w:val="00040292"/>
    <w:rsid w:val="0004038C"/>
    <w:rsid w:val="000416B6"/>
    <w:rsid w:val="000416F7"/>
    <w:rsid w:val="000419B8"/>
    <w:rsid w:val="0004221A"/>
    <w:rsid w:val="00042E0B"/>
    <w:rsid w:val="00042EA8"/>
    <w:rsid w:val="00043044"/>
    <w:rsid w:val="0004346D"/>
    <w:rsid w:val="00043966"/>
    <w:rsid w:val="00044865"/>
    <w:rsid w:val="00044BAD"/>
    <w:rsid w:val="00046C68"/>
    <w:rsid w:val="00046CF9"/>
    <w:rsid w:val="00046E32"/>
    <w:rsid w:val="0004707C"/>
    <w:rsid w:val="00047434"/>
    <w:rsid w:val="0005046E"/>
    <w:rsid w:val="00050C63"/>
    <w:rsid w:val="000510C2"/>
    <w:rsid w:val="00051277"/>
    <w:rsid w:val="00051326"/>
    <w:rsid w:val="00051623"/>
    <w:rsid w:val="0005222E"/>
    <w:rsid w:val="00052741"/>
    <w:rsid w:val="000528DF"/>
    <w:rsid w:val="00053962"/>
    <w:rsid w:val="0005416A"/>
    <w:rsid w:val="000541D9"/>
    <w:rsid w:val="0005523B"/>
    <w:rsid w:val="00055383"/>
    <w:rsid w:val="00055900"/>
    <w:rsid w:val="00055A30"/>
    <w:rsid w:val="00055ECE"/>
    <w:rsid w:val="0005700D"/>
    <w:rsid w:val="0005742B"/>
    <w:rsid w:val="00060512"/>
    <w:rsid w:val="0006063B"/>
    <w:rsid w:val="00061E1D"/>
    <w:rsid w:val="000625D3"/>
    <w:rsid w:val="00062D15"/>
    <w:rsid w:val="0006346B"/>
    <w:rsid w:val="00063671"/>
    <w:rsid w:val="000638D0"/>
    <w:rsid w:val="00064179"/>
    <w:rsid w:val="00065462"/>
    <w:rsid w:val="00065E3F"/>
    <w:rsid w:val="00065F1E"/>
    <w:rsid w:val="00066804"/>
    <w:rsid w:val="00066C9F"/>
    <w:rsid w:val="000675F4"/>
    <w:rsid w:val="000701AD"/>
    <w:rsid w:val="00071753"/>
    <w:rsid w:val="00071A3C"/>
    <w:rsid w:val="0007355C"/>
    <w:rsid w:val="0007396E"/>
    <w:rsid w:val="00073A10"/>
    <w:rsid w:val="00073F79"/>
    <w:rsid w:val="00074B2D"/>
    <w:rsid w:val="00074C3B"/>
    <w:rsid w:val="00075110"/>
    <w:rsid w:val="00076409"/>
    <w:rsid w:val="0007653E"/>
    <w:rsid w:val="000800AA"/>
    <w:rsid w:val="00080180"/>
    <w:rsid w:val="000801EB"/>
    <w:rsid w:val="00080857"/>
    <w:rsid w:val="00080D80"/>
    <w:rsid w:val="00080E86"/>
    <w:rsid w:val="00080F2F"/>
    <w:rsid w:val="000814B1"/>
    <w:rsid w:val="0008171E"/>
    <w:rsid w:val="00081B7F"/>
    <w:rsid w:val="00081DCC"/>
    <w:rsid w:val="00081EB2"/>
    <w:rsid w:val="00082549"/>
    <w:rsid w:val="00082720"/>
    <w:rsid w:val="000848F3"/>
    <w:rsid w:val="000850AD"/>
    <w:rsid w:val="00085501"/>
    <w:rsid w:val="00085F19"/>
    <w:rsid w:val="00086464"/>
    <w:rsid w:val="00086981"/>
    <w:rsid w:val="00087570"/>
    <w:rsid w:val="000902F3"/>
    <w:rsid w:val="0009033C"/>
    <w:rsid w:val="00090351"/>
    <w:rsid w:val="00091DAA"/>
    <w:rsid w:val="00092030"/>
    <w:rsid w:val="000929CE"/>
    <w:rsid w:val="00093696"/>
    <w:rsid w:val="000943EF"/>
    <w:rsid w:val="000948AA"/>
    <w:rsid w:val="000963AB"/>
    <w:rsid w:val="00096837"/>
    <w:rsid w:val="0009764E"/>
    <w:rsid w:val="000A0790"/>
    <w:rsid w:val="000A1087"/>
    <w:rsid w:val="000A1808"/>
    <w:rsid w:val="000A2BE4"/>
    <w:rsid w:val="000A2FD7"/>
    <w:rsid w:val="000A33C6"/>
    <w:rsid w:val="000A3B29"/>
    <w:rsid w:val="000A3C12"/>
    <w:rsid w:val="000A3DF2"/>
    <w:rsid w:val="000A4AC8"/>
    <w:rsid w:val="000A4FEF"/>
    <w:rsid w:val="000A563B"/>
    <w:rsid w:val="000A6BF2"/>
    <w:rsid w:val="000A6F40"/>
    <w:rsid w:val="000A7497"/>
    <w:rsid w:val="000B058C"/>
    <w:rsid w:val="000B0C40"/>
    <w:rsid w:val="000B0C4D"/>
    <w:rsid w:val="000B0F3D"/>
    <w:rsid w:val="000B0F72"/>
    <w:rsid w:val="000B1227"/>
    <w:rsid w:val="000B147B"/>
    <w:rsid w:val="000B1F08"/>
    <w:rsid w:val="000B43A2"/>
    <w:rsid w:val="000B50AD"/>
    <w:rsid w:val="000B5C3A"/>
    <w:rsid w:val="000B631C"/>
    <w:rsid w:val="000B6446"/>
    <w:rsid w:val="000B71D1"/>
    <w:rsid w:val="000B7D5D"/>
    <w:rsid w:val="000C0177"/>
    <w:rsid w:val="000C0D38"/>
    <w:rsid w:val="000C0FB4"/>
    <w:rsid w:val="000C1139"/>
    <w:rsid w:val="000C16CF"/>
    <w:rsid w:val="000C17F4"/>
    <w:rsid w:val="000C19D6"/>
    <w:rsid w:val="000C2CAB"/>
    <w:rsid w:val="000C2D73"/>
    <w:rsid w:val="000C391C"/>
    <w:rsid w:val="000C3E2F"/>
    <w:rsid w:val="000C47DF"/>
    <w:rsid w:val="000C4DAE"/>
    <w:rsid w:val="000C4F9A"/>
    <w:rsid w:val="000C544C"/>
    <w:rsid w:val="000C552C"/>
    <w:rsid w:val="000C5A63"/>
    <w:rsid w:val="000C5C11"/>
    <w:rsid w:val="000C5CD0"/>
    <w:rsid w:val="000C5DE5"/>
    <w:rsid w:val="000C63CB"/>
    <w:rsid w:val="000C67A9"/>
    <w:rsid w:val="000C68DE"/>
    <w:rsid w:val="000C7492"/>
    <w:rsid w:val="000D07D8"/>
    <w:rsid w:val="000D0B3C"/>
    <w:rsid w:val="000D186B"/>
    <w:rsid w:val="000D1F58"/>
    <w:rsid w:val="000D2315"/>
    <w:rsid w:val="000D238F"/>
    <w:rsid w:val="000D271F"/>
    <w:rsid w:val="000D31E0"/>
    <w:rsid w:val="000D35BE"/>
    <w:rsid w:val="000D3F2B"/>
    <w:rsid w:val="000D3FD4"/>
    <w:rsid w:val="000D42F3"/>
    <w:rsid w:val="000D6954"/>
    <w:rsid w:val="000D6CF8"/>
    <w:rsid w:val="000D726D"/>
    <w:rsid w:val="000D7293"/>
    <w:rsid w:val="000E0F98"/>
    <w:rsid w:val="000E1340"/>
    <w:rsid w:val="000E1420"/>
    <w:rsid w:val="000E158A"/>
    <w:rsid w:val="000E16D8"/>
    <w:rsid w:val="000E1CD3"/>
    <w:rsid w:val="000E2EA0"/>
    <w:rsid w:val="000E3D38"/>
    <w:rsid w:val="000E3F66"/>
    <w:rsid w:val="000E4848"/>
    <w:rsid w:val="000E4C2C"/>
    <w:rsid w:val="000E64C2"/>
    <w:rsid w:val="000E7DF9"/>
    <w:rsid w:val="000F0129"/>
    <w:rsid w:val="000F05AE"/>
    <w:rsid w:val="000F05DC"/>
    <w:rsid w:val="000F249D"/>
    <w:rsid w:val="000F25A6"/>
    <w:rsid w:val="000F2F75"/>
    <w:rsid w:val="000F4764"/>
    <w:rsid w:val="000F4F90"/>
    <w:rsid w:val="000F57AC"/>
    <w:rsid w:val="000F63D1"/>
    <w:rsid w:val="00100B00"/>
    <w:rsid w:val="00101761"/>
    <w:rsid w:val="00101B09"/>
    <w:rsid w:val="0010386B"/>
    <w:rsid w:val="00103F25"/>
    <w:rsid w:val="0010425A"/>
    <w:rsid w:val="001045A4"/>
    <w:rsid w:val="00104AA5"/>
    <w:rsid w:val="00105823"/>
    <w:rsid w:val="00105E59"/>
    <w:rsid w:val="001068D9"/>
    <w:rsid w:val="00106B16"/>
    <w:rsid w:val="001077D7"/>
    <w:rsid w:val="0010793E"/>
    <w:rsid w:val="00112B80"/>
    <w:rsid w:val="00112DCF"/>
    <w:rsid w:val="00112E52"/>
    <w:rsid w:val="00113016"/>
    <w:rsid w:val="0011310B"/>
    <w:rsid w:val="00114687"/>
    <w:rsid w:val="00114F34"/>
    <w:rsid w:val="00114FAF"/>
    <w:rsid w:val="00115536"/>
    <w:rsid w:val="00115E58"/>
    <w:rsid w:val="0011615B"/>
    <w:rsid w:val="001162F9"/>
    <w:rsid w:val="00117203"/>
    <w:rsid w:val="00117721"/>
    <w:rsid w:val="00120010"/>
    <w:rsid w:val="00120822"/>
    <w:rsid w:val="00120988"/>
    <w:rsid w:val="00120FAA"/>
    <w:rsid w:val="00121613"/>
    <w:rsid w:val="00121F95"/>
    <w:rsid w:val="0012359C"/>
    <w:rsid w:val="00123C76"/>
    <w:rsid w:val="00124032"/>
    <w:rsid w:val="001241BB"/>
    <w:rsid w:val="00124669"/>
    <w:rsid w:val="00124D58"/>
    <w:rsid w:val="00124E23"/>
    <w:rsid w:val="0012502F"/>
    <w:rsid w:val="0012567E"/>
    <w:rsid w:val="001258E3"/>
    <w:rsid w:val="00125BF9"/>
    <w:rsid w:val="001261EC"/>
    <w:rsid w:val="001261FB"/>
    <w:rsid w:val="001266B4"/>
    <w:rsid w:val="00126915"/>
    <w:rsid w:val="00126B95"/>
    <w:rsid w:val="001272B1"/>
    <w:rsid w:val="0013028A"/>
    <w:rsid w:val="001306CD"/>
    <w:rsid w:val="00130AB5"/>
    <w:rsid w:val="001322B1"/>
    <w:rsid w:val="0013239E"/>
    <w:rsid w:val="00132CE6"/>
    <w:rsid w:val="001339E3"/>
    <w:rsid w:val="00133AEB"/>
    <w:rsid w:val="0013439E"/>
    <w:rsid w:val="001346DF"/>
    <w:rsid w:val="0013493D"/>
    <w:rsid w:val="00135405"/>
    <w:rsid w:val="001362E7"/>
    <w:rsid w:val="0013720E"/>
    <w:rsid w:val="001372DE"/>
    <w:rsid w:val="00137ABF"/>
    <w:rsid w:val="00140358"/>
    <w:rsid w:val="00140CCD"/>
    <w:rsid w:val="00142070"/>
    <w:rsid w:val="00142DF4"/>
    <w:rsid w:val="00143711"/>
    <w:rsid w:val="001439A1"/>
    <w:rsid w:val="00144A8B"/>
    <w:rsid w:val="00145534"/>
    <w:rsid w:val="00145674"/>
    <w:rsid w:val="00146441"/>
    <w:rsid w:val="00146750"/>
    <w:rsid w:val="001468A5"/>
    <w:rsid w:val="00146FCA"/>
    <w:rsid w:val="00147085"/>
    <w:rsid w:val="001470AB"/>
    <w:rsid w:val="0014712E"/>
    <w:rsid w:val="001475CD"/>
    <w:rsid w:val="001475FE"/>
    <w:rsid w:val="00147720"/>
    <w:rsid w:val="00147AF7"/>
    <w:rsid w:val="001507C5"/>
    <w:rsid w:val="00151925"/>
    <w:rsid w:val="0015298E"/>
    <w:rsid w:val="001538EC"/>
    <w:rsid w:val="0015426D"/>
    <w:rsid w:val="00154BAF"/>
    <w:rsid w:val="00156C41"/>
    <w:rsid w:val="001609E4"/>
    <w:rsid w:val="00160C21"/>
    <w:rsid w:val="00160F74"/>
    <w:rsid w:val="0016119F"/>
    <w:rsid w:val="001612FE"/>
    <w:rsid w:val="001618CB"/>
    <w:rsid w:val="00161B98"/>
    <w:rsid w:val="001627A6"/>
    <w:rsid w:val="001627D7"/>
    <w:rsid w:val="0016367C"/>
    <w:rsid w:val="00163990"/>
    <w:rsid w:val="00164AC2"/>
    <w:rsid w:val="00164ECE"/>
    <w:rsid w:val="0016508B"/>
    <w:rsid w:val="00165B3A"/>
    <w:rsid w:val="001661C2"/>
    <w:rsid w:val="00166C06"/>
    <w:rsid w:val="00167560"/>
    <w:rsid w:val="00167EFF"/>
    <w:rsid w:val="00167F66"/>
    <w:rsid w:val="001703D6"/>
    <w:rsid w:val="0017127F"/>
    <w:rsid w:val="00171CBC"/>
    <w:rsid w:val="00172266"/>
    <w:rsid w:val="00172B99"/>
    <w:rsid w:val="00173DE1"/>
    <w:rsid w:val="00174CA3"/>
    <w:rsid w:val="0018020F"/>
    <w:rsid w:val="001807D1"/>
    <w:rsid w:val="00180A8A"/>
    <w:rsid w:val="001813F6"/>
    <w:rsid w:val="00181612"/>
    <w:rsid w:val="00181A85"/>
    <w:rsid w:val="001829A9"/>
    <w:rsid w:val="001842D8"/>
    <w:rsid w:val="001847A0"/>
    <w:rsid w:val="0018482F"/>
    <w:rsid w:val="001854F5"/>
    <w:rsid w:val="001858FD"/>
    <w:rsid w:val="00185A5D"/>
    <w:rsid w:val="0018617B"/>
    <w:rsid w:val="00186541"/>
    <w:rsid w:val="00186BDC"/>
    <w:rsid w:val="0019026F"/>
    <w:rsid w:val="001903B6"/>
    <w:rsid w:val="00190D59"/>
    <w:rsid w:val="001913D5"/>
    <w:rsid w:val="001915B8"/>
    <w:rsid w:val="00192A0A"/>
    <w:rsid w:val="00192A17"/>
    <w:rsid w:val="00193C31"/>
    <w:rsid w:val="001942AC"/>
    <w:rsid w:val="00194C88"/>
    <w:rsid w:val="00195630"/>
    <w:rsid w:val="00195842"/>
    <w:rsid w:val="00196489"/>
    <w:rsid w:val="0019656E"/>
    <w:rsid w:val="00196EA7"/>
    <w:rsid w:val="00197358"/>
    <w:rsid w:val="0019757B"/>
    <w:rsid w:val="001A11A3"/>
    <w:rsid w:val="001A12AB"/>
    <w:rsid w:val="001A1A91"/>
    <w:rsid w:val="001A2B8B"/>
    <w:rsid w:val="001A32E0"/>
    <w:rsid w:val="001A3D34"/>
    <w:rsid w:val="001A4AC8"/>
    <w:rsid w:val="001A555B"/>
    <w:rsid w:val="001A5798"/>
    <w:rsid w:val="001A582C"/>
    <w:rsid w:val="001A6802"/>
    <w:rsid w:val="001A7112"/>
    <w:rsid w:val="001A734C"/>
    <w:rsid w:val="001A7E52"/>
    <w:rsid w:val="001B0675"/>
    <w:rsid w:val="001B06D9"/>
    <w:rsid w:val="001B0E8F"/>
    <w:rsid w:val="001B12D3"/>
    <w:rsid w:val="001B16E9"/>
    <w:rsid w:val="001B251C"/>
    <w:rsid w:val="001B384F"/>
    <w:rsid w:val="001B4044"/>
    <w:rsid w:val="001B419F"/>
    <w:rsid w:val="001B45EF"/>
    <w:rsid w:val="001B4C4A"/>
    <w:rsid w:val="001B4F19"/>
    <w:rsid w:val="001B5264"/>
    <w:rsid w:val="001B5A0D"/>
    <w:rsid w:val="001B662E"/>
    <w:rsid w:val="001B6FCB"/>
    <w:rsid w:val="001B73BD"/>
    <w:rsid w:val="001B797B"/>
    <w:rsid w:val="001B7A9C"/>
    <w:rsid w:val="001B7D02"/>
    <w:rsid w:val="001C06C6"/>
    <w:rsid w:val="001C190B"/>
    <w:rsid w:val="001C414D"/>
    <w:rsid w:val="001C430D"/>
    <w:rsid w:val="001C46DE"/>
    <w:rsid w:val="001C48EF"/>
    <w:rsid w:val="001C5B16"/>
    <w:rsid w:val="001C5E45"/>
    <w:rsid w:val="001C6023"/>
    <w:rsid w:val="001C68BB"/>
    <w:rsid w:val="001C72DF"/>
    <w:rsid w:val="001C7BA2"/>
    <w:rsid w:val="001C7D2B"/>
    <w:rsid w:val="001D0D40"/>
    <w:rsid w:val="001D11A9"/>
    <w:rsid w:val="001D14A2"/>
    <w:rsid w:val="001D29A4"/>
    <w:rsid w:val="001D2D09"/>
    <w:rsid w:val="001D2EB5"/>
    <w:rsid w:val="001D3A56"/>
    <w:rsid w:val="001D416B"/>
    <w:rsid w:val="001D4746"/>
    <w:rsid w:val="001D547B"/>
    <w:rsid w:val="001D59A1"/>
    <w:rsid w:val="001D61B3"/>
    <w:rsid w:val="001D7BD3"/>
    <w:rsid w:val="001E00C0"/>
    <w:rsid w:val="001E04E6"/>
    <w:rsid w:val="001E1E0C"/>
    <w:rsid w:val="001E2312"/>
    <w:rsid w:val="001E3130"/>
    <w:rsid w:val="001E31BC"/>
    <w:rsid w:val="001E3A1F"/>
    <w:rsid w:val="001E4A78"/>
    <w:rsid w:val="001E4AD2"/>
    <w:rsid w:val="001E4E00"/>
    <w:rsid w:val="001E5094"/>
    <w:rsid w:val="001E5191"/>
    <w:rsid w:val="001E6129"/>
    <w:rsid w:val="001E6BAC"/>
    <w:rsid w:val="001E7648"/>
    <w:rsid w:val="001F1342"/>
    <w:rsid w:val="001F155C"/>
    <w:rsid w:val="001F248F"/>
    <w:rsid w:val="001F3202"/>
    <w:rsid w:val="001F3AE8"/>
    <w:rsid w:val="001F59CC"/>
    <w:rsid w:val="001F5C23"/>
    <w:rsid w:val="001F78A1"/>
    <w:rsid w:val="001F797E"/>
    <w:rsid w:val="002006C0"/>
    <w:rsid w:val="00200B2B"/>
    <w:rsid w:val="00200BEA"/>
    <w:rsid w:val="00201195"/>
    <w:rsid w:val="0020152A"/>
    <w:rsid w:val="00201CD8"/>
    <w:rsid w:val="00201D46"/>
    <w:rsid w:val="00203292"/>
    <w:rsid w:val="0020372C"/>
    <w:rsid w:val="00204375"/>
    <w:rsid w:val="00204459"/>
    <w:rsid w:val="002045F0"/>
    <w:rsid w:val="0020550B"/>
    <w:rsid w:val="00207B19"/>
    <w:rsid w:val="00207B7B"/>
    <w:rsid w:val="00207B82"/>
    <w:rsid w:val="00210424"/>
    <w:rsid w:val="00210619"/>
    <w:rsid w:val="0021077E"/>
    <w:rsid w:val="00210D40"/>
    <w:rsid w:val="002114C3"/>
    <w:rsid w:val="0021165C"/>
    <w:rsid w:val="00211C7C"/>
    <w:rsid w:val="00212256"/>
    <w:rsid w:val="00212BFD"/>
    <w:rsid w:val="0021348B"/>
    <w:rsid w:val="002146B5"/>
    <w:rsid w:val="00214747"/>
    <w:rsid w:val="00214D6A"/>
    <w:rsid w:val="002155D3"/>
    <w:rsid w:val="00215B9B"/>
    <w:rsid w:val="00216A2B"/>
    <w:rsid w:val="002174C9"/>
    <w:rsid w:val="00217C4E"/>
    <w:rsid w:val="00217D92"/>
    <w:rsid w:val="00220395"/>
    <w:rsid w:val="00220601"/>
    <w:rsid w:val="002215B5"/>
    <w:rsid w:val="00221620"/>
    <w:rsid w:val="002218DC"/>
    <w:rsid w:val="00221964"/>
    <w:rsid w:val="002221E0"/>
    <w:rsid w:val="00222950"/>
    <w:rsid w:val="002246E5"/>
    <w:rsid w:val="00224A0A"/>
    <w:rsid w:val="0022540F"/>
    <w:rsid w:val="002255F3"/>
    <w:rsid w:val="00225667"/>
    <w:rsid w:val="00225E47"/>
    <w:rsid w:val="0022671B"/>
    <w:rsid w:val="00227FE3"/>
    <w:rsid w:val="002327F2"/>
    <w:rsid w:val="00233A99"/>
    <w:rsid w:val="002344E0"/>
    <w:rsid w:val="00234DAE"/>
    <w:rsid w:val="00234F07"/>
    <w:rsid w:val="00235018"/>
    <w:rsid w:val="00235654"/>
    <w:rsid w:val="002357FC"/>
    <w:rsid w:val="00236EE2"/>
    <w:rsid w:val="0023704F"/>
    <w:rsid w:val="00237068"/>
    <w:rsid w:val="00237F77"/>
    <w:rsid w:val="0024019A"/>
    <w:rsid w:val="00240A14"/>
    <w:rsid w:val="00240D6D"/>
    <w:rsid w:val="00240D78"/>
    <w:rsid w:val="00240DB2"/>
    <w:rsid w:val="00241AE2"/>
    <w:rsid w:val="002425AB"/>
    <w:rsid w:val="00242FA9"/>
    <w:rsid w:val="00243419"/>
    <w:rsid w:val="00244185"/>
    <w:rsid w:val="002447A8"/>
    <w:rsid w:val="00244966"/>
    <w:rsid w:val="002456CB"/>
    <w:rsid w:val="00247206"/>
    <w:rsid w:val="00247642"/>
    <w:rsid w:val="00247F14"/>
    <w:rsid w:val="00250C8C"/>
    <w:rsid w:val="00251053"/>
    <w:rsid w:val="002514EA"/>
    <w:rsid w:val="00252BEA"/>
    <w:rsid w:val="00253C50"/>
    <w:rsid w:val="00253C8C"/>
    <w:rsid w:val="002541FF"/>
    <w:rsid w:val="00254721"/>
    <w:rsid w:val="0025486B"/>
    <w:rsid w:val="00254E22"/>
    <w:rsid w:val="00256FC8"/>
    <w:rsid w:val="002570D5"/>
    <w:rsid w:val="00257482"/>
    <w:rsid w:val="00260713"/>
    <w:rsid w:val="00260FA0"/>
    <w:rsid w:val="002610F1"/>
    <w:rsid w:val="00262E94"/>
    <w:rsid w:val="002630F5"/>
    <w:rsid w:val="00264771"/>
    <w:rsid w:val="00265005"/>
    <w:rsid w:val="00265115"/>
    <w:rsid w:val="0026541A"/>
    <w:rsid w:val="00265574"/>
    <w:rsid w:val="002658D5"/>
    <w:rsid w:val="0027038F"/>
    <w:rsid w:val="002708BC"/>
    <w:rsid w:val="00270E6A"/>
    <w:rsid w:val="00271A37"/>
    <w:rsid w:val="00271B17"/>
    <w:rsid w:val="00271F6C"/>
    <w:rsid w:val="0027243E"/>
    <w:rsid w:val="0027293C"/>
    <w:rsid w:val="00272969"/>
    <w:rsid w:val="00272B05"/>
    <w:rsid w:val="002731EF"/>
    <w:rsid w:val="00274937"/>
    <w:rsid w:val="00274D4A"/>
    <w:rsid w:val="00275906"/>
    <w:rsid w:val="0027625C"/>
    <w:rsid w:val="00277576"/>
    <w:rsid w:val="0027766E"/>
    <w:rsid w:val="00277ECC"/>
    <w:rsid w:val="002804E4"/>
    <w:rsid w:val="002805EF"/>
    <w:rsid w:val="00280620"/>
    <w:rsid w:val="002808BC"/>
    <w:rsid w:val="00280CB6"/>
    <w:rsid w:val="00281306"/>
    <w:rsid w:val="00282E2C"/>
    <w:rsid w:val="00283085"/>
    <w:rsid w:val="002836BF"/>
    <w:rsid w:val="002849EF"/>
    <w:rsid w:val="0028536A"/>
    <w:rsid w:val="002861B0"/>
    <w:rsid w:val="00286346"/>
    <w:rsid w:val="00286B2A"/>
    <w:rsid w:val="00287A65"/>
    <w:rsid w:val="00287DA1"/>
    <w:rsid w:val="00290442"/>
    <w:rsid w:val="00290B0A"/>
    <w:rsid w:val="00290FC3"/>
    <w:rsid w:val="002914B5"/>
    <w:rsid w:val="00291B9B"/>
    <w:rsid w:val="00292729"/>
    <w:rsid w:val="00294198"/>
    <w:rsid w:val="002945A1"/>
    <w:rsid w:val="00294B75"/>
    <w:rsid w:val="00294FAE"/>
    <w:rsid w:val="00295B21"/>
    <w:rsid w:val="00296368"/>
    <w:rsid w:val="00296F8C"/>
    <w:rsid w:val="002A193A"/>
    <w:rsid w:val="002A1E49"/>
    <w:rsid w:val="002A1E70"/>
    <w:rsid w:val="002A20F0"/>
    <w:rsid w:val="002A234A"/>
    <w:rsid w:val="002A2489"/>
    <w:rsid w:val="002A32CE"/>
    <w:rsid w:val="002A3880"/>
    <w:rsid w:val="002A38AA"/>
    <w:rsid w:val="002A39C1"/>
    <w:rsid w:val="002A5B21"/>
    <w:rsid w:val="002A6124"/>
    <w:rsid w:val="002A65CA"/>
    <w:rsid w:val="002A66A4"/>
    <w:rsid w:val="002A6BF1"/>
    <w:rsid w:val="002A7A0E"/>
    <w:rsid w:val="002B01AB"/>
    <w:rsid w:val="002B07B4"/>
    <w:rsid w:val="002B09AA"/>
    <w:rsid w:val="002B1233"/>
    <w:rsid w:val="002B1D1A"/>
    <w:rsid w:val="002B1F1A"/>
    <w:rsid w:val="002B2796"/>
    <w:rsid w:val="002B340D"/>
    <w:rsid w:val="002B3679"/>
    <w:rsid w:val="002B36BD"/>
    <w:rsid w:val="002B3E08"/>
    <w:rsid w:val="002B41F6"/>
    <w:rsid w:val="002B4D24"/>
    <w:rsid w:val="002B4FB6"/>
    <w:rsid w:val="002B5243"/>
    <w:rsid w:val="002B5621"/>
    <w:rsid w:val="002B58D7"/>
    <w:rsid w:val="002B5C46"/>
    <w:rsid w:val="002B61EE"/>
    <w:rsid w:val="002B6712"/>
    <w:rsid w:val="002B7695"/>
    <w:rsid w:val="002C0CD3"/>
    <w:rsid w:val="002C2197"/>
    <w:rsid w:val="002C22FC"/>
    <w:rsid w:val="002C2819"/>
    <w:rsid w:val="002C6355"/>
    <w:rsid w:val="002C6A8E"/>
    <w:rsid w:val="002C7A05"/>
    <w:rsid w:val="002C7AA0"/>
    <w:rsid w:val="002C7EA1"/>
    <w:rsid w:val="002D0195"/>
    <w:rsid w:val="002D0382"/>
    <w:rsid w:val="002D05D0"/>
    <w:rsid w:val="002D0B2B"/>
    <w:rsid w:val="002D13E8"/>
    <w:rsid w:val="002D2289"/>
    <w:rsid w:val="002D24A3"/>
    <w:rsid w:val="002D2C12"/>
    <w:rsid w:val="002D2EE8"/>
    <w:rsid w:val="002D3073"/>
    <w:rsid w:val="002D3144"/>
    <w:rsid w:val="002D3710"/>
    <w:rsid w:val="002D3BC9"/>
    <w:rsid w:val="002D60D2"/>
    <w:rsid w:val="002D6152"/>
    <w:rsid w:val="002D6CBA"/>
    <w:rsid w:val="002D7854"/>
    <w:rsid w:val="002D7ACD"/>
    <w:rsid w:val="002E002D"/>
    <w:rsid w:val="002E0664"/>
    <w:rsid w:val="002E10CA"/>
    <w:rsid w:val="002E38A5"/>
    <w:rsid w:val="002E3957"/>
    <w:rsid w:val="002E46C1"/>
    <w:rsid w:val="002E4815"/>
    <w:rsid w:val="002E79AF"/>
    <w:rsid w:val="002F0467"/>
    <w:rsid w:val="002F05F0"/>
    <w:rsid w:val="002F0F57"/>
    <w:rsid w:val="002F1D90"/>
    <w:rsid w:val="002F1D95"/>
    <w:rsid w:val="002F3505"/>
    <w:rsid w:val="002F3B13"/>
    <w:rsid w:val="002F3BEF"/>
    <w:rsid w:val="002F42D9"/>
    <w:rsid w:val="002F478B"/>
    <w:rsid w:val="002F4862"/>
    <w:rsid w:val="002F5B98"/>
    <w:rsid w:val="002F6381"/>
    <w:rsid w:val="002F6872"/>
    <w:rsid w:val="002F699D"/>
    <w:rsid w:val="002F7273"/>
    <w:rsid w:val="002F77F2"/>
    <w:rsid w:val="002F7E09"/>
    <w:rsid w:val="003007DD"/>
    <w:rsid w:val="00301085"/>
    <w:rsid w:val="003011F8"/>
    <w:rsid w:val="00301684"/>
    <w:rsid w:val="003024BB"/>
    <w:rsid w:val="00302984"/>
    <w:rsid w:val="00302AF2"/>
    <w:rsid w:val="003036D6"/>
    <w:rsid w:val="00303EFF"/>
    <w:rsid w:val="003043A3"/>
    <w:rsid w:val="003049F1"/>
    <w:rsid w:val="00305415"/>
    <w:rsid w:val="0030542D"/>
    <w:rsid w:val="00305BAE"/>
    <w:rsid w:val="00305F4E"/>
    <w:rsid w:val="00306666"/>
    <w:rsid w:val="00307E1E"/>
    <w:rsid w:val="00310A1D"/>
    <w:rsid w:val="00310D0F"/>
    <w:rsid w:val="0031126F"/>
    <w:rsid w:val="00311677"/>
    <w:rsid w:val="00312226"/>
    <w:rsid w:val="00312455"/>
    <w:rsid w:val="00312F2C"/>
    <w:rsid w:val="00312F97"/>
    <w:rsid w:val="0031499A"/>
    <w:rsid w:val="00315245"/>
    <w:rsid w:val="003155F3"/>
    <w:rsid w:val="00315D99"/>
    <w:rsid w:val="00315FF9"/>
    <w:rsid w:val="00316022"/>
    <w:rsid w:val="00316AF5"/>
    <w:rsid w:val="00317D97"/>
    <w:rsid w:val="003204B8"/>
    <w:rsid w:val="0032166A"/>
    <w:rsid w:val="003218CD"/>
    <w:rsid w:val="00322375"/>
    <w:rsid w:val="00322D0D"/>
    <w:rsid w:val="00323935"/>
    <w:rsid w:val="003242A7"/>
    <w:rsid w:val="00324EFA"/>
    <w:rsid w:val="003251D4"/>
    <w:rsid w:val="003255A7"/>
    <w:rsid w:val="00325D31"/>
    <w:rsid w:val="00325DB9"/>
    <w:rsid w:val="00325E24"/>
    <w:rsid w:val="0032665A"/>
    <w:rsid w:val="00327001"/>
    <w:rsid w:val="00327928"/>
    <w:rsid w:val="00330E12"/>
    <w:rsid w:val="00331130"/>
    <w:rsid w:val="00331792"/>
    <w:rsid w:val="003318C5"/>
    <w:rsid w:val="00331D64"/>
    <w:rsid w:val="00333A23"/>
    <w:rsid w:val="00333BE8"/>
    <w:rsid w:val="00333E28"/>
    <w:rsid w:val="00334B9D"/>
    <w:rsid w:val="00334C56"/>
    <w:rsid w:val="00334DAD"/>
    <w:rsid w:val="00335453"/>
    <w:rsid w:val="003358BC"/>
    <w:rsid w:val="00335C64"/>
    <w:rsid w:val="00336986"/>
    <w:rsid w:val="00336C07"/>
    <w:rsid w:val="0034067E"/>
    <w:rsid w:val="00340A14"/>
    <w:rsid w:val="00340D79"/>
    <w:rsid w:val="00341976"/>
    <w:rsid w:val="00342C60"/>
    <w:rsid w:val="00343B3C"/>
    <w:rsid w:val="003442F6"/>
    <w:rsid w:val="0034431E"/>
    <w:rsid w:val="0034448F"/>
    <w:rsid w:val="0034465B"/>
    <w:rsid w:val="003448AF"/>
    <w:rsid w:val="00344B37"/>
    <w:rsid w:val="00344FC9"/>
    <w:rsid w:val="0034545B"/>
    <w:rsid w:val="00345EDB"/>
    <w:rsid w:val="00346023"/>
    <w:rsid w:val="0034709D"/>
    <w:rsid w:val="00347436"/>
    <w:rsid w:val="00347777"/>
    <w:rsid w:val="00347BE2"/>
    <w:rsid w:val="00350308"/>
    <w:rsid w:val="0035064B"/>
    <w:rsid w:val="00350E54"/>
    <w:rsid w:val="00352274"/>
    <w:rsid w:val="003526C4"/>
    <w:rsid w:val="003534F9"/>
    <w:rsid w:val="00353780"/>
    <w:rsid w:val="00353C05"/>
    <w:rsid w:val="00354209"/>
    <w:rsid w:val="003553B6"/>
    <w:rsid w:val="003557E8"/>
    <w:rsid w:val="00356F99"/>
    <w:rsid w:val="00357979"/>
    <w:rsid w:val="003579C1"/>
    <w:rsid w:val="00360564"/>
    <w:rsid w:val="00360A35"/>
    <w:rsid w:val="00360BAB"/>
    <w:rsid w:val="00360E2D"/>
    <w:rsid w:val="00360F0E"/>
    <w:rsid w:val="00361490"/>
    <w:rsid w:val="00361617"/>
    <w:rsid w:val="00361FD6"/>
    <w:rsid w:val="0036255A"/>
    <w:rsid w:val="00362785"/>
    <w:rsid w:val="00362BF7"/>
    <w:rsid w:val="00363D6C"/>
    <w:rsid w:val="003640F5"/>
    <w:rsid w:val="0036447F"/>
    <w:rsid w:val="00365B47"/>
    <w:rsid w:val="00370D62"/>
    <w:rsid w:val="003714E3"/>
    <w:rsid w:val="00371719"/>
    <w:rsid w:val="003717BB"/>
    <w:rsid w:val="003719F3"/>
    <w:rsid w:val="00371FC6"/>
    <w:rsid w:val="00372340"/>
    <w:rsid w:val="0037395D"/>
    <w:rsid w:val="00373B93"/>
    <w:rsid w:val="00375D2D"/>
    <w:rsid w:val="00377088"/>
    <w:rsid w:val="0037714E"/>
    <w:rsid w:val="003802B8"/>
    <w:rsid w:val="00380F8C"/>
    <w:rsid w:val="0038113C"/>
    <w:rsid w:val="0038176A"/>
    <w:rsid w:val="003839D9"/>
    <w:rsid w:val="00383C5B"/>
    <w:rsid w:val="0038474E"/>
    <w:rsid w:val="00384EB9"/>
    <w:rsid w:val="003855B9"/>
    <w:rsid w:val="00385B10"/>
    <w:rsid w:val="00386B4E"/>
    <w:rsid w:val="00386E98"/>
    <w:rsid w:val="003874B4"/>
    <w:rsid w:val="00387774"/>
    <w:rsid w:val="003879AD"/>
    <w:rsid w:val="00387D20"/>
    <w:rsid w:val="00387F22"/>
    <w:rsid w:val="0039025C"/>
    <w:rsid w:val="0039103C"/>
    <w:rsid w:val="0039129E"/>
    <w:rsid w:val="00391A82"/>
    <w:rsid w:val="003925C1"/>
    <w:rsid w:val="003927CD"/>
    <w:rsid w:val="0039289B"/>
    <w:rsid w:val="0039318A"/>
    <w:rsid w:val="00393222"/>
    <w:rsid w:val="00394268"/>
    <w:rsid w:val="0039450D"/>
    <w:rsid w:val="00394C0D"/>
    <w:rsid w:val="00394F8E"/>
    <w:rsid w:val="003954BE"/>
    <w:rsid w:val="00395B17"/>
    <w:rsid w:val="00396103"/>
    <w:rsid w:val="00396314"/>
    <w:rsid w:val="00396F88"/>
    <w:rsid w:val="00397334"/>
    <w:rsid w:val="003A13BA"/>
    <w:rsid w:val="003A3048"/>
    <w:rsid w:val="003A3811"/>
    <w:rsid w:val="003A3855"/>
    <w:rsid w:val="003A4106"/>
    <w:rsid w:val="003A43E8"/>
    <w:rsid w:val="003A5502"/>
    <w:rsid w:val="003A5727"/>
    <w:rsid w:val="003A5DB0"/>
    <w:rsid w:val="003A5E17"/>
    <w:rsid w:val="003A762F"/>
    <w:rsid w:val="003B182B"/>
    <w:rsid w:val="003B1963"/>
    <w:rsid w:val="003B1A51"/>
    <w:rsid w:val="003B1D92"/>
    <w:rsid w:val="003B2A31"/>
    <w:rsid w:val="003B2FF0"/>
    <w:rsid w:val="003B3DB0"/>
    <w:rsid w:val="003B40DF"/>
    <w:rsid w:val="003B4950"/>
    <w:rsid w:val="003B638D"/>
    <w:rsid w:val="003B7EEE"/>
    <w:rsid w:val="003C0AB1"/>
    <w:rsid w:val="003C155C"/>
    <w:rsid w:val="003C1638"/>
    <w:rsid w:val="003C229D"/>
    <w:rsid w:val="003C2BE6"/>
    <w:rsid w:val="003C305E"/>
    <w:rsid w:val="003C3BC0"/>
    <w:rsid w:val="003C3F0B"/>
    <w:rsid w:val="003C3FF7"/>
    <w:rsid w:val="003C41F0"/>
    <w:rsid w:val="003C511E"/>
    <w:rsid w:val="003C5177"/>
    <w:rsid w:val="003C5F21"/>
    <w:rsid w:val="003C6928"/>
    <w:rsid w:val="003C725E"/>
    <w:rsid w:val="003C7816"/>
    <w:rsid w:val="003C799A"/>
    <w:rsid w:val="003C7D3F"/>
    <w:rsid w:val="003D0072"/>
    <w:rsid w:val="003D0314"/>
    <w:rsid w:val="003D0D5D"/>
    <w:rsid w:val="003D202C"/>
    <w:rsid w:val="003D24CF"/>
    <w:rsid w:val="003D26AB"/>
    <w:rsid w:val="003D2A0E"/>
    <w:rsid w:val="003D2B81"/>
    <w:rsid w:val="003D3157"/>
    <w:rsid w:val="003D375F"/>
    <w:rsid w:val="003D3BDE"/>
    <w:rsid w:val="003D4314"/>
    <w:rsid w:val="003D44D4"/>
    <w:rsid w:val="003D48D9"/>
    <w:rsid w:val="003D491D"/>
    <w:rsid w:val="003D4CC6"/>
    <w:rsid w:val="003D5F88"/>
    <w:rsid w:val="003D759F"/>
    <w:rsid w:val="003D7E1D"/>
    <w:rsid w:val="003E0877"/>
    <w:rsid w:val="003E090D"/>
    <w:rsid w:val="003E267D"/>
    <w:rsid w:val="003E2B0E"/>
    <w:rsid w:val="003E2CAF"/>
    <w:rsid w:val="003E2DE7"/>
    <w:rsid w:val="003E2E74"/>
    <w:rsid w:val="003E34A3"/>
    <w:rsid w:val="003E3522"/>
    <w:rsid w:val="003E38B3"/>
    <w:rsid w:val="003E3EF0"/>
    <w:rsid w:val="003E4DDF"/>
    <w:rsid w:val="003E4F40"/>
    <w:rsid w:val="003E62C5"/>
    <w:rsid w:val="003E6548"/>
    <w:rsid w:val="003E7329"/>
    <w:rsid w:val="003E73BF"/>
    <w:rsid w:val="003E7E65"/>
    <w:rsid w:val="003F035B"/>
    <w:rsid w:val="003F0765"/>
    <w:rsid w:val="003F08A0"/>
    <w:rsid w:val="003F0B4B"/>
    <w:rsid w:val="003F0B70"/>
    <w:rsid w:val="003F1A7B"/>
    <w:rsid w:val="003F23FE"/>
    <w:rsid w:val="003F298F"/>
    <w:rsid w:val="003F2A30"/>
    <w:rsid w:val="003F31AE"/>
    <w:rsid w:val="003F35DA"/>
    <w:rsid w:val="003F3720"/>
    <w:rsid w:val="003F3846"/>
    <w:rsid w:val="003F3B63"/>
    <w:rsid w:val="003F4A95"/>
    <w:rsid w:val="003F4D20"/>
    <w:rsid w:val="003F54F2"/>
    <w:rsid w:val="003F69C9"/>
    <w:rsid w:val="003F6DBE"/>
    <w:rsid w:val="003F7AC3"/>
    <w:rsid w:val="003F7B8E"/>
    <w:rsid w:val="003F7BDF"/>
    <w:rsid w:val="004007D6"/>
    <w:rsid w:val="004011B9"/>
    <w:rsid w:val="00401248"/>
    <w:rsid w:val="0040125C"/>
    <w:rsid w:val="00401714"/>
    <w:rsid w:val="00401F70"/>
    <w:rsid w:val="00401F84"/>
    <w:rsid w:val="0040243F"/>
    <w:rsid w:val="00402766"/>
    <w:rsid w:val="004028BC"/>
    <w:rsid w:val="00402EDC"/>
    <w:rsid w:val="004030A1"/>
    <w:rsid w:val="004033C7"/>
    <w:rsid w:val="00403B15"/>
    <w:rsid w:val="004049BD"/>
    <w:rsid w:val="00404B16"/>
    <w:rsid w:val="00406DBC"/>
    <w:rsid w:val="00406ED4"/>
    <w:rsid w:val="004079F6"/>
    <w:rsid w:val="00407A2E"/>
    <w:rsid w:val="0041181B"/>
    <w:rsid w:val="004146DD"/>
    <w:rsid w:val="00414861"/>
    <w:rsid w:val="00414A5B"/>
    <w:rsid w:val="00415B30"/>
    <w:rsid w:val="004166C0"/>
    <w:rsid w:val="004168A8"/>
    <w:rsid w:val="0041705C"/>
    <w:rsid w:val="0042057D"/>
    <w:rsid w:val="00420D81"/>
    <w:rsid w:val="004210C2"/>
    <w:rsid w:val="0042111D"/>
    <w:rsid w:val="004214F0"/>
    <w:rsid w:val="004218D4"/>
    <w:rsid w:val="0042204C"/>
    <w:rsid w:val="00422C71"/>
    <w:rsid w:val="004239EE"/>
    <w:rsid w:val="00424B92"/>
    <w:rsid w:val="00424CDC"/>
    <w:rsid w:val="00426503"/>
    <w:rsid w:val="00426D69"/>
    <w:rsid w:val="0042713E"/>
    <w:rsid w:val="00427285"/>
    <w:rsid w:val="00427FB5"/>
    <w:rsid w:val="00430070"/>
    <w:rsid w:val="0043068A"/>
    <w:rsid w:val="00430A68"/>
    <w:rsid w:val="0043126C"/>
    <w:rsid w:val="00431E65"/>
    <w:rsid w:val="0043221E"/>
    <w:rsid w:val="0043245E"/>
    <w:rsid w:val="00432CF9"/>
    <w:rsid w:val="00432D37"/>
    <w:rsid w:val="00433139"/>
    <w:rsid w:val="004348A9"/>
    <w:rsid w:val="00434F32"/>
    <w:rsid w:val="00435193"/>
    <w:rsid w:val="00436449"/>
    <w:rsid w:val="0043765E"/>
    <w:rsid w:val="00437700"/>
    <w:rsid w:val="00437884"/>
    <w:rsid w:val="00437A16"/>
    <w:rsid w:val="00437B14"/>
    <w:rsid w:val="00440450"/>
    <w:rsid w:val="00440995"/>
    <w:rsid w:val="004415B7"/>
    <w:rsid w:val="00441E92"/>
    <w:rsid w:val="004438BE"/>
    <w:rsid w:val="00443FF5"/>
    <w:rsid w:val="00444214"/>
    <w:rsid w:val="004448AA"/>
    <w:rsid w:val="0044499B"/>
    <w:rsid w:val="00444EF7"/>
    <w:rsid w:val="00445952"/>
    <w:rsid w:val="00446636"/>
    <w:rsid w:val="0044667C"/>
    <w:rsid w:val="00446A77"/>
    <w:rsid w:val="00447092"/>
    <w:rsid w:val="0044782E"/>
    <w:rsid w:val="004509E4"/>
    <w:rsid w:val="00450D91"/>
    <w:rsid w:val="004510D9"/>
    <w:rsid w:val="00451AED"/>
    <w:rsid w:val="00451AF3"/>
    <w:rsid w:val="00452205"/>
    <w:rsid w:val="0045356B"/>
    <w:rsid w:val="004540FE"/>
    <w:rsid w:val="004542B4"/>
    <w:rsid w:val="0045444B"/>
    <w:rsid w:val="00455764"/>
    <w:rsid w:val="004559B0"/>
    <w:rsid w:val="00456022"/>
    <w:rsid w:val="004568B2"/>
    <w:rsid w:val="0045770A"/>
    <w:rsid w:val="00457C4C"/>
    <w:rsid w:val="00457C8B"/>
    <w:rsid w:val="00460689"/>
    <w:rsid w:val="00460A39"/>
    <w:rsid w:val="0046133D"/>
    <w:rsid w:val="00461CB7"/>
    <w:rsid w:val="00461DD3"/>
    <w:rsid w:val="00462EB6"/>
    <w:rsid w:val="00463420"/>
    <w:rsid w:val="00463870"/>
    <w:rsid w:val="004651E9"/>
    <w:rsid w:val="0046612F"/>
    <w:rsid w:val="004677DD"/>
    <w:rsid w:val="004701B3"/>
    <w:rsid w:val="004711F1"/>
    <w:rsid w:val="004719A2"/>
    <w:rsid w:val="00472226"/>
    <w:rsid w:val="00472BAD"/>
    <w:rsid w:val="00473F98"/>
    <w:rsid w:val="004749C8"/>
    <w:rsid w:val="00475186"/>
    <w:rsid w:val="00475723"/>
    <w:rsid w:val="00475728"/>
    <w:rsid w:val="00475F36"/>
    <w:rsid w:val="004760A9"/>
    <w:rsid w:val="00476B94"/>
    <w:rsid w:val="0047716E"/>
    <w:rsid w:val="004771A5"/>
    <w:rsid w:val="00477723"/>
    <w:rsid w:val="004815D3"/>
    <w:rsid w:val="00481634"/>
    <w:rsid w:val="00481A04"/>
    <w:rsid w:val="00481C76"/>
    <w:rsid w:val="00481D32"/>
    <w:rsid w:val="004822BC"/>
    <w:rsid w:val="00482351"/>
    <w:rsid w:val="004841DA"/>
    <w:rsid w:val="0048496F"/>
    <w:rsid w:val="00485277"/>
    <w:rsid w:val="00485984"/>
    <w:rsid w:val="00486B6A"/>
    <w:rsid w:val="00487776"/>
    <w:rsid w:val="00490BD8"/>
    <w:rsid w:val="004912A0"/>
    <w:rsid w:val="00491B06"/>
    <w:rsid w:val="004922D1"/>
    <w:rsid w:val="0049260E"/>
    <w:rsid w:val="004929FE"/>
    <w:rsid w:val="00492EA0"/>
    <w:rsid w:val="00494473"/>
    <w:rsid w:val="00494EB7"/>
    <w:rsid w:val="00495028"/>
    <w:rsid w:val="00495602"/>
    <w:rsid w:val="00495D86"/>
    <w:rsid w:val="004968E3"/>
    <w:rsid w:val="00496CC6"/>
    <w:rsid w:val="004977AF"/>
    <w:rsid w:val="00497E08"/>
    <w:rsid w:val="004A0917"/>
    <w:rsid w:val="004A09DF"/>
    <w:rsid w:val="004A10F7"/>
    <w:rsid w:val="004A19AF"/>
    <w:rsid w:val="004A1E37"/>
    <w:rsid w:val="004A1FFB"/>
    <w:rsid w:val="004A226F"/>
    <w:rsid w:val="004A2E06"/>
    <w:rsid w:val="004A3345"/>
    <w:rsid w:val="004A3A9D"/>
    <w:rsid w:val="004A3DB2"/>
    <w:rsid w:val="004A3E61"/>
    <w:rsid w:val="004A497C"/>
    <w:rsid w:val="004A49F0"/>
    <w:rsid w:val="004A4D71"/>
    <w:rsid w:val="004A4E78"/>
    <w:rsid w:val="004A591F"/>
    <w:rsid w:val="004A5B09"/>
    <w:rsid w:val="004A6474"/>
    <w:rsid w:val="004A70E1"/>
    <w:rsid w:val="004A7622"/>
    <w:rsid w:val="004A7791"/>
    <w:rsid w:val="004A7BB8"/>
    <w:rsid w:val="004A7E2A"/>
    <w:rsid w:val="004B01F9"/>
    <w:rsid w:val="004B0367"/>
    <w:rsid w:val="004B166E"/>
    <w:rsid w:val="004B222C"/>
    <w:rsid w:val="004B2293"/>
    <w:rsid w:val="004B2D61"/>
    <w:rsid w:val="004B34F7"/>
    <w:rsid w:val="004B3926"/>
    <w:rsid w:val="004B3C7A"/>
    <w:rsid w:val="004B3EA7"/>
    <w:rsid w:val="004B3F0F"/>
    <w:rsid w:val="004B4DA2"/>
    <w:rsid w:val="004B54CB"/>
    <w:rsid w:val="004B5BEE"/>
    <w:rsid w:val="004B6A5D"/>
    <w:rsid w:val="004B6A92"/>
    <w:rsid w:val="004B73D9"/>
    <w:rsid w:val="004C029F"/>
    <w:rsid w:val="004C0B17"/>
    <w:rsid w:val="004C1223"/>
    <w:rsid w:val="004C1AB0"/>
    <w:rsid w:val="004C1DA0"/>
    <w:rsid w:val="004C21D4"/>
    <w:rsid w:val="004C227A"/>
    <w:rsid w:val="004C2672"/>
    <w:rsid w:val="004C26A1"/>
    <w:rsid w:val="004C346F"/>
    <w:rsid w:val="004C3EB9"/>
    <w:rsid w:val="004C429C"/>
    <w:rsid w:val="004C4C15"/>
    <w:rsid w:val="004C6D32"/>
    <w:rsid w:val="004C7711"/>
    <w:rsid w:val="004C7B86"/>
    <w:rsid w:val="004D055A"/>
    <w:rsid w:val="004D061D"/>
    <w:rsid w:val="004D1512"/>
    <w:rsid w:val="004D2BBB"/>
    <w:rsid w:val="004D2FDF"/>
    <w:rsid w:val="004D44CB"/>
    <w:rsid w:val="004D4612"/>
    <w:rsid w:val="004D4AAE"/>
    <w:rsid w:val="004D4DB6"/>
    <w:rsid w:val="004D5EC6"/>
    <w:rsid w:val="004D78FD"/>
    <w:rsid w:val="004D7F95"/>
    <w:rsid w:val="004E0360"/>
    <w:rsid w:val="004E09F0"/>
    <w:rsid w:val="004E0C7B"/>
    <w:rsid w:val="004E0D0B"/>
    <w:rsid w:val="004E0D26"/>
    <w:rsid w:val="004E0FDD"/>
    <w:rsid w:val="004E19D2"/>
    <w:rsid w:val="004E1B89"/>
    <w:rsid w:val="004E2B61"/>
    <w:rsid w:val="004E3355"/>
    <w:rsid w:val="004E3457"/>
    <w:rsid w:val="004E3471"/>
    <w:rsid w:val="004E36C1"/>
    <w:rsid w:val="004E3AE3"/>
    <w:rsid w:val="004E410A"/>
    <w:rsid w:val="004E43E2"/>
    <w:rsid w:val="004E49AF"/>
    <w:rsid w:val="004E55F4"/>
    <w:rsid w:val="004E58DD"/>
    <w:rsid w:val="004E5914"/>
    <w:rsid w:val="004E5DD8"/>
    <w:rsid w:val="004E6016"/>
    <w:rsid w:val="004E6A71"/>
    <w:rsid w:val="004E6B65"/>
    <w:rsid w:val="004E6E94"/>
    <w:rsid w:val="004E704F"/>
    <w:rsid w:val="004E70B6"/>
    <w:rsid w:val="004E73BC"/>
    <w:rsid w:val="004F0980"/>
    <w:rsid w:val="004F0A5F"/>
    <w:rsid w:val="004F0AAE"/>
    <w:rsid w:val="004F1CB6"/>
    <w:rsid w:val="004F1F41"/>
    <w:rsid w:val="004F1F78"/>
    <w:rsid w:val="004F2B98"/>
    <w:rsid w:val="004F2C1C"/>
    <w:rsid w:val="004F3033"/>
    <w:rsid w:val="004F3D82"/>
    <w:rsid w:val="004F4A47"/>
    <w:rsid w:val="004F5B0E"/>
    <w:rsid w:val="004F5B80"/>
    <w:rsid w:val="004F622D"/>
    <w:rsid w:val="004F6616"/>
    <w:rsid w:val="004F6D6D"/>
    <w:rsid w:val="004F78B9"/>
    <w:rsid w:val="005000D2"/>
    <w:rsid w:val="005028DD"/>
    <w:rsid w:val="005034ED"/>
    <w:rsid w:val="00503DBC"/>
    <w:rsid w:val="00503E6C"/>
    <w:rsid w:val="0050454D"/>
    <w:rsid w:val="005047F1"/>
    <w:rsid w:val="00505F07"/>
    <w:rsid w:val="00505F61"/>
    <w:rsid w:val="00506DE3"/>
    <w:rsid w:val="00506EE3"/>
    <w:rsid w:val="00510045"/>
    <w:rsid w:val="00510434"/>
    <w:rsid w:val="005106EA"/>
    <w:rsid w:val="00510835"/>
    <w:rsid w:val="005109A1"/>
    <w:rsid w:val="0051139D"/>
    <w:rsid w:val="0051239D"/>
    <w:rsid w:val="00512482"/>
    <w:rsid w:val="005124B0"/>
    <w:rsid w:val="00512CD6"/>
    <w:rsid w:val="00513084"/>
    <w:rsid w:val="005137DF"/>
    <w:rsid w:val="00514C79"/>
    <w:rsid w:val="005156C9"/>
    <w:rsid w:val="00515BC2"/>
    <w:rsid w:val="0051688B"/>
    <w:rsid w:val="005170B6"/>
    <w:rsid w:val="005176A3"/>
    <w:rsid w:val="005176C8"/>
    <w:rsid w:val="00520222"/>
    <w:rsid w:val="00520494"/>
    <w:rsid w:val="00520747"/>
    <w:rsid w:val="005209CC"/>
    <w:rsid w:val="005213F0"/>
    <w:rsid w:val="00522653"/>
    <w:rsid w:val="00523082"/>
    <w:rsid w:val="00523BF8"/>
    <w:rsid w:val="005241BF"/>
    <w:rsid w:val="005243DD"/>
    <w:rsid w:val="00524656"/>
    <w:rsid w:val="00524B11"/>
    <w:rsid w:val="00524D87"/>
    <w:rsid w:val="00525077"/>
    <w:rsid w:val="0052516C"/>
    <w:rsid w:val="0052526A"/>
    <w:rsid w:val="00525DAD"/>
    <w:rsid w:val="0052741D"/>
    <w:rsid w:val="00527FB8"/>
    <w:rsid w:val="00530333"/>
    <w:rsid w:val="005306D4"/>
    <w:rsid w:val="00531418"/>
    <w:rsid w:val="00533207"/>
    <w:rsid w:val="00533224"/>
    <w:rsid w:val="00534486"/>
    <w:rsid w:val="00534E4F"/>
    <w:rsid w:val="0053511B"/>
    <w:rsid w:val="0053552F"/>
    <w:rsid w:val="005359D1"/>
    <w:rsid w:val="00535A32"/>
    <w:rsid w:val="00535AC5"/>
    <w:rsid w:val="00535C7D"/>
    <w:rsid w:val="00535E11"/>
    <w:rsid w:val="00535F1F"/>
    <w:rsid w:val="00536029"/>
    <w:rsid w:val="0053772C"/>
    <w:rsid w:val="00537841"/>
    <w:rsid w:val="005378FA"/>
    <w:rsid w:val="005404B6"/>
    <w:rsid w:val="00541036"/>
    <w:rsid w:val="00541AE9"/>
    <w:rsid w:val="0054227E"/>
    <w:rsid w:val="00542989"/>
    <w:rsid w:val="005437F9"/>
    <w:rsid w:val="00544882"/>
    <w:rsid w:val="00545248"/>
    <w:rsid w:val="00545978"/>
    <w:rsid w:val="00545AD3"/>
    <w:rsid w:val="00545CF6"/>
    <w:rsid w:val="00545D12"/>
    <w:rsid w:val="005460F2"/>
    <w:rsid w:val="00546C35"/>
    <w:rsid w:val="0054701D"/>
    <w:rsid w:val="0054705F"/>
    <w:rsid w:val="005470C9"/>
    <w:rsid w:val="00547784"/>
    <w:rsid w:val="00547786"/>
    <w:rsid w:val="00547A25"/>
    <w:rsid w:val="00550BC2"/>
    <w:rsid w:val="005515E5"/>
    <w:rsid w:val="00551619"/>
    <w:rsid w:val="00551918"/>
    <w:rsid w:val="00551C7F"/>
    <w:rsid w:val="005522BF"/>
    <w:rsid w:val="0055247A"/>
    <w:rsid w:val="00553AE1"/>
    <w:rsid w:val="005608A4"/>
    <w:rsid w:val="0056117E"/>
    <w:rsid w:val="0056177E"/>
    <w:rsid w:val="005617BD"/>
    <w:rsid w:val="0056240C"/>
    <w:rsid w:val="0056275D"/>
    <w:rsid w:val="005632EA"/>
    <w:rsid w:val="00563771"/>
    <w:rsid w:val="0056444E"/>
    <w:rsid w:val="00564E4E"/>
    <w:rsid w:val="0056528E"/>
    <w:rsid w:val="005660BB"/>
    <w:rsid w:val="00566BF5"/>
    <w:rsid w:val="00567760"/>
    <w:rsid w:val="00567B44"/>
    <w:rsid w:val="005700AA"/>
    <w:rsid w:val="00570600"/>
    <w:rsid w:val="00571AFB"/>
    <w:rsid w:val="00571DA0"/>
    <w:rsid w:val="005722C2"/>
    <w:rsid w:val="005727CE"/>
    <w:rsid w:val="00572B91"/>
    <w:rsid w:val="00572CF0"/>
    <w:rsid w:val="00573AFE"/>
    <w:rsid w:val="00573CF8"/>
    <w:rsid w:val="005745C2"/>
    <w:rsid w:val="00574609"/>
    <w:rsid w:val="00575907"/>
    <w:rsid w:val="0057594D"/>
    <w:rsid w:val="0057750B"/>
    <w:rsid w:val="005775EC"/>
    <w:rsid w:val="0057791F"/>
    <w:rsid w:val="00577C25"/>
    <w:rsid w:val="00580193"/>
    <w:rsid w:val="0058241E"/>
    <w:rsid w:val="005824A8"/>
    <w:rsid w:val="00582927"/>
    <w:rsid w:val="00582CD4"/>
    <w:rsid w:val="00582D9D"/>
    <w:rsid w:val="00583980"/>
    <w:rsid w:val="00585427"/>
    <w:rsid w:val="00586A27"/>
    <w:rsid w:val="00587A3C"/>
    <w:rsid w:val="00590413"/>
    <w:rsid w:val="00591215"/>
    <w:rsid w:val="0059198A"/>
    <w:rsid w:val="005925C3"/>
    <w:rsid w:val="00594309"/>
    <w:rsid w:val="0059439D"/>
    <w:rsid w:val="00594B7B"/>
    <w:rsid w:val="00596684"/>
    <w:rsid w:val="005974BB"/>
    <w:rsid w:val="00597F0B"/>
    <w:rsid w:val="005A047D"/>
    <w:rsid w:val="005A0793"/>
    <w:rsid w:val="005A082A"/>
    <w:rsid w:val="005A091F"/>
    <w:rsid w:val="005A0D3C"/>
    <w:rsid w:val="005A0DD1"/>
    <w:rsid w:val="005A100B"/>
    <w:rsid w:val="005A1595"/>
    <w:rsid w:val="005A17E6"/>
    <w:rsid w:val="005A2D41"/>
    <w:rsid w:val="005A3039"/>
    <w:rsid w:val="005A32CD"/>
    <w:rsid w:val="005A3857"/>
    <w:rsid w:val="005A56F7"/>
    <w:rsid w:val="005A63BC"/>
    <w:rsid w:val="005A7143"/>
    <w:rsid w:val="005A75A1"/>
    <w:rsid w:val="005A7B1E"/>
    <w:rsid w:val="005A7D85"/>
    <w:rsid w:val="005B15BE"/>
    <w:rsid w:val="005B165D"/>
    <w:rsid w:val="005B2B97"/>
    <w:rsid w:val="005B3EC9"/>
    <w:rsid w:val="005B46D5"/>
    <w:rsid w:val="005B696B"/>
    <w:rsid w:val="005B6E07"/>
    <w:rsid w:val="005B701B"/>
    <w:rsid w:val="005C06A6"/>
    <w:rsid w:val="005C0799"/>
    <w:rsid w:val="005C0980"/>
    <w:rsid w:val="005C13FC"/>
    <w:rsid w:val="005C16C6"/>
    <w:rsid w:val="005C1DF8"/>
    <w:rsid w:val="005C235D"/>
    <w:rsid w:val="005C261A"/>
    <w:rsid w:val="005C26B1"/>
    <w:rsid w:val="005C35A6"/>
    <w:rsid w:val="005C35A7"/>
    <w:rsid w:val="005C38B5"/>
    <w:rsid w:val="005C5358"/>
    <w:rsid w:val="005C61B1"/>
    <w:rsid w:val="005C63EC"/>
    <w:rsid w:val="005C7C5E"/>
    <w:rsid w:val="005D04F4"/>
    <w:rsid w:val="005D05A1"/>
    <w:rsid w:val="005D11FB"/>
    <w:rsid w:val="005D26F8"/>
    <w:rsid w:val="005D5563"/>
    <w:rsid w:val="005D63C3"/>
    <w:rsid w:val="005D6FAE"/>
    <w:rsid w:val="005D740E"/>
    <w:rsid w:val="005D7471"/>
    <w:rsid w:val="005D7D5C"/>
    <w:rsid w:val="005E0A61"/>
    <w:rsid w:val="005E0BC8"/>
    <w:rsid w:val="005E0DB6"/>
    <w:rsid w:val="005E12E8"/>
    <w:rsid w:val="005E1389"/>
    <w:rsid w:val="005E14DA"/>
    <w:rsid w:val="005E28A9"/>
    <w:rsid w:val="005E35CF"/>
    <w:rsid w:val="005E4DC1"/>
    <w:rsid w:val="005E5EB1"/>
    <w:rsid w:val="005E62C6"/>
    <w:rsid w:val="005E6B88"/>
    <w:rsid w:val="005E7D0D"/>
    <w:rsid w:val="005F0CFD"/>
    <w:rsid w:val="005F173F"/>
    <w:rsid w:val="005F174B"/>
    <w:rsid w:val="005F1DDB"/>
    <w:rsid w:val="005F21A5"/>
    <w:rsid w:val="005F2B00"/>
    <w:rsid w:val="005F32E3"/>
    <w:rsid w:val="005F4969"/>
    <w:rsid w:val="005F5164"/>
    <w:rsid w:val="005F648C"/>
    <w:rsid w:val="005F67CF"/>
    <w:rsid w:val="005F7BE1"/>
    <w:rsid w:val="005F7C92"/>
    <w:rsid w:val="006001F5"/>
    <w:rsid w:val="006012C4"/>
    <w:rsid w:val="00601B6B"/>
    <w:rsid w:val="00601BCE"/>
    <w:rsid w:val="006023A6"/>
    <w:rsid w:val="00603425"/>
    <w:rsid w:val="0060377C"/>
    <w:rsid w:val="006048F2"/>
    <w:rsid w:val="00604B52"/>
    <w:rsid w:val="00605479"/>
    <w:rsid w:val="00605FD7"/>
    <w:rsid w:val="00606406"/>
    <w:rsid w:val="00606603"/>
    <w:rsid w:val="006075DC"/>
    <w:rsid w:val="00607BC6"/>
    <w:rsid w:val="00610725"/>
    <w:rsid w:val="0061085E"/>
    <w:rsid w:val="00610A7B"/>
    <w:rsid w:val="00611EE7"/>
    <w:rsid w:val="00612543"/>
    <w:rsid w:val="00612922"/>
    <w:rsid w:val="00612B0F"/>
    <w:rsid w:val="00612FDB"/>
    <w:rsid w:val="0061308B"/>
    <w:rsid w:val="0061324E"/>
    <w:rsid w:val="00613B1C"/>
    <w:rsid w:val="00613B1E"/>
    <w:rsid w:val="00614800"/>
    <w:rsid w:val="00614A87"/>
    <w:rsid w:val="00615010"/>
    <w:rsid w:val="00615100"/>
    <w:rsid w:val="0061537A"/>
    <w:rsid w:val="006176AD"/>
    <w:rsid w:val="00617902"/>
    <w:rsid w:val="00617D33"/>
    <w:rsid w:val="00620FE4"/>
    <w:rsid w:val="00621696"/>
    <w:rsid w:val="006218B0"/>
    <w:rsid w:val="00622373"/>
    <w:rsid w:val="00622B89"/>
    <w:rsid w:val="00623E6E"/>
    <w:rsid w:val="00625F06"/>
    <w:rsid w:val="00626E48"/>
    <w:rsid w:val="00627201"/>
    <w:rsid w:val="00627551"/>
    <w:rsid w:val="0062756E"/>
    <w:rsid w:val="00631B92"/>
    <w:rsid w:val="00631E6C"/>
    <w:rsid w:val="006320C8"/>
    <w:rsid w:val="00632C26"/>
    <w:rsid w:val="00632CF4"/>
    <w:rsid w:val="00633D9D"/>
    <w:rsid w:val="00633FD9"/>
    <w:rsid w:val="006343C9"/>
    <w:rsid w:val="00634FE2"/>
    <w:rsid w:val="00635DE5"/>
    <w:rsid w:val="006364E5"/>
    <w:rsid w:val="00636558"/>
    <w:rsid w:val="00636A0D"/>
    <w:rsid w:val="00636BBC"/>
    <w:rsid w:val="00636C81"/>
    <w:rsid w:val="00642634"/>
    <w:rsid w:val="00643DFF"/>
    <w:rsid w:val="006443F4"/>
    <w:rsid w:val="0064586A"/>
    <w:rsid w:val="00645E05"/>
    <w:rsid w:val="0064786B"/>
    <w:rsid w:val="00647EC9"/>
    <w:rsid w:val="00650362"/>
    <w:rsid w:val="006508CC"/>
    <w:rsid w:val="00650B08"/>
    <w:rsid w:val="006514F5"/>
    <w:rsid w:val="00651750"/>
    <w:rsid w:val="00651774"/>
    <w:rsid w:val="00651DE6"/>
    <w:rsid w:val="00652720"/>
    <w:rsid w:val="00652B85"/>
    <w:rsid w:val="00653099"/>
    <w:rsid w:val="006535F0"/>
    <w:rsid w:val="00653CD2"/>
    <w:rsid w:val="00654A08"/>
    <w:rsid w:val="00654F7D"/>
    <w:rsid w:val="006557BE"/>
    <w:rsid w:val="00656E6C"/>
    <w:rsid w:val="0065739B"/>
    <w:rsid w:val="0065741F"/>
    <w:rsid w:val="00657C24"/>
    <w:rsid w:val="00657E1F"/>
    <w:rsid w:val="00660669"/>
    <w:rsid w:val="00661932"/>
    <w:rsid w:val="00661D3E"/>
    <w:rsid w:val="00661EE2"/>
    <w:rsid w:val="00662194"/>
    <w:rsid w:val="006624AA"/>
    <w:rsid w:val="0066308D"/>
    <w:rsid w:val="00663602"/>
    <w:rsid w:val="00665062"/>
    <w:rsid w:val="006660E1"/>
    <w:rsid w:val="00666167"/>
    <w:rsid w:val="0066644D"/>
    <w:rsid w:val="00666C9F"/>
    <w:rsid w:val="00666D52"/>
    <w:rsid w:val="00666FC2"/>
    <w:rsid w:val="006671AD"/>
    <w:rsid w:val="006675ED"/>
    <w:rsid w:val="00667A3B"/>
    <w:rsid w:val="00667FAA"/>
    <w:rsid w:val="00670457"/>
    <w:rsid w:val="006710EE"/>
    <w:rsid w:val="006714E0"/>
    <w:rsid w:val="00671CBB"/>
    <w:rsid w:val="00671CF8"/>
    <w:rsid w:val="006720F7"/>
    <w:rsid w:val="0067244B"/>
    <w:rsid w:val="006751EA"/>
    <w:rsid w:val="0067561F"/>
    <w:rsid w:val="00675C4D"/>
    <w:rsid w:val="00675F91"/>
    <w:rsid w:val="0067615F"/>
    <w:rsid w:val="006774F9"/>
    <w:rsid w:val="00677974"/>
    <w:rsid w:val="00677B8E"/>
    <w:rsid w:val="00677D7D"/>
    <w:rsid w:val="0068043E"/>
    <w:rsid w:val="0068089F"/>
    <w:rsid w:val="006815D6"/>
    <w:rsid w:val="00681F32"/>
    <w:rsid w:val="00682275"/>
    <w:rsid w:val="00682EF3"/>
    <w:rsid w:val="00683243"/>
    <w:rsid w:val="00684349"/>
    <w:rsid w:val="00684930"/>
    <w:rsid w:val="00684A64"/>
    <w:rsid w:val="00684EE0"/>
    <w:rsid w:val="006858C5"/>
    <w:rsid w:val="00685EB5"/>
    <w:rsid w:val="00685F45"/>
    <w:rsid w:val="00686345"/>
    <w:rsid w:val="006863E0"/>
    <w:rsid w:val="006863F3"/>
    <w:rsid w:val="006878FC"/>
    <w:rsid w:val="00690052"/>
    <w:rsid w:val="006913B8"/>
    <w:rsid w:val="00691582"/>
    <w:rsid w:val="00692CEC"/>
    <w:rsid w:val="00693047"/>
    <w:rsid w:val="006931D6"/>
    <w:rsid w:val="0069353F"/>
    <w:rsid w:val="0069369A"/>
    <w:rsid w:val="00694ACF"/>
    <w:rsid w:val="0069561E"/>
    <w:rsid w:val="006962BF"/>
    <w:rsid w:val="006967CA"/>
    <w:rsid w:val="006975C2"/>
    <w:rsid w:val="00697966"/>
    <w:rsid w:val="00697FC7"/>
    <w:rsid w:val="006A0652"/>
    <w:rsid w:val="006A0788"/>
    <w:rsid w:val="006A078A"/>
    <w:rsid w:val="006A0891"/>
    <w:rsid w:val="006A1754"/>
    <w:rsid w:val="006A209B"/>
    <w:rsid w:val="006A2AD2"/>
    <w:rsid w:val="006A2CEC"/>
    <w:rsid w:val="006A34F3"/>
    <w:rsid w:val="006A3516"/>
    <w:rsid w:val="006A364A"/>
    <w:rsid w:val="006A395A"/>
    <w:rsid w:val="006A3E50"/>
    <w:rsid w:val="006A41AB"/>
    <w:rsid w:val="006A4AF7"/>
    <w:rsid w:val="006A5A28"/>
    <w:rsid w:val="006A5DB9"/>
    <w:rsid w:val="006A6294"/>
    <w:rsid w:val="006A632A"/>
    <w:rsid w:val="006A6425"/>
    <w:rsid w:val="006A65D3"/>
    <w:rsid w:val="006A66E1"/>
    <w:rsid w:val="006A6AAB"/>
    <w:rsid w:val="006A7BAC"/>
    <w:rsid w:val="006A7C43"/>
    <w:rsid w:val="006A7F8E"/>
    <w:rsid w:val="006B03D4"/>
    <w:rsid w:val="006B07A4"/>
    <w:rsid w:val="006B179F"/>
    <w:rsid w:val="006B285D"/>
    <w:rsid w:val="006B2CA1"/>
    <w:rsid w:val="006B3D5F"/>
    <w:rsid w:val="006B4CDD"/>
    <w:rsid w:val="006B5309"/>
    <w:rsid w:val="006B5781"/>
    <w:rsid w:val="006B58BA"/>
    <w:rsid w:val="006B64EE"/>
    <w:rsid w:val="006B66B1"/>
    <w:rsid w:val="006B67D0"/>
    <w:rsid w:val="006B67FA"/>
    <w:rsid w:val="006B6E48"/>
    <w:rsid w:val="006B7C01"/>
    <w:rsid w:val="006C0283"/>
    <w:rsid w:val="006C0B10"/>
    <w:rsid w:val="006C11FE"/>
    <w:rsid w:val="006C1457"/>
    <w:rsid w:val="006C14A2"/>
    <w:rsid w:val="006C22E1"/>
    <w:rsid w:val="006C2433"/>
    <w:rsid w:val="006C2798"/>
    <w:rsid w:val="006C2C99"/>
    <w:rsid w:val="006C2D66"/>
    <w:rsid w:val="006C2F5E"/>
    <w:rsid w:val="006C31F6"/>
    <w:rsid w:val="006C34E0"/>
    <w:rsid w:val="006C394C"/>
    <w:rsid w:val="006C3A90"/>
    <w:rsid w:val="006C3BBF"/>
    <w:rsid w:val="006C407F"/>
    <w:rsid w:val="006C446D"/>
    <w:rsid w:val="006C555B"/>
    <w:rsid w:val="006C56ED"/>
    <w:rsid w:val="006C575F"/>
    <w:rsid w:val="006C62C5"/>
    <w:rsid w:val="006C652D"/>
    <w:rsid w:val="006C66A3"/>
    <w:rsid w:val="006C6A35"/>
    <w:rsid w:val="006C6CD0"/>
    <w:rsid w:val="006D09F8"/>
    <w:rsid w:val="006D12DD"/>
    <w:rsid w:val="006D1617"/>
    <w:rsid w:val="006D1EB0"/>
    <w:rsid w:val="006D20D1"/>
    <w:rsid w:val="006D2BD8"/>
    <w:rsid w:val="006D351C"/>
    <w:rsid w:val="006D38BB"/>
    <w:rsid w:val="006D3B5E"/>
    <w:rsid w:val="006D3D54"/>
    <w:rsid w:val="006D418A"/>
    <w:rsid w:val="006D4ECC"/>
    <w:rsid w:val="006D53A3"/>
    <w:rsid w:val="006D698D"/>
    <w:rsid w:val="006E032F"/>
    <w:rsid w:val="006E0479"/>
    <w:rsid w:val="006E07A9"/>
    <w:rsid w:val="006E0A7F"/>
    <w:rsid w:val="006E0AA2"/>
    <w:rsid w:val="006E2352"/>
    <w:rsid w:val="006E2C22"/>
    <w:rsid w:val="006E3257"/>
    <w:rsid w:val="006E357E"/>
    <w:rsid w:val="006E44D4"/>
    <w:rsid w:val="006E4CF1"/>
    <w:rsid w:val="006E4DFC"/>
    <w:rsid w:val="006E4ECC"/>
    <w:rsid w:val="006E59A7"/>
    <w:rsid w:val="006E6281"/>
    <w:rsid w:val="006E6B61"/>
    <w:rsid w:val="006E75A3"/>
    <w:rsid w:val="006F0229"/>
    <w:rsid w:val="006F0233"/>
    <w:rsid w:val="006F04F0"/>
    <w:rsid w:val="006F19C0"/>
    <w:rsid w:val="006F1ED4"/>
    <w:rsid w:val="006F2965"/>
    <w:rsid w:val="006F31C4"/>
    <w:rsid w:val="006F34B3"/>
    <w:rsid w:val="006F3978"/>
    <w:rsid w:val="006F3D92"/>
    <w:rsid w:val="006F3DE5"/>
    <w:rsid w:val="006F543E"/>
    <w:rsid w:val="006F56F5"/>
    <w:rsid w:val="006F581B"/>
    <w:rsid w:val="006F5900"/>
    <w:rsid w:val="006F5BE0"/>
    <w:rsid w:val="006F5C41"/>
    <w:rsid w:val="006F619C"/>
    <w:rsid w:val="006F6D1E"/>
    <w:rsid w:val="006F7287"/>
    <w:rsid w:val="006F7393"/>
    <w:rsid w:val="006F76EA"/>
    <w:rsid w:val="007000EE"/>
    <w:rsid w:val="007002C0"/>
    <w:rsid w:val="00700516"/>
    <w:rsid w:val="00700A0D"/>
    <w:rsid w:val="00700B64"/>
    <w:rsid w:val="00703A3D"/>
    <w:rsid w:val="0070450E"/>
    <w:rsid w:val="0070499B"/>
    <w:rsid w:val="00704A42"/>
    <w:rsid w:val="00705271"/>
    <w:rsid w:val="00705E9A"/>
    <w:rsid w:val="00705F2E"/>
    <w:rsid w:val="00706CD6"/>
    <w:rsid w:val="007070EC"/>
    <w:rsid w:val="007071CF"/>
    <w:rsid w:val="0071013F"/>
    <w:rsid w:val="0071070B"/>
    <w:rsid w:val="007109A9"/>
    <w:rsid w:val="00712148"/>
    <w:rsid w:val="00712411"/>
    <w:rsid w:val="0071320C"/>
    <w:rsid w:val="00713737"/>
    <w:rsid w:val="00713CC5"/>
    <w:rsid w:val="007163ED"/>
    <w:rsid w:val="00717CB6"/>
    <w:rsid w:val="00720445"/>
    <w:rsid w:val="00720663"/>
    <w:rsid w:val="007219E4"/>
    <w:rsid w:val="00721B20"/>
    <w:rsid w:val="00721BDB"/>
    <w:rsid w:val="00722919"/>
    <w:rsid w:val="00722EDF"/>
    <w:rsid w:val="00723190"/>
    <w:rsid w:val="00723438"/>
    <w:rsid w:val="007238D0"/>
    <w:rsid w:val="00725CC1"/>
    <w:rsid w:val="00727090"/>
    <w:rsid w:val="007270B7"/>
    <w:rsid w:val="00730345"/>
    <w:rsid w:val="00730556"/>
    <w:rsid w:val="007317EB"/>
    <w:rsid w:val="00731BE8"/>
    <w:rsid w:val="00732C0D"/>
    <w:rsid w:val="007335FE"/>
    <w:rsid w:val="00734278"/>
    <w:rsid w:val="007342CB"/>
    <w:rsid w:val="00734804"/>
    <w:rsid w:val="00734A6E"/>
    <w:rsid w:val="007350D6"/>
    <w:rsid w:val="007351C8"/>
    <w:rsid w:val="007352F4"/>
    <w:rsid w:val="0073591A"/>
    <w:rsid w:val="00735BD7"/>
    <w:rsid w:val="007360CB"/>
    <w:rsid w:val="0073706C"/>
    <w:rsid w:val="00737210"/>
    <w:rsid w:val="0073727F"/>
    <w:rsid w:val="0073790E"/>
    <w:rsid w:val="007379B8"/>
    <w:rsid w:val="00740179"/>
    <w:rsid w:val="00740254"/>
    <w:rsid w:val="00740397"/>
    <w:rsid w:val="00740FA7"/>
    <w:rsid w:val="0074110A"/>
    <w:rsid w:val="00741113"/>
    <w:rsid w:val="007420AE"/>
    <w:rsid w:val="0074231F"/>
    <w:rsid w:val="00742745"/>
    <w:rsid w:val="007429DE"/>
    <w:rsid w:val="00742C9B"/>
    <w:rsid w:val="00743219"/>
    <w:rsid w:val="00743B08"/>
    <w:rsid w:val="00743B50"/>
    <w:rsid w:val="00744785"/>
    <w:rsid w:val="00745964"/>
    <w:rsid w:val="00745EE6"/>
    <w:rsid w:val="00746030"/>
    <w:rsid w:val="00746E41"/>
    <w:rsid w:val="00747004"/>
    <w:rsid w:val="0074745F"/>
    <w:rsid w:val="0074754D"/>
    <w:rsid w:val="007475FF"/>
    <w:rsid w:val="0074769E"/>
    <w:rsid w:val="007477C0"/>
    <w:rsid w:val="00747991"/>
    <w:rsid w:val="00747A07"/>
    <w:rsid w:val="0075000E"/>
    <w:rsid w:val="007500CE"/>
    <w:rsid w:val="007519FA"/>
    <w:rsid w:val="00752BCC"/>
    <w:rsid w:val="00752D7E"/>
    <w:rsid w:val="007530F4"/>
    <w:rsid w:val="007532DD"/>
    <w:rsid w:val="00753462"/>
    <w:rsid w:val="00753660"/>
    <w:rsid w:val="00753875"/>
    <w:rsid w:val="00755A84"/>
    <w:rsid w:val="00755AD5"/>
    <w:rsid w:val="00755CBD"/>
    <w:rsid w:val="00756711"/>
    <w:rsid w:val="00756E46"/>
    <w:rsid w:val="00757451"/>
    <w:rsid w:val="007577E8"/>
    <w:rsid w:val="007602CE"/>
    <w:rsid w:val="00760D54"/>
    <w:rsid w:val="0076136E"/>
    <w:rsid w:val="007622F4"/>
    <w:rsid w:val="00762820"/>
    <w:rsid w:val="00762C06"/>
    <w:rsid w:val="007637CA"/>
    <w:rsid w:val="007655B2"/>
    <w:rsid w:val="00765BE3"/>
    <w:rsid w:val="0076622D"/>
    <w:rsid w:val="00766236"/>
    <w:rsid w:val="00766369"/>
    <w:rsid w:val="007663DA"/>
    <w:rsid w:val="00766518"/>
    <w:rsid w:val="00766573"/>
    <w:rsid w:val="00766A27"/>
    <w:rsid w:val="00766A6A"/>
    <w:rsid w:val="00766F89"/>
    <w:rsid w:val="007674C3"/>
    <w:rsid w:val="007676AA"/>
    <w:rsid w:val="00770111"/>
    <w:rsid w:val="00770C86"/>
    <w:rsid w:val="00770F8B"/>
    <w:rsid w:val="007718D0"/>
    <w:rsid w:val="00771A09"/>
    <w:rsid w:val="007727E4"/>
    <w:rsid w:val="00772A92"/>
    <w:rsid w:val="00773929"/>
    <w:rsid w:val="00774027"/>
    <w:rsid w:val="0077424A"/>
    <w:rsid w:val="00774A95"/>
    <w:rsid w:val="00774CBE"/>
    <w:rsid w:val="00775458"/>
    <w:rsid w:val="0077651E"/>
    <w:rsid w:val="0078072B"/>
    <w:rsid w:val="00780916"/>
    <w:rsid w:val="00781CF7"/>
    <w:rsid w:val="00781D8E"/>
    <w:rsid w:val="007828F4"/>
    <w:rsid w:val="007829CD"/>
    <w:rsid w:val="00782CAB"/>
    <w:rsid w:val="007832FE"/>
    <w:rsid w:val="00783B56"/>
    <w:rsid w:val="00783C0E"/>
    <w:rsid w:val="0078687B"/>
    <w:rsid w:val="00786F8C"/>
    <w:rsid w:val="007870CB"/>
    <w:rsid w:val="0079000A"/>
    <w:rsid w:val="00790405"/>
    <w:rsid w:val="007906E0"/>
    <w:rsid w:val="007916CC"/>
    <w:rsid w:val="00791E76"/>
    <w:rsid w:val="007925CA"/>
    <w:rsid w:val="007927C6"/>
    <w:rsid w:val="007930BE"/>
    <w:rsid w:val="00793340"/>
    <w:rsid w:val="00793551"/>
    <w:rsid w:val="00793C9F"/>
    <w:rsid w:val="00794EEE"/>
    <w:rsid w:val="0079508F"/>
    <w:rsid w:val="007956EE"/>
    <w:rsid w:val="0079626A"/>
    <w:rsid w:val="007A0B7E"/>
    <w:rsid w:val="007A0C33"/>
    <w:rsid w:val="007A26B9"/>
    <w:rsid w:val="007A2849"/>
    <w:rsid w:val="007A28ED"/>
    <w:rsid w:val="007A2BAB"/>
    <w:rsid w:val="007A2D06"/>
    <w:rsid w:val="007A2DCA"/>
    <w:rsid w:val="007A35D0"/>
    <w:rsid w:val="007A360D"/>
    <w:rsid w:val="007A3720"/>
    <w:rsid w:val="007A37C3"/>
    <w:rsid w:val="007A3871"/>
    <w:rsid w:val="007A3EBB"/>
    <w:rsid w:val="007A44EA"/>
    <w:rsid w:val="007A68B3"/>
    <w:rsid w:val="007A6A80"/>
    <w:rsid w:val="007A7058"/>
    <w:rsid w:val="007B01E6"/>
    <w:rsid w:val="007B076C"/>
    <w:rsid w:val="007B0783"/>
    <w:rsid w:val="007B0B00"/>
    <w:rsid w:val="007B1E46"/>
    <w:rsid w:val="007B4F36"/>
    <w:rsid w:val="007B572E"/>
    <w:rsid w:val="007B60B9"/>
    <w:rsid w:val="007B65BB"/>
    <w:rsid w:val="007B693B"/>
    <w:rsid w:val="007B6EF9"/>
    <w:rsid w:val="007B740E"/>
    <w:rsid w:val="007B742B"/>
    <w:rsid w:val="007B7EE4"/>
    <w:rsid w:val="007C184F"/>
    <w:rsid w:val="007C1B30"/>
    <w:rsid w:val="007C1C4D"/>
    <w:rsid w:val="007C348C"/>
    <w:rsid w:val="007C3BAC"/>
    <w:rsid w:val="007C4214"/>
    <w:rsid w:val="007C53A2"/>
    <w:rsid w:val="007C67FC"/>
    <w:rsid w:val="007C6D2E"/>
    <w:rsid w:val="007C6DF1"/>
    <w:rsid w:val="007C6F5E"/>
    <w:rsid w:val="007C7F5A"/>
    <w:rsid w:val="007D0077"/>
    <w:rsid w:val="007D1DFE"/>
    <w:rsid w:val="007D2938"/>
    <w:rsid w:val="007D30C2"/>
    <w:rsid w:val="007D4AEA"/>
    <w:rsid w:val="007D596D"/>
    <w:rsid w:val="007D5DB1"/>
    <w:rsid w:val="007D5FD2"/>
    <w:rsid w:val="007D71F1"/>
    <w:rsid w:val="007D7D6E"/>
    <w:rsid w:val="007E05FF"/>
    <w:rsid w:val="007E1EAF"/>
    <w:rsid w:val="007E1FA8"/>
    <w:rsid w:val="007E323A"/>
    <w:rsid w:val="007E374B"/>
    <w:rsid w:val="007E3982"/>
    <w:rsid w:val="007E39B7"/>
    <w:rsid w:val="007E46E4"/>
    <w:rsid w:val="007E537F"/>
    <w:rsid w:val="007E5A05"/>
    <w:rsid w:val="007E5E24"/>
    <w:rsid w:val="007E6137"/>
    <w:rsid w:val="007E691F"/>
    <w:rsid w:val="007E69C7"/>
    <w:rsid w:val="007E6F7C"/>
    <w:rsid w:val="007E71BB"/>
    <w:rsid w:val="007E7606"/>
    <w:rsid w:val="007E79A9"/>
    <w:rsid w:val="007E7E94"/>
    <w:rsid w:val="007F1122"/>
    <w:rsid w:val="007F1309"/>
    <w:rsid w:val="007F189C"/>
    <w:rsid w:val="007F19A1"/>
    <w:rsid w:val="007F2C02"/>
    <w:rsid w:val="007F380C"/>
    <w:rsid w:val="007F396F"/>
    <w:rsid w:val="007F3C87"/>
    <w:rsid w:val="007F3CEB"/>
    <w:rsid w:val="007F3FE2"/>
    <w:rsid w:val="007F4754"/>
    <w:rsid w:val="007F55F1"/>
    <w:rsid w:val="007F5A50"/>
    <w:rsid w:val="007F5F3A"/>
    <w:rsid w:val="008008C6"/>
    <w:rsid w:val="00800E82"/>
    <w:rsid w:val="0080120A"/>
    <w:rsid w:val="008016E4"/>
    <w:rsid w:val="0080183D"/>
    <w:rsid w:val="008019B6"/>
    <w:rsid w:val="00801CD6"/>
    <w:rsid w:val="00802668"/>
    <w:rsid w:val="00802DED"/>
    <w:rsid w:val="00803CA2"/>
    <w:rsid w:val="00803F48"/>
    <w:rsid w:val="00804234"/>
    <w:rsid w:val="008042F5"/>
    <w:rsid w:val="00804E67"/>
    <w:rsid w:val="00805B0A"/>
    <w:rsid w:val="00806159"/>
    <w:rsid w:val="00810D9B"/>
    <w:rsid w:val="008113C0"/>
    <w:rsid w:val="00811E9E"/>
    <w:rsid w:val="00813147"/>
    <w:rsid w:val="008132CF"/>
    <w:rsid w:val="008136D4"/>
    <w:rsid w:val="00814B72"/>
    <w:rsid w:val="008155AE"/>
    <w:rsid w:val="00815838"/>
    <w:rsid w:val="00815E4E"/>
    <w:rsid w:val="008166FD"/>
    <w:rsid w:val="00816B44"/>
    <w:rsid w:val="00817610"/>
    <w:rsid w:val="0082045B"/>
    <w:rsid w:val="008205FA"/>
    <w:rsid w:val="00822462"/>
    <w:rsid w:val="00822B00"/>
    <w:rsid w:val="00823143"/>
    <w:rsid w:val="008231F2"/>
    <w:rsid w:val="00823423"/>
    <w:rsid w:val="008241F0"/>
    <w:rsid w:val="0082450D"/>
    <w:rsid w:val="008245FF"/>
    <w:rsid w:val="00824648"/>
    <w:rsid w:val="00824A89"/>
    <w:rsid w:val="00825ABC"/>
    <w:rsid w:val="008274E6"/>
    <w:rsid w:val="0083033C"/>
    <w:rsid w:val="008308F8"/>
    <w:rsid w:val="00831665"/>
    <w:rsid w:val="00831F06"/>
    <w:rsid w:val="008331E4"/>
    <w:rsid w:val="00833CF4"/>
    <w:rsid w:val="00833F00"/>
    <w:rsid w:val="00834A2E"/>
    <w:rsid w:val="00835552"/>
    <w:rsid w:val="008356E7"/>
    <w:rsid w:val="00836E24"/>
    <w:rsid w:val="0083722F"/>
    <w:rsid w:val="008372E9"/>
    <w:rsid w:val="008377AE"/>
    <w:rsid w:val="00837BBA"/>
    <w:rsid w:val="0084043C"/>
    <w:rsid w:val="0084063C"/>
    <w:rsid w:val="00840CE5"/>
    <w:rsid w:val="00840D61"/>
    <w:rsid w:val="0084149C"/>
    <w:rsid w:val="008417C7"/>
    <w:rsid w:val="00842055"/>
    <w:rsid w:val="008427B2"/>
    <w:rsid w:val="00842943"/>
    <w:rsid w:val="00842B93"/>
    <w:rsid w:val="00842BFE"/>
    <w:rsid w:val="00842CD9"/>
    <w:rsid w:val="00844D95"/>
    <w:rsid w:val="008454DF"/>
    <w:rsid w:val="00845ADB"/>
    <w:rsid w:val="00846614"/>
    <w:rsid w:val="00847ED2"/>
    <w:rsid w:val="00847F83"/>
    <w:rsid w:val="00850447"/>
    <w:rsid w:val="0085083C"/>
    <w:rsid w:val="00851F12"/>
    <w:rsid w:val="0085241C"/>
    <w:rsid w:val="008534FB"/>
    <w:rsid w:val="008547DD"/>
    <w:rsid w:val="00854C15"/>
    <w:rsid w:val="00854C5A"/>
    <w:rsid w:val="00856228"/>
    <w:rsid w:val="0085674B"/>
    <w:rsid w:val="00856CAF"/>
    <w:rsid w:val="0085749F"/>
    <w:rsid w:val="008575AC"/>
    <w:rsid w:val="00857BF3"/>
    <w:rsid w:val="008600E8"/>
    <w:rsid w:val="0086043D"/>
    <w:rsid w:val="00860AAF"/>
    <w:rsid w:val="008610A1"/>
    <w:rsid w:val="008617A2"/>
    <w:rsid w:val="00861A1D"/>
    <w:rsid w:val="008620CE"/>
    <w:rsid w:val="00862618"/>
    <w:rsid w:val="00862748"/>
    <w:rsid w:val="00862E16"/>
    <w:rsid w:val="00863ADC"/>
    <w:rsid w:val="00863AF9"/>
    <w:rsid w:val="00863BCD"/>
    <w:rsid w:val="0086411D"/>
    <w:rsid w:val="008641F8"/>
    <w:rsid w:val="00865DCD"/>
    <w:rsid w:val="00865DD7"/>
    <w:rsid w:val="00865EDD"/>
    <w:rsid w:val="00866B7C"/>
    <w:rsid w:val="00866C6E"/>
    <w:rsid w:val="00867462"/>
    <w:rsid w:val="0087148A"/>
    <w:rsid w:val="00871C8E"/>
    <w:rsid w:val="00872590"/>
    <w:rsid w:val="0087297C"/>
    <w:rsid w:val="00872A09"/>
    <w:rsid w:val="008730F9"/>
    <w:rsid w:val="008734F7"/>
    <w:rsid w:val="00873936"/>
    <w:rsid w:val="008741CA"/>
    <w:rsid w:val="00874AD8"/>
    <w:rsid w:val="0087537F"/>
    <w:rsid w:val="0087564E"/>
    <w:rsid w:val="008758B4"/>
    <w:rsid w:val="00875F9D"/>
    <w:rsid w:val="0087633B"/>
    <w:rsid w:val="00876451"/>
    <w:rsid w:val="00876F00"/>
    <w:rsid w:val="00877AF5"/>
    <w:rsid w:val="00877C50"/>
    <w:rsid w:val="00877E1B"/>
    <w:rsid w:val="008802F2"/>
    <w:rsid w:val="008804E1"/>
    <w:rsid w:val="0088130B"/>
    <w:rsid w:val="0088260C"/>
    <w:rsid w:val="008829F8"/>
    <w:rsid w:val="00882D74"/>
    <w:rsid w:val="0088337D"/>
    <w:rsid w:val="00883A74"/>
    <w:rsid w:val="00883EE1"/>
    <w:rsid w:val="008843A9"/>
    <w:rsid w:val="00884DFD"/>
    <w:rsid w:val="0088629F"/>
    <w:rsid w:val="00886A00"/>
    <w:rsid w:val="00886EFC"/>
    <w:rsid w:val="0088708D"/>
    <w:rsid w:val="00887344"/>
    <w:rsid w:val="00887D52"/>
    <w:rsid w:val="00890643"/>
    <w:rsid w:val="0089162F"/>
    <w:rsid w:val="00891D6A"/>
    <w:rsid w:val="00892036"/>
    <w:rsid w:val="00892120"/>
    <w:rsid w:val="0089242A"/>
    <w:rsid w:val="00892794"/>
    <w:rsid w:val="00892FED"/>
    <w:rsid w:val="008932DA"/>
    <w:rsid w:val="0089349A"/>
    <w:rsid w:val="00893611"/>
    <w:rsid w:val="00893C0B"/>
    <w:rsid w:val="00894782"/>
    <w:rsid w:val="008950C8"/>
    <w:rsid w:val="0089543A"/>
    <w:rsid w:val="0089575A"/>
    <w:rsid w:val="00895C8E"/>
    <w:rsid w:val="00896049"/>
    <w:rsid w:val="008960C7"/>
    <w:rsid w:val="0089621C"/>
    <w:rsid w:val="00897039"/>
    <w:rsid w:val="008A01F0"/>
    <w:rsid w:val="008A08EA"/>
    <w:rsid w:val="008A0980"/>
    <w:rsid w:val="008A0DA2"/>
    <w:rsid w:val="008A1BD9"/>
    <w:rsid w:val="008A2F10"/>
    <w:rsid w:val="008A31D5"/>
    <w:rsid w:val="008A5CD2"/>
    <w:rsid w:val="008A6C00"/>
    <w:rsid w:val="008A6C0F"/>
    <w:rsid w:val="008A6DDF"/>
    <w:rsid w:val="008A7190"/>
    <w:rsid w:val="008A71D4"/>
    <w:rsid w:val="008A722B"/>
    <w:rsid w:val="008A7AB2"/>
    <w:rsid w:val="008A7B0C"/>
    <w:rsid w:val="008B0524"/>
    <w:rsid w:val="008B1636"/>
    <w:rsid w:val="008B18C5"/>
    <w:rsid w:val="008B192B"/>
    <w:rsid w:val="008B213A"/>
    <w:rsid w:val="008B498E"/>
    <w:rsid w:val="008B4FF1"/>
    <w:rsid w:val="008B6000"/>
    <w:rsid w:val="008B6254"/>
    <w:rsid w:val="008B7FC9"/>
    <w:rsid w:val="008C01F6"/>
    <w:rsid w:val="008C0BA2"/>
    <w:rsid w:val="008C0D54"/>
    <w:rsid w:val="008C0EC7"/>
    <w:rsid w:val="008C21FE"/>
    <w:rsid w:val="008C2508"/>
    <w:rsid w:val="008C2CD0"/>
    <w:rsid w:val="008C3529"/>
    <w:rsid w:val="008C3BE7"/>
    <w:rsid w:val="008C4579"/>
    <w:rsid w:val="008C5029"/>
    <w:rsid w:val="008C7084"/>
    <w:rsid w:val="008C7253"/>
    <w:rsid w:val="008C75AE"/>
    <w:rsid w:val="008D0B59"/>
    <w:rsid w:val="008D1EAC"/>
    <w:rsid w:val="008D2114"/>
    <w:rsid w:val="008D2247"/>
    <w:rsid w:val="008D3CAF"/>
    <w:rsid w:val="008D3D7C"/>
    <w:rsid w:val="008D6868"/>
    <w:rsid w:val="008D6AF6"/>
    <w:rsid w:val="008D6CC9"/>
    <w:rsid w:val="008D6DD7"/>
    <w:rsid w:val="008D736F"/>
    <w:rsid w:val="008D7530"/>
    <w:rsid w:val="008D7539"/>
    <w:rsid w:val="008D7C9C"/>
    <w:rsid w:val="008E003A"/>
    <w:rsid w:val="008E0514"/>
    <w:rsid w:val="008E0FF9"/>
    <w:rsid w:val="008E108B"/>
    <w:rsid w:val="008E157F"/>
    <w:rsid w:val="008E1692"/>
    <w:rsid w:val="008E1ABB"/>
    <w:rsid w:val="008E2252"/>
    <w:rsid w:val="008E24BC"/>
    <w:rsid w:val="008E2B35"/>
    <w:rsid w:val="008E2B90"/>
    <w:rsid w:val="008E2EB9"/>
    <w:rsid w:val="008E3056"/>
    <w:rsid w:val="008E37A6"/>
    <w:rsid w:val="008E3E6C"/>
    <w:rsid w:val="008E4FD4"/>
    <w:rsid w:val="008E52D5"/>
    <w:rsid w:val="008E57F8"/>
    <w:rsid w:val="008E5C0F"/>
    <w:rsid w:val="008E5EB9"/>
    <w:rsid w:val="008E609C"/>
    <w:rsid w:val="008E60B6"/>
    <w:rsid w:val="008E60C1"/>
    <w:rsid w:val="008E6468"/>
    <w:rsid w:val="008E6C9F"/>
    <w:rsid w:val="008F0617"/>
    <w:rsid w:val="008F09DC"/>
    <w:rsid w:val="008F19A9"/>
    <w:rsid w:val="008F261B"/>
    <w:rsid w:val="008F4934"/>
    <w:rsid w:val="008F5099"/>
    <w:rsid w:val="008F60B4"/>
    <w:rsid w:val="008F67C3"/>
    <w:rsid w:val="008F7240"/>
    <w:rsid w:val="00900294"/>
    <w:rsid w:val="00900996"/>
    <w:rsid w:val="0090144E"/>
    <w:rsid w:val="00901652"/>
    <w:rsid w:val="00901D3D"/>
    <w:rsid w:val="00902A49"/>
    <w:rsid w:val="0090320D"/>
    <w:rsid w:val="00903A8F"/>
    <w:rsid w:val="00903F8B"/>
    <w:rsid w:val="00904081"/>
    <w:rsid w:val="009046D0"/>
    <w:rsid w:val="009049DB"/>
    <w:rsid w:val="00904A88"/>
    <w:rsid w:val="0090659F"/>
    <w:rsid w:val="0090714C"/>
    <w:rsid w:val="00907471"/>
    <w:rsid w:val="009078E0"/>
    <w:rsid w:val="00907B91"/>
    <w:rsid w:val="00907BCC"/>
    <w:rsid w:val="009120F2"/>
    <w:rsid w:val="0091300D"/>
    <w:rsid w:val="009147EC"/>
    <w:rsid w:val="009149A6"/>
    <w:rsid w:val="00915507"/>
    <w:rsid w:val="00915706"/>
    <w:rsid w:val="009201D3"/>
    <w:rsid w:val="00920801"/>
    <w:rsid w:val="00920FA6"/>
    <w:rsid w:val="00921B12"/>
    <w:rsid w:val="00922917"/>
    <w:rsid w:val="00922AE2"/>
    <w:rsid w:val="00924310"/>
    <w:rsid w:val="00924410"/>
    <w:rsid w:val="009246CC"/>
    <w:rsid w:val="00924767"/>
    <w:rsid w:val="00924EB4"/>
    <w:rsid w:val="00925ABB"/>
    <w:rsid w:val="00926101"/>
    <w:rsid w:val="00926B16"/>
    <w:rsid w:val="00930582"/>
    <w:rsid w:val="00930D9D"/>
    <w:rsid w:val="00931312"/>
    <w:rsid w:val="0093150E"/>
    <w:rsid w:val="00931629"/>
    <w:rsid w:val="009317C3"/>
    <w:rsid w:val="0093212E"/>
    <w:rsid w:val="00932534"/>
    <w:rsid w:val="00932CB8"/>
    <w:rsid w:val="00933039"/>
    <w:rsid w:val="0093394A"/>
    <w:rsid w:val="00934629"/>
    <w:rsid w:val="00934EBC"/>
    <w:rsid w:val="00935162"/>
    <w:rsid w:val="00935E35"/>
    <w:rsid w:val="0093646A"/>
    <w:rsid w:val="0093659A"/>
    <w:rsid w:val="00937161"/>
    <w:rsid w:val="009372BF"/>
    <w:rsid w:val="0093796C"/>
    <w:rsid w:val="00937F06"/>
    <w:rsid w:val="009402A7"/>
    <w:rsid w:val="00940898"/>
    <w:rsid w:val="009411B6"/>
    <w:rsid w:val="009427D3"/>
    <w:rsid w:val="0094396C"/>
    <w:rsid w:val="00943E66"/>
    <w:rsid w:val="0094404A"/>
    <w:rsid w:val="00944610"/>
    <w:rsid w:val="00944FE1"/>
    <w:rsid w:val="00945F37"/>
    <w:rsid w:val="00945F4E"/>
    <w:rsid w:val="009463AD"/>
    <w:rsid w:val="00946531"/>
    <w:rsid w:val="0094720B"/>
    <w:rsid w:val="00947622"/>
    <w:rsid w:val="009509B9"/>
    <w:rsid w:val="00951279"/>
    <w:rsid w:val="00951F4D"/>
    <w:rsid w:val="009538BB"/>
    <w:rsid w:val="0095522E"/>
    <w:rsid w:val="009556EB"/>
    <w:rsid w:val="009569C4"/>
    <w:rsid w:val="009570EB"/>
    <w:rsid w:val="009607E3"/>
    <w:rsid w:val="00960C4D"/>
    <w:rsid w:val="00961473"/>
    <w:rsid w:val="00961601"/>
    <w:rsid w:val="00961BE8"/>
    <w:rsid w:val="00962D85"/>
    <w:rsid w:val="0096331D"/>
    <w:rsid w:val="009639E8"/>
    <w:rsid w:val="0096485A"/>
    <w:rsid w:val="009652D4"/>
    <w:rsid w:val="00965E50"/>
    <w:rsid w:val="00966E8D"/>
    <w:rsid w:val="00967507"/>
    <w:rsid w:val="00967FF0"/>
    <w:rsid w:val="009716E5"/>
    <w:rsid w:val="009725AE"/>
    <w:rsid w:val="00974E6A"/>
    <w:rsid w:val="009756E3"/>
    <w:rsid w:val="00975D18"/>
    <w:rsid w:val="00976512"/>
    <w:rsid w:val="00976917"/>
    <w:rsid w:val="00976B3A"/>
    <w:rsid w:val="00976D3F"/>
    <w:rsid w:val="0097703E"/>
    <w:rsid w:val="009775FC"/>
    <w:rsid w:val="00977CF7"/>
    <w:rsid w:val="00977E8F"/>
    <w:rsid w:val="009808A1"/>
    <w:rsid w:val="00980E6C"/>
    <w:rsid w:val="00981DF7"/>
    <w:rsid w:val="009820E2"/>
    <w:rsid w:val="0098252C"/>
    <w:rsid w:val="00982EFD"/>
    <w:rsid w:val="00983A59"/>
    <w:rsid w:val="009849A4"/>
    <w:rsid w:val="0098543C"/>
    <w:rsid w:val="009857D3"/>
    <w:rsid w:val="00986134"/>
    <w:rsid w:val="0098636F"/>
    <w:rsid w:val="00986B4A"/>
    <w:rsid w:val="0098707B"/>
    <w:rsid w:val="009873E4"/>
    <w:rsid w:val="0098764A"/>
    <w:rsid w:val="00987A3C"/>
    <w:rsid w:val="00987B99"/>
    <w:rsid w:val="0099004E"/>
    <w:rsid w:val="00990211"/>
    <w:rsid w:val="009902CD"/>
    <w:rsid w:val="0099043F"/>
    <w:rsid w:val="00990673"/>
    <w:rsid w:val="00990FE3"/>
    <w:rsid w:val="009916CD"/>
    <w:rsid w:val="009935E4"/>
    <w:rsid w:val="009944B6"/>
    <w:rsid w:val="009946B1"/>
    <w:rsid w:val="0099549F"/>
    <w:rsid w:val="00995E67"/>
    <w:rsid w:val="009962B5"/>
    <w:rsid w:val="00996B6A"/>
    <w:rsid w:val="00996E9E"/>
    <w:rsid w:val="0099784B"/>
    <w:rsid w:val="00997947"/>
    <w:rsid w:val="009A0703"/>
    <w:rsid w:val="009A18AA"/>
    <w:rsid w:val="009A1C89"/>
    <w:rsid w:val="009A2026"/>
    <w:rsid w:val="009A3591"/>
    <w:rsid w:val="009A434F"/>
    <w:rsid w:val="009A4D21"/>
    <w:rsid w:val="009A58C0"/>
    <w:rsid w:val="009A630D"/>
    <w:rsid w:val="009A6828"/>
    <w:rsid w:val="009A7AD9"/>
    <w:rsid w:val="009B0A66"/>
    <w:rsid w:val="009B2FEB"/>
    <w:rsid w:val="009B385D"/>
    <w:rsid w:val="009B4503"/>
    <w:rsid w:val="009B50B1"/>
    <w:rsid w:val="009B5D16"/>
    <w:rsid w:val="009B5D50"/>
    <w:rsid w:val="009B6016"/>
    <w:rsid w:val="009B606C"/>
    <w:rsid w:val="009B6401"/>
    <w:rsid w:val="009B6E99"/>
    <w:rsid w:val="009B7711"/>
    <w:rsid w:val="009B7822"/>
    <w:rsid w:val="009B7D02"/>
    <w:rsid w:val="009C015B"/>
    <w:rsid w:val="009C0787"/>
    <w:rsid w:val="009C0A89"/>
    <w:rsid w:val="009C19BA"/>
    <w:rsid w:val="009C1DEF"/>
    <w:rsid w:val="009C2011"/>
    <w:rsid w:val="009C238B"/>
    <w:rsid w:val="009C27B6"/>
    <w:rsid w:val="009C2F54"/>
    <w:rsid w:val="009C2F84"/>
    <w:rsid w:val="009C3C9D"/>
    <w:rsid w:val="009C3CAF"/>
    <w:rsid w:val="009C3D66"/>
    <w:rsid w:val="009C3DF2"/>
    <w:rsid w:val="009C539A"/>
    <w:rsid w:val="009C59EF"/>
    <w:rsid w:val="009C5C90"/>
    <w:rsid w:val="009C5EAA"/>
    <w:rsid w:val="009C6818"/>
    <w:rsid w:val="009C69EC"/>
    <w:rsid w:val="009C71B0"/>
    <w:rsid w:val="009D1415"/>
    <w:rsid w:val="009D163A"/>
    <w:rsid w:val="009D1806"/>
    <w:rsid w:val="009D1A81"/>
    <w:rsid w:val="009D1E61"/>
    <w:rsid w:val="009D1FED"/>
    <w:rsid w:val="009D2211"/>
    <w:rsid w:val="009D2C0B"/>
    <w:rsid w:val="009D30B2"/>
    <w:rsid w:val="009D3300"/>
    <w:rsid w:val="009D3EC4"/>
    <w:rsid w:val="009D4484"/>
    <w:rsid w:val="009D584E"/>
    <w:rsid w:val="009D6879"/>
    <w:rsid w:val="009E1C81"/>
    <w:rsid w:val="009E1E9D"/>
    <w:rsid w:val="009E23E8"/>
    <w:rsid w:val="009E2D3B"/>
    <w:rsid w:val="009E2EA7"/>
    <w:rsid w:val="009E32D3"/>
    <w:rsid w:val="009E32E3"/>
    <w:rsid w:val="009E48D0"/>
    <w:rsid w:val="009E50C9"/>
    <w:rsid w:val="009E5168"/>
    <w:rsid w:val="009E5751"/>
    <w:rsid w:val="009E665A"/>
    <w:rsid w:val="009E71CF"/>
    <w:rsid w:val="009E73DC"/>
    <w:rsid w:val="009E7604"/>
    <w:rsid w:val="009E7B2D"/>
    <w:rsid w:val="009F1028"/>
    <w:rsid w:val="009F1B87"/>
    <w:rsid w:val="009F21E3"/>
    <w:rsid w:val="009F2396"/>
    <w:rsid w:val="009F24EB"/>
    <w:rsid w:val="009F43DE"/>
    <w:rsid w:val="009F4542"/>
    <w:rsid w:val="009F4D22"/>
    <w:rsid w:val="009F54E3"/>
    <w:rsid w:val="009F55B7"/>
    <w:rsid w:val="009F5AC4"/>
    <w:rsid w:val="009F6540"/>
    <w:rsid w:val="009F68AD"/>
    <w:rsid w:val="009F6DA7"/>
    <w:rsid w:val="009F6F75"/>
    <w:rsid w:val="009F7611"/>
    <w:rsid w:val="009F7B82"/>
    <w:rsid w:val="00A01777"/>
    <w:rsid w:val="00A01799"/>
    <w:rsid w:val="00A019D6"/>
    <w:rsid w:val="00A03154"/>
    <w:rsid w:val="00A03800"/>
    <w:rsid w:val="00A05484"/>
    <w:rsid w:val="00A05918"/>
    <w:rsid w:val="00A0679F"/>
    <w:rsid w:val="00A06B0A"/>
    <w:rsid w:val="00A07C93"/>
    <w:rsid w:val="00A10E86"/>
    <w:rsid w:val="00A11069"/>
    <w:rsid w:val="00A1155E"/>
    <w:rsid w:val="00A11E3B"/>
    <w:rsid w:val="00A1275D"/>
    <w:rsid w:val="00A12B57"/>
    <w:rsid w:val="00A146B5"/>
    <w:rsid w:val="00A149B5"/>
    <w:rsid w:val="00A151B5"/>
    <w:rsid w:val="00A159CA"/>
    <w:rsid w:val="00A16109"/>
    <w:rsid w:val="00A17043"/>
    <w:rsid w:val="00A17419"/>
    <w:rsid w:val="00A179F4"/>
    <w:rsid w:val="00A17C3A"/>
    <w:rsid w:val="00A206BA"/>
    <w:rsid w:val="00A20C29"/>
    <w:rsid w:val="00A218E8"/>
    <w:rsid w:val="00A21EA1"/>
    <w:rsid w:val="00A22338"/>
    <w:rsid w:val="00A22423"/>
    <w:rsid w:val="00A22B55"/>
    <w:rsid w:val="00A257CB"/>
    <w:rsid w:val="00A2593B"/>
    <w:rsid w:val="00A25E03"/>
    <w:rsid w:val="00A25ED0"/>
    <w:rsid w:val="00A264D9"/>
    <w:rsid w:val="00A27861"/>
    <w:rsid w:val="00A27F5B"/>
    <w:rsid w:val="00A301F3"/>
    <w:rsid w:val="00A303C7"/>
    <w:rsid w:val="00A306CD"/>
    <w:rsid w:val="00A30A7D"/>
    <w:rsid w:val="00A30E4A"/>
    <w:rsid w:val="00A318FE"/>
    <w:rsid w:val="00A3309C"/>
    <w:rsid w:val="00A348DC"/>
    <w:rsid w:val="00A350F5"/>
    <w:rsid w:val="00A35491"/>
    <w:rsid w:val="00A360AF"/>
    <w:rsid w:val="00A362B8"/>
    <w:rsid w:val="00A366B1"/>
    <w:rsid w:val="00A36DC7"/>
    <w:rsid w:val="00A401C5"/>
    <w:rsid w:val="00A40B9D"/>
    <w:rsid w:val="00A4155E"/>
    <w:rsid w:val="00A41908"/>
    <w:rsid w:val="00A41966"/>
    <w:rsid w:val="00A42307"/>
    <w:rsid w:val="00A43525"/>
    <w:rsid w:val="00A43758"/>
    <w:rsid w:val="00A4385E"/>
    <w:rsid w:val="00A45F8D"/>
    <w:rsid w:val="00A461DE"/>
    <w:rsid w:val="00A46936"/>
    <w:rsid w:val="00A46FFA"/>
    <w:rsid w:val="00A472C5"/>
    <w:rsid w:val="00A47C65"/>
    <w:rsid w:val="00A51D38"/>
    <w:rsid w:val="00A52511"/>
    <w:rsid w:val="00A526C3"/>
    <w:rsid w:val="00A52D98"/>
    <w:rsid w:val="00A5412A"/>
    <w:rsid w:val="00A54BD5"/>
    <w:rsid w:val="00A54BF4"/>
    <w:rsid w:val="00A54BF5"/>
    <w:rsid w:val="00A55BAC"/>
    <w:rsid w:val="00A55C24"/>
    <w:rsid w:val="00A57111"/>
    <w:rsid w:val="00A57312"/>
    <w:rsid w:val="00A577BF"/>
    <w:rsid w:val="00A60B40"/>
    <w:rsid w:val="00A610FC"/>
    <w:rsid w:val="00A6141F"/>
    <w:rsid w:val="00A6154D"/>
    <w:rsid w:val="00A61C6F"/>
    <w:rsid w:val="00A62041"/>
    <w:rsid w:val="00A62606"/>
    <w:rsid w:val="00A629E9"/>
    <w:rsid w:val="00A62A96"/>
    <w:rsid w:val="00A63104"/>
    <w:rsid w:val="00A6316D"/>
    <w:rsid w:val="00A638E0"/>
    <w:rsid w:val="00A63915"/>
    <w:rsid w:val="00A63C02"/>
    <w:rsid w:val="00A63F6F"/>
    <w:rsid w:val="00A6415E"/>
    <w:rsid w:val="00A648FC"/>
    <w:rsid w:val="00A651AF"/>
    <w:rsid w:val="00A65365"/>
    <w:rsid w:val="00A65CEE"/>
    <w:rsid w:val="00A65FBD"/>
    <w:rsid w:val="00A660CA"/>
    <w:rsid w:val="00A663E3"/>
    <w:rsid w:val="00A6699B"/>
    <w:rsid w:val="00A67B9C"/>
    <w:rsid w:val="00A67DB8"/>
    <w:rsid w:val="00A70005"/>
    <w:rsid w:val="00A7010F"/>
    <w:rsid w:val="00A70B1F"/>
    <w:rsid w:val="00A70B45"/>
    <w:rsid w:val="00A70C10"/>
    <w:rsid w:val="00A70EEA"/>
    <w:rsid w:val="00A715E5"/>
    <w:rsid w:val="00A74A90"/>
    <w:rsid w:val="00A74AA1"/>
    <w:rsid w:val="00A757A3"/>
    <w:rsid w:val="00A767B7"/>
    <w:rsid w:val="00A76F0E"/>
    <w:rsid w:val="00A7701E"/>
    <w:rsid w:val="00A7709A"/>
    <w:rsid w:val="00A77936"/>
    <w:rsid w:val="00A8001C"/>
    <w:rsid w:val="00A80796"/>
    <w:rsid w:val="00A8133A"/>
    <w:rsid w:val="00A8146A"/>
    <w:rsid w:val="00A8166F"/>
    <w:rsid w:val="00A81CA3"/>
    <w:rsid w:val="00A81D03"/>
    <w:rsid w:val="00A82AC4"/>
    <w:rsid w:val="00A84123"/>
    <w:rsid w:val="00A845B3"/>
    <w:rsid w:val="00A84BC7"/>
    <w:rsid w:val="00A862AE"/>
    <w:rsid w:val="00A86B7B"/>
    <w:rsid w:val="00A872AE"/>
    <w:rsid w:val="00A872DC"/>
    <w:rsid w:val="00A876CB"/>
    <w:rsid w:val="00A90936"/>
    <w:rsid w:val="00A90B85"/>
    <w:rsid w:val="00A918B4"/>
    <w:rsid w:val="00A91DB2"/>
    <w:rsid w:val="00A9224E"/>
    <w:rsid w:val="00A925FF"/>
    <w:rsid w:val="00A92879"/>
    <w:rsid w:val="00A92A59"/>
    <w:rsid w:val="00A92CA6"/>
    <w:rsid w:val="00A93637"/>
    <w:rsid w:val="00A93AD2"/>
    <w:rsid w:val="00A93F77"/>
    <w:rsid w:val="00A957DE"/>
    <w:rsid w:val="00A97570"/>
    <w:rsid w:val="00AA153B"/>
    <w:rsid w:val="00AA1C9A"/>
    <w:rsid w:val="00AA2B3F"/>
    <w:rsid w:val="00AA2D2E"/>
    <w:rsid w:val="00AA3E5A"/>
    <w:rsid w:val="00AA440A"/>
    <w:rsid w:val="00AA499B"/>
    <w:rsid w:val="00AA563A"/>
    <w:rsid w:val="00AA6863"/>
    <w:rsid w:val="00AA6B26"/>
    <w:rsid w:val="00AA6B56"/>
    <w:rsid w:val="00AA6C42"/>
    <w:rsid w:val="00AA77A4"/>
    <w:rsid w:val="00AA7BD8"/>
    <w:rsid w:val="00AA7C28"/>
    <w:rsid w:val="00AB0AC9"/>
    <w:rsid w:val="00AB1072"/>
    <w:rsid w:val="00AB17B8"/>
    <w:rsid w:val="00AB1956"/>
    <w:rsid w:val="00AB3AC3"/>
    <w:rsid w:val="00AB3C7C"/>
    <w:rsid w:val="00AB44DE"/>
    <w:rsid w:val="00AB4815"/>
    <w:rsid w:val="00AB5202"/>
    <w:rsid w:val="00AB6977"/>
    <w:rsid w:val="00AB73DA"/>
    <w:rsid w:val="00AC0804"/>
    <w:rsid w:val="00AC084F"/>
    <w:rsid w:val="00AC15F8"/>
    <w:rsid w:val="00AC2155"/>
    <w:rsid w:val="00AC296D"/>
    <w:rsid w:val="00AC345F"/>
    <w:rsid w:val="00AC38B6"/>
    <w:rsid w:val="00AC48C8"/>
    <w:rsid w:val="00AC5235"/>
    <w:rsid w:val="00AC586A"/>
    <w:rsid w:val="00AC6C82"/>
    <w:rsid w:val="00AC6EE4"/>
    <w:rsid w:val="00AC6FA1"/>
    <w:rsid w:val="00AC7496"/>
    <w:rsid w:val="00AC7813"/>
    <w:rsid w:val="00AD1833"/>
    <w:rsid w:val="00AD1AAA"/>
    <w:rsid w:val="00AD28A7"/>
    <w:rsid w:val="00AD28AF"/>
    <w:rsid w:val="00AD2FEA"/>
    <w:rsid w:val="00AD329E"/>
    <w:rsid w:val="00AD3ECA"/>
    <w:rsid w:val="00AD404C"/>
    <w:rsid w:val="00AD4856"/>
    <w:rsid w:val="00AD50C1"/>
    <w:rsid w:val="00AD5694"/>
    <w:rsid w:val="00AD5701"/>
    <w:rsid w:val="00AD6595"/>
    <w:rsid w:val="00AD7361"/>
    <w:rsid w:val="00AD783C"/>
    <w:rsid w:val="00AD7B9B"/>
    <w:rsid w:val="00AE074E"/>
    <w:rsid w:val="00AE0E14"/>
    <w:rsid w:val="00AE230A"/>
    <w:rsid w:val="00AE2717"/>
    <w:rsid w:val="00AE38D2"/>
    <w:rsid w:val="00AE38FB"/>
    <w:rsid w:val="00AE4445"/>
    <w:rsid w:val="00AE4ADC"/>
    <w:rsid w:val="00AE4C2B"/>
    <w:rsid w:val="00AE55AA"/>
    <w:rsid w:val="00AE579A"/>
    <w:rsid w:val="00AE63AF"/>
    <w:rsid w:val="00AE6D29"/>
    <w:rsid w:val="00AE7512"/>
    <w:rsid w:val="00AE7B28"/>
    <w:rsid w:val="00AF0266"/>
    <w:rsid w:val="00AF1610"/>
    <w:rsid w:val="00AF1E5A"/>
    <w:rsid w:val="00AF218A"/>
    <w:rsid w:val="00AF382B"/>
    <w:rsid w:val="00AF3DAF"/>
    <w:rsid w:val="00AF45CA"/>
    <w:rsid w:val="00AF4623"/>
    <w:rsid w:val="00AF4788"/>
    <w:rsid w:val="00AF4AB3"/>
    <w:rsid w:val="00AF4D57"/>
    <w:rsid w:val="00AF50D8"/>
    <w:rsid w:val="00AF5444"/>
    <w:rsid w:val="00AF5789"/>
    <w:rsid w:val="00AF6C72"/>
    <w:rsid w:val="00AF6EBF"/>
    <w:rsid w:val="00AF7AE9"/>
    <w:rsid w:val="00B003A9"/>
    <w:rsid w:val="00B00450"/>
    <w:rsid w:val="00B00456"/>
    <w:rsid w:val="00B004C2"/>
    <w:rsid w:val="00B014D1"/>
    <w:rsid w:val="00B01DF7"/>
    <w:rsid w:val="00B02325"/>
    <w:rsid w:val="00B0278A"/>
    <w:rsid w:val="00B03362"/>
    <w:rsid w:val="00B034E5"/>
    <w:rsid w:val="00B045DA"/>
    <w:rsid w:val="00B047C8"/>
    <w:rsid w:val="00B057FF"/>
    <w:rsid w:val="00B06B13"/>
    <w:rsid w:val="00B07142"/>
    <w:rsid w:val="00B07181"/>
    <w:rsid w:val="00B07641"/>
    <w:rsid w:val="00B101D6"/>
    <w:rsid w:val="00B10487"/>
    <w:rsid w:val="00B108AE"/>
    <w:rsid w:val="00B10B6E"/>
    <w:rsid w:val="00B10F97"/>
    <w:rsid w:val="00B11F89"/>
    <w:rsid w:val="00B12642"/>
    <w:rsid w:val="00B12814"/>
    <w:rsid w:val="00B1370E"/>
    <w:rsid w:val="00B13D5E"/>
    <w:rsid w:val="00B1411B"/>
    <w:rsid w:val="00B147FA"/>
    <w:rsid w:val="00B14ACD"/>
    <w:rsid w:val="00B150EF"/>
    <w:rsid w:val="00B1548D"/>
    <w:rsid w:val="00B16BB0"/>
    <w:rsid w:val="00B171EC"/>
    <w:rsid w:val="00B17568"/>
    <w:rsid w:val="00B17E82"/>
    <w:rsid w:val="00B20BD2"/>
    <w:rsid w:val="00B2124A"/>
    <w:rsid w:val="00B21863"/>
    <w:rsid w:val="00B21AD3"/>
    <w:rsid w:val="00B22296"/>
    <w:rsid w:val="00B22DA4"/>
    <w:rsid w:val="00B233E3"/>
    <w:rsid w:val="00B237D9"/>
    <w:rsid w:val="00B23BDD"/>
    <w:rsid w:val="00B241C8"/>
    <w:rsid w:val="00B25693"/>
    <w:rsid w:val="00B259A6"/>
    <w:rsid w:val="00B25CC1"/>
    <w:rsid w:val="00B25E6C"/>
    <w:rsid w:val="00B26444"/>
    <w:rsid w:val="00B265E9"/>
    <w:rsid w:val="00B26B66"/>
    <w:rsid w:val="00B27509"/>
    <w:rsid w:val="00B2760B"/>
    <w:rsid w:val="00B302E0"/>
    <w:rsid w:val="00B318CB"/>
    <w:rsid w:val="00B32A02"/>
    <w:rsid w:val="00B32E4E"/>
    <w:rsid w:val="00B33A9C"/>
    <w:rsid w:val="00B34CF2"/>
    <w:rsid w:val="00B3576D"/>
    <w:rsid w:val="00B368D4"/>
    <w:rsid w:val="00B40AC5"/>
    <w:rsid w:val="00B41F37"/>
    <w:rsid w:val="00B43047"/>
    <w:rsid w:val="00B432F4"/>
    <w:rsid w:val="00B4330C"/>
    <w:rsid w:val="00B43433"/>
    <w:rsid w:val="00B43A67"/>
    <w:rsid w:val="00B44600"/>
    <w:rsid w:val="00B44A47"/>
    <w:rsid w:val="00B46889"/>
    <w:rsid w:val="00B46C80"/>
    <w:rsid w:val="00B46D35"/>
    <w:rsid w:val="00B47B77"/>
    <w:rsid w:val="00B500DB"/>
    <w:rsid w:val="00B5026F"/>
    <w:rsid w:val="00B5044E"/>
    <w:rsid w:val="00B5050D"/>
    <w:rsid w:val="00B50D9C"/>
    <w:rsid w:val="00B51AB7"/>
    <w:rsid w:val="00B51ACC"/>
    <w:rsid w:val="00B51D4B"/>
    <w:rsid w:val="00B52995"/>
    <w:rsid w:val="00B52DC3"/>
    <w:rsid w:val="00B52F03"/>
    <w:rsid w:val="00B53866"/>
    <w:rsid w:val="00B539CA"/>
    <w:rsid w:val="00B54285"/>
    <w:rsid w:val="00B5434A"/>
    <w:rsid w:val="00B55061"/>
    <w:rsid w:val="00B56025"/>
    <w:rsid w:val="00B570F5"/>
    <w:rsid w:val="00B5728B"/>
    <w:rsid w:val="00B57E2A"/>
    <w:rsid w:val="00B600C8"/>
    <w:rsid w:val="00B60DB1"/>
    <w:rsid w:val="00B60F5F"/>
    <w:rsid w:val="00B617F0"/>
    <w:rsid w:val="00B61922"/>
    <w:rsid w:val="00B62BDA"/>
    <w:rsid w:val="00B62E36"/>
    <w:rsid w:val="00B633D2"/>
    <w:rsid w:val="00B6411A"/>
    <w:rsid w:val="00B6440C"/>
    <w:rsid w:val="00B64AAF"/>
    <w:rsid w:val="00B6554A"/>
    <w:rsid w:val="00B65981"/>
    <w:rsid w:val="00B663BE"/>
    <w:rsid w:val="00B66B57"/>
    <w:rsid w:val="00B671A5"/>
    <w:rsid w:val="00B7123B"/>
    <w:rsid w:val="00B712D1"/>
    <w:rsid w:val="00B71332"/>
    <w:rsid w:val="00B71E3E"/>
    <w:rsid w:val="00B7245B"/>
    <w:rsid w:val="00B7318D"/>
    <w:rsid w:val="00B73509"/>
    <w:rsid w:val="00B73F0F"/>
    <w:rsid w:val="00B7409A"/>
    <w:rsid w:val="00B76B4A"/>
    <w:rsid w:val="00B77D4F"/>
    <w:rsid w:val="00B8002B"/>
    <w:rsid w:val="00B80128"/>
    <w:rsid w:val="00B8035B"/>
    <w:rsid w:val="00B80E9B"/>
    <w:rsid w:val="00B80EA2"/>
    <w:rsid w:val="00B81A4B"/>
    <w:rsid w:val="00B81E2C"/>
    <w:rsid w:val="00B8375C"/>
    <w:rsid w:val="00B84445"/>
    <w:rsid w:val="00B84D8F"/>
    <w:rsid w:val="00B865C9"/>
    <w:rsid w:val="00B86A47"/>
    <w:rsid w:val="00B86C4E"/>
    <w:rsid w:val="00B86DA9"/>
    <w:rsid w:val="00B902CF"/>
    <w:rsid w:val="00B90550"/>
    <w:rsid w:val="00B90586"/>
    <w:rsid w:val="00B90D2E"/>
    <w:rsid w:val="00B91F42"/>
    <w:rsid w:val="00B91FA4"/>
    <w:rsid w:val="00B9224A"/>
    <w:rsid w:val="00B932CD"/>
    <w:rsid w:val="00B94257"/>
    <w:rsid w:val="00B942B4"/>
    <w:rsid w:val="00B95C4D"/>
    <w:rsid w:val="00B9611A"/>
    <w:rsid w:val="00B96E55"/>
    <w:rsid w:val="00B979E0"/>
    <w:rsid w:val="00BA09BF"/>
    <w:rsid w:val="00BA0D03"/>
    <w:rsid w:val="00BA193C"/>
    <w:rsid w:val="00BA1C98"/>
    <w:rsid w:val="00BA2234"/>
    <w:rsid w:val="00BA2792"/>
    <w:rsid w:val="00BA305C"/>
    <w:rsid w:val="00BA325D"/>
    <w:rsid w:val="00BA36B7"/>
    <w:rsid w:val="00BA3D38"/>
    <w:rsid w:val="00BA4305"/>
    <w:rsid w:val="00BA633B"/>
    <w:rsid w:val="00BA7AE2"/>
    <w:rsid w:val="00BA7B08"/>
    <w:rsid w:val="00BA7FBE"/>
    <w:rsid w:val="00BB050A"/>
    <w:rsid w:val="00BB0574"/>
    <w:rsid w:val="00BB1613"/>
    <w:rsid w:val="00BB18D6"/>
    <w:rsid w:val="00BB1B60"/>
    <w:rsid w:val="00BB1C51"/>
    <w:rsid w:val="00BB2285"/>
    <w:rsid w:val="00BB3369"/>
    <w:rsid w:val="00BB378A"/>
    <w:rsid w:val="00BB4FD7"/>
    <w:rsid w:val="00BB513A"/>
    <w:rsid w:val="00BB618D"/>
    <w:rsid w:val="00BB6E5A"/>
    <w:rsid w:val="00BB74EB"/>
    <w:rsid w:val="00BB7BEC"/>
    <w:rsid w:val="00BC05C3"/>
    <w:rsid w:val="00BC0D65"/>
    <w:rsid w:val="00BC0FF4"/>
    <w:rsid w:val="00BC11F0"/>
    <w:rsid w:val="00BC40E8"/>
    <w:rsid w:val="00BC444C"/>
    <w:rsid w:val="00BC4FD0"/>
    <w:rsid w:val="00BC5542"/>
    <w:rsid w:val="00BC57DC"/>
    <w:rsid w:val="00BC5A62"/>
    <w:rsid w:val="00BC5B21"/>
    <w:rsid w:val="00BC5F68"/>
    <w:rsid w:val="00BC707C"/>
    <w:rsid w:val="00BC7896"/>
    <w:rsid w:val="00BC7E67"/>
    <w:rsid w:val="00BD0662"/>
    <w:rsid w:val="00BD0FA1"/>
    <w:rsid w:val="00BD1E16"/>
    <w:rsid w:val="00BD1EED"/>
    <w:rsid w:val="00BD2846"/>
    <w:rsid w:val="00BD2945"/>
    <w:rsid w:val="00BD3114"/>
    <w:rsid w:val="00BD359C"/>
    <w:rsid w:val="00BD3C13"/>
    <w:rsid w:val="00BD3F39"/>
    <w:rsid w:val="00BD44A9"/>
    <w:rsid w:val="00BD4999"/>
    <w:rsid w:val="00BD4B2F"/>
    <w:rsid w:val="00BD538B"/>
    <w:rsid w:val="00BD5A22"/>
    <w:rsid w:val="00BD658A"/>
    <w:rsid w:val="00BD7826"/>
    <w:rsid w:val="00BD7FB2"/>
    <w:rsid w:val="00BE0035"/>
    <w:rsid w:val="00BE0F59"/>
    <w:rsid w:val="00BE1139"/>
    <w:rsid w:val="00BE175D"/>
    <w:rsid w:val="00BE18DC"/>
    <w:rsid w:val="00BE2622"/>
    <w:rsid w:val="00BE26A1"/>
    <w:rsid w:val="00BE3D03"/>
    <w:rsid w:val="00BE4588"/>
    <w:rsid w:val="00BE550E"/>
    <w:rsid w:val="00BE5B15"/>
    <w:rsid w:val="00BE62E4"/>
    <w:rsid w:val="00BE658D"/>
    <w:rsid w:val="00BE6855"/>
    <w:rsid w:val="00BE69F0"/>
    <w:rsid w:val="00BE6BA3"/>
    <w:rsid w:val="00BE6D4A"/>
    <w:rsid w:val="00BF05C0"/>
    <w:rsid w:val="00BF1136"/>
    <w:rsid w:val="00BF17F3"/>
    <w:rsid w:val="00BF2415"/>
    <w:rsid w:val="00BF2834"/>
    <w:rsid w:val="00BF340C"/>
    <w:rsid w:val="00BF353C"/>
    <w:rsid w:val="00BF4709"/>
    <w:rsid w:val="00BF57D9"/>
    <w:rsid w:val="00BF582C"/>
    <w:rsid w:val="00BF5B47"/>
    <w:rsid w:val="00BF5D14"/>
    <w:rsid w:val="00BF5E48"/>
    <w:rsid w:val="00BF5ECB"/>
    <w:rsid w:val="00BF5EE0"/>
    <w:rsid w:val="00BF7220"/>
    <w:rsid w:val="00BF758D"/>
    <w:rsid w:val="00BF771C"/>
    <w:rsid w:val="00C01B60"/>
    <w:rsid w:val="00C0374B"/>
    <w:rsid w:val="00C04178"/>
    <w:rsid w:val="00C0761C"/>
    <w:rsid w:val="00C10C0A"/>
    <w:rsid w:val="00C12BE1"/>
    <w:rsid w:val="00C133DA"/>
    <w:rsid w:val="00C149F3"/>
    <w:rsid w:val="00C15657"/>
    <w:rsid w:val="00C1584F"/>
    <w:rsid w:val="00C15AC3"/>
    <w:rsid w:val="00C17BD7"/>
    <w:rsid w:val="00C17FD8"/>
    <w:rsid w:val="00C20496"/>
    <w:rsid w:val="00C20CDD"/>
    <w:rsid w:val="00C21BE7"/>
    <w:rsid w:val="00C21DFA"/>
    <w:rsid w:val="00C22CEC"/>
    <w:rsid w:val="00C23801"/>
    <w:rsid w:val="00C23FF3"/>
    <w:rsid w:val="00C2451B"/>
    <w:rsid w:val="00C24781"/>
    <w:rsid w:val="00C24D74"/>
    <w:rsid w:val="00C26025"/>
    <w:rsid w:val="00C26AB4"/>
    <w:rsid w:val="00C279A2"/>
    <w:rsid w:val="00C27AB3"/>
    <w:rsid w:val="00C30494"/>
    <w:rsid w:val="00C30AE3"/>
    <w:rsid w:val="00C30E2A"/>
    <w:rsid w:val="00C3110F"/>
    <w:rsid w:val="00C31896"/>
    <w:rsid w:val="00C31CFE"/>
    <w:rsid w:val="00C33957"/>
    <w:rsid w:val="00C34560"/>
    <w:rsid w:val="00C34766"/>
    <w:rsid w:val="00C3648C"/>
    <w:rsid w:val="00C377EA"/>
    <w:rsid w:val="00C408BC"/>
    <w:rsid w:val="00C41ADC"/>
    <w:rsid w:val="00C4212E"/>
    <w:rsid w:val="00C42B0A"/>
    <w:rsid w:val="00C42E53"/>
    <w:rsid w:val="00C43137"/>
    <w:rsid w:val="00C466EB"/>
    <w:rsid w:val="00C46CCA"/>
    <w:rsid w:val="00C477A1"/>
    <w:rsid w:val="00C47982"/>
    <w:rsid w:val="00C503B5"/>
    <w:rsid w:val="00C50A2D"/>
    <w:rsid w:val="00C51326"/>
    <w:rsid w:val="00C51E0D"/>
    <w:rsid w:val="00C52108"/>
    <w:rsid w:val="00C52CBE"/>
    <w:rsid w:val="00C53122"/>
    <w:rsid w:val="00C54616"/>
    <w:rsid w:val="00C552E6"/>
    <w:rsid w:val="00C557E0"/>
    <w:rsid w:val="00C5650E"/>
    <w:rsid w:val="00C568DA"/>
    <w:rsid w:val="00C57B19"/>
    <w:rsid w:val="00C60D94"/>
    <w:rsid w:val="00C60E97"/>
    <w:rsid w:val="00C618F6"/>
    <w:rsid w:val="00C6230B"/>
    <w:rsid w:val="00C62540"/>
    <w:rsid w:val="00C6410F"/>
    <w:rsid w:val="00C64AD6"/>
    <w:rsid w:val="00C64E2C"/>
    <w:rsid w:val="00C657E4"/>
    <w:rsid w:val="00C65A58"/>
    <w:rsid w:val="00C6610E"/>
    <w:rsid w:val="00C661B7"/>
    <w:rsid w:val="00C66A64"/>
    <w:rsid w:val="00C66F57"/>
    <w:rsid w:val="00C67C19"/>
    <w:rsid w:val="00C70F64"/>
    <w:rsid w:val="00C7108C"/>
    <w:rsid w:val="00C718A3"/>
    <w:rsid w:val="00C71B40"/>
    <w:rsid w:val="00C73E5B"/>
    <w:rsid w:val="00C748E2"/>
    <w:rsid w:val="00C74FEF"/>
    <w:rsid w:val="00C75238"/>
    <w:rsid w:val="00C7619F"/>
    <w:rsid w:val="00C76E4F"/>
    <w:rsid w:val="00C76E8C"/>
    <w:rsid w:val="00C76F68"/>
    <w:rsid w:val="00C76F7B"/>
    <w:rsid w:val="00C7791C"/>
    <w:rsid w:val="00C77DE7"/>
    <w:rsid w:val="00C80563"/>
    <w:rsid w:val="00C80604"/>
    <w:rsid w:val="00C81C40"/>
    <w:rsid w:val="00C81EF3"/>
    <w:rsid w:val="00C82265"/>
    <w:rsid w:val="00C82645"/>
    <w:rsid w:val="00C82875"/>
    <w:rsid w:val="00C82D86"/>
    <w:rsid w:val="00C83751"/>
    <w:rsid w:val="00C83B22"/>
    <w:rsid w:val="00C83C63"/>
    <w:rsid w:val="00C83D9C"/>
    <w:rsid w:val="00C84B23"/>
    <w:rsid w:val="00C85599"/>
    <w:rsid w:val="00C85614"/>
    <w:rsid w:val="00C8578A"/>
    <w:rsid w:val="00C8578F"/>
    <w:rsid w:val="00C858BC"/>
    <w:rsid w:val="00C85BF4"/>
    <w:rsid w:val="00C85DCD"/>
    <w:rsid w:val="00C861D1"/>
    <w:rsid w:val="00C86EB3"/>
    <w:rsid w:val="00C873F1"/>
    <w:rsid w:val="00C8761C"/>
    <w:rsid w:val="00C9185D"/>
    <w:rsid w:val="00C92888"/>
    <w:rsid w:val="00C934E1"/>
    <w:rsid w:val="00C9398E"/>
    <w:rsid w:val="00C944F6"/>
    <w:rsid w:val="00C94816"/>
    <w:rsid w:val="00C948C1"/>
    <w:rsid w:val="00C954FD"/>
    <w:rsid w:val="00C96755"/>
    <w:rsid w:val="00C97C4E"/>
    <w:rsid w:val="00C97EB7"/>
    <w:rsid w:val="00C97FEF"/>
    <w:rsid w:val="00CA0AFC"/>
    <w:rsid w:val="00CA1C6E"/>
    <w:rsid w:val="00CA1F99"/>
    <w:rsid w:val="00CA2121"/>
    <w:rsid w:val="00CA2C81"/>
    <w:rsid w:val="00CA3D04"/>
    <w:rsid w:val="00CA3D2C"/>
    <w:rsid w:val="00CA3F27"/>
    <w:rsid w:val="00CA4024"/>
    <w:rsid w:val="00CA4891"/>
    <w:rsid w:val="00CA5211"/>
    <w:rsid w:val="00CA74CE"/>
    <w:rsid w:val="00CA7847"/>
    <w:rsid w:val="00CA794D"/>
    <w:rsid w:val="00CB0C48"/>
    <w:rsid w:val="00CB1633"/>
    <w:rsid w:val="00CB1F62"/>
    <w:rsid w:val="00CB240D"/>
    <w:rsid w:val="00CB2F26"/>
    <w:rsid w:val="00CB330B"/>
    <w:rsid w:val="00CB335D"/>
    <w:rsid w:val="00CB3673"/>
    <w:rsid w:val="00CB460C"/>
    <w:rsid w:val="00CB5008"/>
    <w:rsid w:val="00CB539B"/>
    <w:rsid w:val="00CB53C8"/>
    <w:rsid w:val="00CB5631"/>
    <w:rsid w:val="00CB5B86"/>
    <w:rsid w:val="00CB5BC7"/>
    <w:rsid w:val="00CB6CE4"/>
    <w:rsid w:val="00CB71BA"/>
    <w:rsid w:val="00CB729C"/>
    <w:rsid w:val="00CB7825"/>
    <w:rsid w:val="00CC0A86"/>
    <w:rsid w:val="00CC0BFB"/>
    <w:rsid w:val="00CC11C1"/>
    <w:rsid w:val="00CC32B7"/>
    <w:rsid w:val="00CC3D3B"/>
    <w:rsid w:val="00CC3FF8"/>
    <w:rsid w:val="00CC496D"/>
    <w:rsid w:val="00CC55F3"/>
    <w:rsid w:val="00CC6532"/>
    <w:rsid w:val="00CC69CE"/>
    <w:rsid w:val="00CC72E5"/>
    <w:rsid w:val="00CD20A6"/>
    <w:rsid w:val="00CD3B54"/>
    <w:rsid w:val="00CD435B"/>
    <w:rsid w:val="00CD47A7"/>
    <w:rsid w:val="00CD4B1D"/>
    <w:rsid w:val="00CD4E19"/>
    <w:rsid w:val="00CD616E"/>
    <w:rsid w:val="00CD6702"/>
    <w:rsid w:val="00CD75FB"/>
    <w:rsid w:val="00CE05CB"/>
    <w:rsid w:val="00CE25EB"/>
    <w:rsid w:val="00CE27CF"/>
    <w:rsid w:val="00CE2946"/>
    <w:rsid w:val="00CE2B4E"/>
    <w:rsid w:val="00CE3573"/>
    <w:rsid w:val="00CE37E3"/>
    <w:rsid w:val="00CE391A"/>
    <w:rsid w:val="00CE405C"/>
    <w:rsid w:val="00CE5A15"/>
    <w:rsid w:val="00CE630F"/>
    <w:rsid w:val="00CE723E"/>
    <w:rsid w:val="00CE7588"/>
    <w:rsid w:val="00CE75AF"/>
    <w:rsid w:val="00CE7DAD"/>
    <w:rsid w:val="00CF13E0"/>
    <w:rsid w:val="00CF22E4"/>
    <w:rsid w:val="00CF26AB"/>
    <w:rsid w:val="00CF3246"/>
    <w:rsid w:val="00CF34A8"/>
    <w:rsid w:val="00CF5E67"/>
    <w:rsid w:val="00CF65B6"/>
    <w:rsid w:val="00CF66DF"/>
    <w:rsid w:val="00CF7221"/>
    <w:rsid w:val="00CF76C2"/>
    <w:rsid w:val="00CF777B"/>
    <w:rsid w:val="00CF7CFC"/>
    <w:rsid w:val="00D00B55"/>
    <w:rsid w:val="00D021D7"/>
    <w:rsid w:val="00D03412"/>
    <w:rsid w:val="00D0418F"/>
    <w:rsid w:val="00D043C0"/>
    <w:rsid w:val="00D0499A"/>
    <w:rsid w:val="00D04F2F"/>
    <w:rsid w:val="00D054C2"/>
    <w:rsid w:val="00D05A8E"/>
    <w:rsid w:val="00D06066"/>
    <w:rsid w:val="00D06C30"/>
    <w:rsid w:val="00D077CB"/>
    <w:rsid w:val="00D07E13"/>
    <w:rsid w:val="00D10111"/>
    <w:rsid w:val="00D101C6"/>
    <w:rsid w:val="00D10D54"/>
    <w:rsid w:val="00D10DD9"/>
    <w:rsid w:val="00D113AE"/>
    <w:rsid w:val="00D11535"/>
    <w:rsid w:val="00D12314"/>
    <w:rsid w:val="00D12A63"/>
    <w:rsid w:val="00D12B3C"/>
    <w:rsid w:val="00D1357D"/>
    <w:rsid w:val="00D13C73"/>
    <w:rsid w:val="00D143E6"/>
    <w:rsid w:val="00D149D0"/>
    <w:rsid w:val="00D15EF3"/>
    <w:rsid w:val="00D16030"/>
    <w:rsid w:val="00D16575"/>
    <w:rsid w:val="00D167F7"/>
    <w:rsid w:val="00D168F1"/>
    <w:rsid w:val="00D20F22"/>
    <w:rsid w:val="00D21375"/>
    <w:rsid w:val="00D21510"/>
    <w:rsid w:val="00D215F4"/>
    <w:rsid w:val="00D21BB0"/>
    <w:rsid w:val="00D22538"/>
    <w:rsid w:val="00D22A06"/>
    <w:rsid w:val="00D22A4B"/>
    <w:rsid w:val="00D22B0E"/>
    <w:rsid w:val="00D2302E"/>
    <w:rsid w:val="00D2429F"/>
    <w:rsid w:val="00D2508A"/>
    <w:rsid w:val="00D253A1"/>
    <w:rsid w:val="00D25E34"/>
    <w:rsid w:val="00D2610E"/>
    <w:rsid w:val="00D27095"/>
    <w:rsid w:val="00D30A44"/>
    <w:rsid w:val="00D30A99"/>
    <w:rsid w:val="00D314F1"/>
    <w:rsid w:val="00D320B5"/>
    <w:rsid w:val="00D32385"/>
    <w:rsid w:val="00D32558"/>
    <w:rsid w:val="00D325CB"/>
    <w:rsid w:val="00D32A27"/>
    <w:rsid w:val="00D3371C"/>
    <w:rsid w:val="00D33D06"/>
    <w:rsid w:val="00D34727"/>
    <w:rsid w:val="00D3545E"/>
    <w:rsid w:val="00D35882"/>
    <w:rsid w:val="00D3697D"/>
    <w:rsid w:val="00D37317"/>
    <w:rsid w:val="00D375FD"/>
    <w:rsid w:val="00D37F82"/>
    <w:rsid w:val="00D405A3"/>
    <w:rsid w:val="00D4104C"/>
    <w:rsid w:val="00D42257"/>
    <w:rsid w:val="00D42A03"/>
    <w:rsid w:val="00D43F36"/>
    <w:rsid w:val="00D44B89"/>
    <w:rsid w:val="00D44E44"/>
    <w:rsid w:val="00D45239"/>
    <w:rsid w:val="00D4538B"/>
    <w:rsid w:val="00D453EC"/>
    <w:rsid w:val="00D461FB"/>
    <w:rsid w:val="00D46226"/>
    <w:rsid w:val="00D4719C"/>
    <w:rsid w:val="00D47D41"/>
    <w:rsid w:val="00D501F4"/>
    <w:rsid w:val="00D50440"/>
    <w:rsid w:val="00D50AA9"/>
    <w:rsid w:val="00D5127B"/>
    <w:rsid w:val="00D520C8"/>
    <w:rsid w:val="00D52F6A"/>
    <w:rsid w:val="00D53F31"/>
    <w:rsid w:val="00D54C8C"/>
    <w:rsid w:val="00D54D62"/>
    <w:rsid w:val="00D55671"/>
    <w:rsid w:val="00D562B4"/>
    <w:rsid w:val="00D56629"/>
    <w:rsid w:val="00D56E19"/>
    <w:rsid w:val="00D57858"/>
    <w:rsid w:val="00D57EFA"/>
    <w:rsid w:val="00D600AF"/>
    <w:rsid w:val="00D604EA"/>
    <w:rsid w:val="00D61B8D"/>
    <w:rsid w:val="00D636EE"/>
    <w:rsid w:val="00D63B91"/>
    <w:rsid w:val="00D63E4F"/>
    <w:rsid w:val="00D63F5C"/>
    <w:rsid w:val="00D641FF"/>
    <w:rsid w:val="00D65DBD"/>
    <w:rsid w:val="00D66A7F"/>
    <w:rsid w:val="00D67BB6"/>
    <w:rsid w:val="00D67E10"/>
    <w:rsid w:val="00D70021"/>
    <w:rsid w:val="00D71614"/>
    <w:rsid w:val="00D7283C"/>
    <w:rsid w:val="00D72926"/>
    <w:rsid w:val="00D73C91"/>
    <w:rsid w:val="00D74AE4"/>
    <w:rsid w:val="00D74D89"/>
    <w:rsid w:val="00D754AA"/>
    <w:rsid w:val="00D75A8F"/>
    <w:rsid w:val="00D7725A"/>
    <w:rsid w:val="00D775DD"/>
    <w:rsid w:val="00D77A6D"/>
    <w:rsid w:val="00D77D53"/>
    <w:rsid w:val="00D807A7"/>
    <w:rsid w:val="00D808C6"/>
    <w:rsid w:val="00D80928"/>
    <w:rsid w:val="00D81A99"/>
    <w:rsid w:val="00D829FB"/>
    <w:rsid w:val="00D843EB"/>
    <w:rsid w:val="00D84604"/>
    <w:rsid w:val="00D84939"/>
    <w:rsid w:val="00D84E5D"/>
    <w:rsid w:val="00D85CF8"/>
    <w:rsid w:val="00D86526"/>
    <w:rsid w:val="00D86A46"/>
    <w:rsid w:val="00D87E63"/>
    <w:rsid w:val="00D90357"/>
    <w:rsid w:val="00D903C7"/>
    <w:rsid w:val="00D904AF"/>
    <w:rsid w:val="00D904E4"/>
    <w:rsid w:val="00D9058D"/>
    <w:rsid w:val="00D9070F"/>
    <w:rsid w:val="00D9087C"/>
    <w:rsid w:val="00D90C44"/>
    <w:rsid w:val="00D90EF1"/>
    <w:rsid w:val="00D91361"/>
    <w:rsid w:val="00D91F47"/>
    <w:rsid w:val="00D92D3E"/>
    <w:rsid w:val="00D932A3"/>
    <w:rsid w:val="00D9336A"/>
    <w:rsid w:val="00D93420"/>
    <w:rsid w:val="00D9357D"/>
    <w:rsid w:val="00D947D1"/>
    <w:rsid w:val="00D94CF7"/>
    <w:rsid w:val="00D94DB3"/>
    <w:rsid w:val="00D96D78"/>
    <w:rsid w:val="00DA11ED"/>
    <w:rsid w:val="00DA1CE9"/>
    <w:rsid w:val="00DA2315"/>
    <w:rsid w:val="00DA32A0"/>
    <w:rsid w:val="00DA36E5"/>
    <w:rsid w:val="00DA5603"/>
    <w:rsid w:val="00DA595C"/>
    <w:rsid w:val="00DA625F"/>
    <w:rsid w:val="00DA653D"/>
    <w:rsid w:val="00DA69A0"/>
    <w:rsid w:val="00DA73BA"/>
    <w:rsid w:val="00DB04B3"/>
    <w:rsid w:val="00DB08BD"/>
    <w:rsid w:val="00DB0F3D"/>
    <w:rsid w:val="00DB17A8"/>
    <w:rsid w:val="00DB1A1E"/>
    <w:rsid w:val="00DB1B7C"/>
    <w:rsid w:val="00DB2624"/>
    <w:rsid w:val="00DB317E"/>
    <w:rsid w:val="00DB3518"/>
    <w:rsid w:val="00DB36A5"/>
    <w:rsid w:val="00DB3C9B"/>
    <w:rsid w:val="00DB417D"/>
    <w:rsid w:val="00DB456E"/>
    <w:rsid w:val="00DB4660"/>
    <w:rsid w:val="00DB4B4F"/>
    <w:rsid w:val="00DB5402"/>
    <w:rsid w:val="00DB56B8"/>
    <w:rsid w:val="00DB6844"/>
    <w:rsid w:val="00DB78C5"/>
    <w:rsid w:val="00DB7C4B"/>
    <w:rsid w:val="00DC03CE"/>
    <w:rsid w:val="00DC0C8E"/>
    <w:rsid w:val="00DC1887"/>
    <w:rsid w:val="00DC1BC2"/>
    <w:rsid w:val="00DC21DF"/>
    <w:rsid w:val="00DC449F"/>
    <w:rsid w:val="00DC5609"/>
    <w:rsid w:val="00DC57FF"/>
    <w:rsid w:val="00DC598F"/>
    <w:rsid w:val="00DC5BA8"/>
    <w:rsid w:val="00DC67F9"/>
    <w:rsid w:val="00DC774D"/>
    <w:rsid w:val="00DD005A"/>
    <w:rsid w:val="00DD019D"/>
    <w:rsid w:val="00DD05E2"/>
    <w:rsid w:val="00DD067A"/>
    <w:rsid w:val="00DD0AF3"/>
    <w:rsid w:val="00DD0B63"/>
    <w:rsid w:val="00DD0EC0"/>
    <w:rsid w:val="00DD119F"/>
    <w:rsid w:val="00DD179E"/>
    <w:rsid w:val="00DD17DF"/>
    <w:rsid w:val="00DD1B8F"/>
    <w:rsid w:val="00DD1EC6"/>
    <w:rsid w:val="00DD2426"/>
    <w:rsid w:val="00DD2ECD"/>
    <w:rsid w:val="00DD34F6"/>
    <w:rsid w:val="00DD5F3D"/>
    <w:rsid w:val="00DD687F"/>
    <w:rsid w:val="00DD68A5"/>
    <w:rsid w:val="00DD6CF8"/>
    <w:rsid w:val="00DD762D"/>
    <w:rsid w:val="00DD7A67"/>
    <w:rsid w:val="00DE00E4"/>
    <w:rsid w:val="00DE08AA"/>
    <w:rsid w:val="00DE136C"/>
    <w:rsid w:val="00DE1A71"/>
    <w:rsid w:val="00DE31BA"/>
    <w:rsid w:val="00DE3F63"/>
    <w:rsid w:val="00DE4236"/>
    <w:rsid w:val="00DE4A5C"/>
    <w:rsid w:val="00DE5C85"/>
    <w:rsid w:val="00DE636A"/>
    <w:rsid w:val="00DE727A"/>
    <w:rsid w:val="00DE789F"/>
    <w:rsid w:val="00DF0540"/>
    <w:rsid w:val="00DF0B4E"/>
    <w:rsid w:val="00DF1256"/>
    <w:rsid w:val="00DF224C"/>
    <w:rsid w:val="00DF2813"/>
    <w:rsid w:val="00DF342A"/>
    <w:rsid w:val="00DF3FE1"/>
    <w:rsid w:val="00DF40E0"/>
    <w:rsid w:val="00DF451E"/>
    <w:rsid w:val="00DF4D1A"/>
    <w:rsid w:val="00DF4EC4"/>
    <w:rsid w:val="00DF5804"/>
    <w:rsid w:val="00DF59C1"/>
    <w:rsid w:val="00DF5B62"/>
    <w:rsid w:val="00DF5E74"/>
    <w:rsid w:val="00DF6709"/>
    <w:rsid w:val="00DF6F87"/>
    <w:rsid w:val="00DF74FF"/>
    <w:rsid w:val="00DF7BF4"/>
    <w:rsid w:val="00DF7FE5"/>
    <w:rsid w:val="00E01275"/>
    <w:rsid w:val="00E01393"/>
    <w:rsid w:val="00E0160E"/>
    <w:rsid w:val="00E022FE"/>
    <w:rsid w:val="00E029F0"/>
    <w:rsid w:val="00E03348"/>
    <w:rsid w:val="00E03B10"/>
    <w:rsid w:val="00E04682"/>
    <w:rsid w:val="00E047EA"/>
    <w:rsid w:val="00E048AB"/>
    <w:rsid w:val="00E04AD5"/>
    <w:rsid w:val="00E04FB4"/>
    <w:rsid w:val="00E05209"/>
    <w:rsid w:val="00E0563E"/>
    <w:rsid w:val="00E05C58"/>
    <w:rsid w:val="00E064E2"/>
    <w:rsid w:val="00E076A0"/>
    <w:rsid w:val="00E0780E"/>
    <w:rsid w:val="00E07FC0"/>
    <w:rsid w:val="00E10284"/>
    <w:rsid w:val="00E105DF"/>
    <w:rsid w:val="00E11AAD"/>
    <w:rsid w:val="00E11E7A"/>
    <w:rsid w:val="00E13607"/>
    <w:rsid w:val="00E13676"/>
    <w:rsid w:val="00E139B0"/>
    <w:rsid w:val="00E13C31"/>
    <w:rsid w:val="00E154E3"/>
    <w:rsid w:val="00E1591D"/>
    <w:rsid w:val="00E15CFF"/>
    <w:rsid w:val="00E172D5"/>
    <w:rsid w:val="00E179D4"/>
    <w:rsid w:val="00E17C64"/>
    <w:rsid w:val="00E204BD"/>
    <w:rsid w:val="00E20692"/>
    <w:rsid w:val="00E20712"/>
    <w:rsid w:val="00E20E9F"/>
    <w:rsid w:val="00E212E6"/>
    <w:rsid w:val="00E2145F"/>
    <w:rsid w:val="00E214D1"/>
    <w:rsid w:val="00E21EBF"/>
    <w:rsid w:val="00E2265E"/>
    <w:rsid w:val="00E22892"/>
    <w:rsid w:val="00E22EBC"/>
    <w:rsid w:val="00E22F1D"/>
    <w:rsid w:val="00E230CF"/>
    <w:rsid w:val="00E234A5"/>
    <w:rsid w:val="00E23F54"/>
    <w:rsid w:val="00E2437C"/>
    <w:rsid w:val="00E2441E"/>
    <w:rsid w:val="00E2493F"/>
    <w:rsid w:val="00E25C64"/>
    <w:rsid w:val="00E26702"/>
    <w:rsid w:val="00E26829"/>
    <w:rsid w:val="00E2715A"/>
    <w:rsid w:val="00E3007F"/>
    <w:rsid w:val="00E3027E"/>
    <w:rsid w:val="00E30BAB"/>
    <w:rsid w:val="00E30F17"/>
    <w:rsid w:val="00E3176D"/>
    <w:rsid w:val="00E31958"/>
    <w:rsid w:val="00E31CFB"/>
    <w:rsid w:val="00E31F29"/>
    <w:rsid w:val="00E31FBE"/>
    <w:rsid w:val="00E320A6"/>
    <w:rsid w:val="00E323F6"/>
    <w:rsid w:val="00E32CC3"/>
    <w:rsid w:val="00E34C75"/>
    <w:rsid w:val="00E34E4B"/>
    <w:rsid w:val="00E3643E"/>
    <w:rsid w:val="00E3713C"/>
    <w:rsid w:val="00E37314"/>
    <w:rsid w:val="00E37D07"/>
    <w:rsid w:val="00E37D47"/>
    <w:rsid w:val="00E37E2D"/>
    <w:rsid w:val="00E37EBC"/>
    <w:rsid w:val="00E404A7"/>
    <w:rsid w:val="00E40CEA"/>
    <w:rsid w:val="00E41340"/>
    <w:rsid w:val="00E41674"/>
    <w:rsid w:val="00E42BAC"/>
    <w:rsid w:val="00E42E26"/>
    <w:rsid w:val="00E42E3C"/>
    <w:rsid w:val="00E436AB"/>
    <w:rsid w:val="00E43732"/>
    <w:rsid w:val="00E4421C"/>
    <w:rsid w:val="00E45417"/>
    <w:rsid w:val="00E45DF4"/>
    <w:rsid w:val="00E45F4C"/>
    <w:rsid w:val="00E46FFA"/>
    <w:rsid w:val="00E47CAC"/>
    <w:rsid w:val="00E50096"/>
    <w:rsid w:val="00E501FB"/>
    <w:rsid w:val="00E503E4"/>
    <w:rsid w:val="00E513A8"/>
    <w:rsid w:val="00E51D70"/>
    <w:rsid w:val="00E52A80"/>
    <w:rsid w:val="00E53ED5"/>
    <w:rsid w:val="00E54712"/>
    <w:rsid w:val="00E5489D"/>
    <w:rsid w:val="00E5528E"/>
    <w:rsid w:val="00E558F1"/>
    <w:rsid w:val="00E55DA1"/>
    <w:rsid w:val="00E55FD2"/>
    <w:rsid w:val="00E560B5"/>
    <w:rsid w:val="00E560D7"/>
    <w:rsid w:val="00E566A9"/>
    <w:rsid w:val="00E56A29"/>
    <w:rsid w:val="00E60264"/>
    <w:rsid w:val="00E60CE6"/>
    <w:rsid w:val="00E60F8F"/>
    <w:rsid w:val="00E6118F"/>
    <w:rsid w:val="00E612AF"/>
    <w:rsid w:val="00E617F5"/>
    <w:rsid w:val="00E62AB8"/>
    <w:rsid w:val="00E63886"/>
    <w:rsid w:val="00E63AD2"/>
    <w:rsid w:val="00E6420E"/>
    <w:rsid w:val="00E6434C"/>
    <w:rsid w:val="00E64995"/>
    <w:rsid w:val="00E64BA0"/>
    <w:rsid w:val="00E65303"/>
    <w:rsid w:val="00E65957"/>
    <w:rsid w:val="00E662D0"/>
    <w:rsid w:val="00E6630C"/>
    <w:rsid w:val="00E66785"/>
    <w:rsid w:val="00E667AC"/>
    <w:rsid w:val="00E669BF"/>
    <w:rsid w:val="00E66BD2"/>
    <w:rsid w:val="00E7166D"/>
    <w:rsid w:val="00E71A4C"/>
    <w:rsid w:val="00E72306"/>
    <w:rsid w:val="00E726C3"/>
    <w:rsid w:val="00E73451"/>
    <w:rsid w:val="00E736D8"/>
    <w:rsid w:val="00E73AC1"/>
    <w:rsid w:val="00E7434A"/>
    <w:rsid w:val="00E758EA"/>
    <w:rsid w:val="00E75E7E"/>
    <w:rsid w:val="00E76F00"/>
    <w:rsid w:val="00E77B24"/>
    <w:rsid w:val="00E8021B"/>
    <w:rsid w:val="00E8192B"/>
    <w:rsid w:val="00E82DC8"/>
    <w:rsid w:val="00E832DC"/>
    <w:rsid w:val="00E83CDF"/>
    <w:rsid w:val="00E83DAF"/>
    <w:rsid w:val="00E83F91"/>
    <w:rsid w:val="00E84826"/>
    <w:rsid w:val="00E85A54"/>
    <w:rsid w:val="00E8604D"/>
    <w:rsid w:val="00E86692"/>
    <w:rsid w:val="00E866B1"/>
    <w:rsid w:val="00E86C3D"/>
    <w:rsid w:val="00E909AC"/>
    <w:rsid w:val="00E90CB9"/>
    <w:rsid w:val="00E91738"/>
    <w:rsid w:val="00E91A16"/>
    <w:rsid w:val="00E9435C"/>
    <w:rsid w:val="00E9578E"/>
    <w:rsid w:val="00E96DD6"/>
    <w:rsid w:val="00E97E1E"/>
    <w:rsid w:val="00EA08FD"/>
    <w:rsid w:val="00EA1047"/>
    <w:rsid w:val="00EA1134"/>
    <w:rsid w:val="00EA11D9"/>
    <w:rsid w:val="00EA24BB"/>
    <w:rsid w:val="00EA2800"/>
    <w:rsid w:val="00EA33A2"/>
    <w:rsid w:val="00EA3C49"/>
    <w:rsid w:val="00EA4423"/>
    <w:rsid w:val="00EA4A43"/>
    <w:rsid w:val="00EA4CDB"/>
    <w:rsid w:val="00EA4DD8"/>
    <w:rsid w:val="00EA5365"/>
    <w:rsid w:val="00EA56EA"/>
    <w:rsid w:val="00EA59CA"/>
    <w:rsid w:val="00EA6106"/>
    <w:rsid w:val="00EA643E"/>
    <w:rsid w:val="00EB0302"/>
    <w:rsid w:val="00EB082A"/>
    <w:rsid w:val="00EB111B"/>
    <w:rsid w:val="00EB20B4"/>
    <w:rsid w:val="00EB3ABC"/>
    <w:rsid w:val="00EB3F4A"/>
    <w:rsid w:val="00EB4C59"/>
    <w:rsid w:val="00EB4CCA"/>
    <w:rsid w:val="00EB4E59"/>
    <w:rsid w:val="00EB5D08"/>
    <w:rsid w:val="00EB7BFB"/>
    <w:rsid w:val="00EB7EB7"/>
    <w:rsid w:val="00EC0051"/>
    <w:rsid w:val="00EC108B"/>
    <w:rsid w:val="00EC1562"/>
    <w:rsid w:val="00EC1F9D"/>
    <w:rsid w:val="00EC31E1"/>
    <w:rsid w:val="00EC345E"/>
    <w:rsid w:val="00EC3AFF"/>
    <w:rsid w:val="00EC3BA5"/>
    <w:rsid w:val="00EC3CDD"/>
    <w:rsid w:val="00EC3FAF"/>
    <w:rsid w:val="00EC41A6"/>
    <w:rsid w:val="00EC4585"/>
    <w:rsid w:val="00EC4609"/>
    <w:rsid w:val="00EC4BD1"/>
    <w:rsid w:val="00EC4DCE"/>
    <w:rsid w:val="00EC53EF"/>
    <w:rsid w:val="00EC5558"/>
    <w:rsid w:val="00EC64E0"/>
    <w:rsid w:val="00EC6D98"/>
    <w:rsid w:val="00EC6FF4"/>
    <w:rsid w:val="00EC7538"/>
    <w:rsid w:val="00EC756A"/>
    <w:rsid w:val="00EC7B20"/>
    <w:rsid w:val="00ED1A98"/>
    <w:rsid w:val="00ED1C6B"/>
    <w:rsid w:val="00ED264F"/>
    <w:rsid w:val="00ED3303"/>
    <w:rsid w:val="00ED3D23"/>
    <w:rsid w:val="00ED45B2"/>
    <w:rsid w:val="00ED663C"/>
    <w:rsid w:val="00ED66B6"/>
    <w:rsid w:val="00ED69BF"/>
    <w:rsid w:val="00ED6FE5"/>
    <w:rsid w:val="00ED75D4"/>
    <w:rsid w:val="00ED77A6"/>
    <w:rsid w:val="00ED7E0F"/>
    <w:rsid w:val="00EE01C7"/>
    <w:rsid w:val="00EE09A9"/>
    <w:rsid w:val="00EE0BF2"/>
    <w:rsid w:val="00EE12D5"/>
    <w:rsid w:val="00EE133B"/>
    <w:rsid w:val="00EE2711"/>
    <w:rsid w:val="00EE27C7"/>
    <w:rsid w:val="00EE2C2D"/>
    <w:rsid w:val="00EE3923"/>
    <w:rsid w:val="00EE4BE3"/>
    <w:rsid w:val="00EE549A"/>
    <w:rsid w:val="00EE590D"/>
    <w:rsid w:val="00EE5978"/>
    <w:rsid w:val="00EE6730"/>
    <w:rsid w:val="00EF0738"/>
    <w:rsid w:val="00EF08E1"/>
    <w:rsid w:val="00EF142C"/>
    <w:rsid w:val="00EF312D"/>
    <w:rsid w:val="00EF3789"/>
    <w:rsid w:val="00EF38CD"/>
    <w:rsid w:val="00EF3D94"/>
    <w:rsid w:val="00EF4081"/>
    <w:rsid w:val="00EF4AED"/>
    <w:rsid w:val="00EF67CF"/>
    <w:rsid w:val="00EF6955"/>
    <w:rsid w:val="00F00032"/>
    <w:rsid w:val="00F0030E"/>
    <w:rsid w:val="00F0273F"/>
    <w:rsid w:val="00F030FF"/>
    <w:rsid w:val="00F03BD6"/>
    <w:rsid w:val="00F04FCF"/>
    <w:rsid w:val="00F06B3C"/>
    <w:rsid w:val="00F06F35"/>
    <w:rsid w:val="00F075EB"/>
    <w:rsid w:val="00F07E4B"/>
    <w:rsid w:val="00F07FFD"/>
    <w:rsid w:val="00F10497"/>
    <w:rsid w:val="00F10E66"/>
    <w:rsid w:val="00F115C9"/>
    <w:rsid w:val="00F11D23"/>
    <w:rsid w:val="00F12BB0"/>
    <w:rsid w:val="00F12C19"/>
    <w:rsid w:val="00F12D7D"/>
    <w:rsid w:val="00F139E6"/>
    <w:rsid w:val="00F14F08"/>
    <w:rsid w:val="00F151A0"/>
    <w:rsid w:val="00F152E7"/>
    <w:rsid w:val="00F1623B"/>
    <w:rsid w:val="00F16560"/>
    <w:rsid w:val="00F16B95"/>
    <w:rsid w:val="00F2011F"/>
    <w:rsid w:val="00F20FD9"/>
    <w:rsid w:val="00F22007"/>
    <w:rsid w:val="00F229D3"/>
    <w:rsid w:val="00F22E07"/>
    <w:rsid w:val="00F22E28"/>
    <w:rsid w:val="00F23BFB"/>
    <w:rsid w:val="00F241D8"/>
    <w:rsid w:val="00F243C3"/>
    <w:rsid w:val="00F24975"/>
    <w:rsid w:val="00F2514C"/>
    <w:rsid w:val="00F251DF"/>
    <w:rsid w:val="00F26009"/>
    <w:rsid w:val="00F26193"/>
    <w:rsid w:val="00F26A5A"/>
    <w:rsid w:val="00F27275"/>
    <w:rsid w:val="00F2788E"/>
    <w:rsid w:val="00F27DD3"/>
    <w:rsid w:val="00F300DB"/>
    <w:rsid w:val="00F30221"/>
    <w:rsid w:val="00F30340"/>
    <w:rsid w:val="00F32382"/>
    <w:rsid w:val="00F32AC3"/>
    <w:rsid w:val="00F3375E"/>
    <w:rsid w:val="00F34BF8"/>
    <w:rsid w:val="00F34C51"/>
    <w:rsid w:val="00F3527A"/>
    <w:rsid w:val="00F35568"/>
    <w:rsid w:val="00F35613"/>
    <w:rsid w:val="00F35AA5"/>
    <w:rsid w:val="00F35AF9"/>
    <w:rsid w:val="00F35D4C"/>
    <w:rsid w:val="00F36F4D"/>
    <w:rsid w:val="00F37912"/>
    <w:rsid w:val="00F37C0F"/>
    <w:rsid w:val="00F37ED0"/>
    <w:rsid w:val="00F40CAD"/>
    <w:rsid w:val="00F41528"/>
    <w:rsid w:val="00F41A53"/>
    <w:rsid w:val="00F42549"/>
    <w:rsid w:val="00F429C8"/>
    <w:rsid w:val="00F42F47"/>
    <w:rsid w:val="00F437AC"/>
    <w:rsid w:val="00F44797"/>
    <w:rsid w:val="00F45A9A"/>
    <w:rsid w:val="00F45DC8"/>
    <w:rsid w:val="00F47B47"/>
    <w:rsid w:val="00F500B3"/>
    <w:rsid w:val="00F50D76"/>
    <w:rsid w:val="00F50FAB"/>
    <w:rsid w:val="00F52B91"/>
    <w:rsid w:val="00F54749"/>
    <w:rsid w:val="00F56291"/>
    <w:rsid w:val="00F5652D"/>
    <w:rsid w:val="00F56585"/>
    <w:rsid w:val="00F56C6F"/>
    <w:rsid w:val="00F576D5"/>
    <w:rsid w:val="00F57E86"/>
    <w:rsid w:val="00F57F6D"/>
    <w:rsid w:val="00F57FA1"/>
    <w:rsid w:val="00F61F35"/>
    <w:rsid w:val="00F624D9"/>
    <w:rsid w:val="00F63792"/>
    <w:rsid w:val="00F64202"/>
    <w:rsid w:val="00F644DD"/>
    <w:rsid w:val="00F64DCF"/>
    <w:rsid w:val="00F65143"/>
    <w:rsid w:val="00F65C1F"/>
    <w:rsid w:val="00F6682E"/>
    <w:rsid w:val="00F66B15"/>
    <w:rsid w:val="00F6721E"/>
    <w:rsid w:val="00F674D8"/>
    <w:rsid w:val="00F677D8"/>
    <w:rsid w:val="00F67D97"/>
    <w:rsid w:val="00F67E7E"/>
    <w:rsid w:val="00F703A7"/>
    <w:rsid w:val="00F70C14"/>
    <w:rsid w:val="00F70CCA"/>
    <w:rsid w:val="00F70F73"/>
    <w:rsid w:val="00F7165B"/>
    <w:rsid w:val="00F72205"/>
    <w:rsid w:val="00F72892"/>
    <w:rsid w:val="00F72FA4"/>
    <w:rsid w:val="00F737CC"/>
    <w:rsid w:val="00F73AFF"/>
    <w:rsid w:val="00F73FEA"/>
    <w:rsid w:val="00F74AF4"/>
    <w:rsid w:val="00F75D62"/>
    <w:rsid w:val="00F75D7D"/>
    <w:rsid w:val="00F762C9"/>
    <w:rsid w:val="00F762F4"/>
    <w:rsid w:val="00F7657B"/>
    <w:rsid w:val="00F76BFD"/>
    <w:rsid w:val="00F77991"/>
    <w:rsid w:val="00F80035"/>
    <w:rsid w:val="00F802C5"/>
    <w:rsid w:val="00F80E73"/>
    <w:rsid w:val="00F81735"/>
    <w:rsid w:val="00F83027"/>
    <w:rsid w:val="00F83860"/>
    <w:rsid w:val="00F838EB"/>
    <w:rsid w:val="00F83C9F"/>
    <w:rsid w:val="00F840D4"/>
    <w:rsid w:val="00F85041"/>
    <w:rsid w:val="00F85317"/>
    <w:rsid w:val="00F854F2"/>
    <w:rsid w:val="00F8566E"/>
    <w:rsid w:val="00F858D3"/>
    <w:rsid w:val="00F86869"/>
    <w:rsid w:val="00F86F81"/>
    <w:rsid w:val="00F8790A"/>
    <w:rsid w:val="00F90583"/>
    <w:rsid w:val="00F905AB"/>
    <w:rsid w:val="00F90692"/>
    <w:rsid w:val="00F90834"/>
    <w:rsid w:val="00F90F9C"/>
    <w:rsid w:val="00F91288"/>
    <w:rsid w:val="00F91770"/>
    <w:rsid w:val="00F91B7A"/>
    <w:rsid w:val="00F91C70"/>
    <w:rsid w:val="00F91F18"/>
    <w:rsid w:val="00F92835"/>
    <w:rsid w:val="00F92F70"/>
    <w:rsid w:val="00F933FD"/>
    <w:rsid w:val="00F940B2"/>
    <w:rsid w:val="00F94207"/>
    <w:rsid w:val="00F94950"/>
    <w:rsid w:val="00F95527"/>
    <w:rsid w:val="00F962C1"/>
    <w:rsid w:val="00F9632C"/>
    <w:rsid w:val="00F96FC1"/>
    <w:rsid w:val="00FA00F1"/>
    <w:rsid w:val="00FA0B7C"/>
    <w:rsid w:val="00FA0BB7"/>
    <w:rsid w:val="00FA2585"/>
    <w:rsid w:val="00FA4C27"/>
    <w:rsid w:val="00FA58A3"/>
    <w:rsid w:val="00FA60CD"/>
    <w:rsid w:val="00FA6249"/>
    <w:rsid w:val="00FA6596"/>
    <w:rsid w:val="00FA68D8"/>
    <w:rsid w:val="00FA6B43"/>
    <w:rsid w:val="00FA7AC7"/>
    <w:rsid w:val="00FA7B5C"/>
    <w:rsid w:val="00FB0D05"/>
    <w:rsid w:val="00FB13D8"/>
    <w:rsid w:val="00FB18D9"/>
    <w:rsid w:val="00FB1E4B"/>
    <w:rsid w:val="00FB2490"/>
    <w:rsid w:val="00FB383B"/>
    <w:rsid w:val="00FB558A"/>
    <w:rsid w:val="00FB5755"/>
    <w:rsid w:val="00FB5962"/>
    <w:rsid w:val="00FB5AC1"/>
    <w:rsid w:val="00FB6E4D"/>
    <w:rsid w:val="00FB7104"/>
    <w:rsid w:val="00FB743F"/>
    <w:rsid w:val="00FB7860"/>
    <w:rsid w:val="00FB7FE4"/>
    <w:rsid w:val="00FC0232"/>
    <w:rsid w:val="00FC0BB2"/>
    <w:rsid w:val="00FC1238"/>
    <w:rsid w:val="00FC1838"/>
    <w:rsid w:val="00FC25AF"/>
    <w:rsid w:val="00FC2964"/>
    <w:rsid w:val="00FC2EA2"/>
    <w:rsid w:val="00FC3058"/>
    <w:rsid w:val="00FC44AB"/>
    <w:rsid w:val="00FC4E3C"/>
    <w:rsid w:val="00FC5108"/>
    <w:rsid w:val="00FC6BCC"/>
    <w:rsid w:val="00FC6C5E"/>
    <w:rsid w:val="00FC7A16"/>
    <w:rsid w:val="00FD033D"/>
    <w:rsid w:val="00FD05C2"/>
    <w:rsid w:val="00FD0D2B"/>
    <w:rsid w:val="00FD0F46"/>
    <w:rsid w:val="00FD1512"/>
    <w:rsid w:val="00FD2D2E"/>
    <w:rsid w:val="00FD3919"/>
    <w:rsid w:val="00FD49C4"/>
    <w:rsid w:val="00FD525D"/>
    <w:rsid w:val="00FD5274"/>
    <w:rsid w:val="00FD554B"/>
    <w:rsid w:val="00FD6332"/>
    <w:rsid w:val="00FD732F"/>
    <w:rsid w:val="00FD7C0E"/>
    <w:rsid w:val="00FE0138"/>
    <w:rsid w:val="00FE06CA"/>
    <w:rsid w:val="00FE06D8"/>
    <w:rsid w:val="00FE2322"/>
    <w:rsid w:val="00FE25D6"/>
    <w:rsid w:val="00FE2679"/>
    <w:rsid w:val="00FE2771"/>
    <w:rsid w:val="00FE2C0D"/>
    <w:rsid w:val="00FE3913"/>
    <w:rsid w:val="00FE3986"/>
    <w:rsid w:val="00FE3A66"/>
    <w:rsid w:val="00FE43BA"/>
    <w:rsid w:val="00FE5200"/>
    <w:rsid w:val="00FE527D"/>
    <w:rsid w:val="00FE5947"/>
    <w:rsid w:val="00FE6005"/>
    <w:rsid w:val="00FE63B7"/>
    <w:rsid w:val="00FE6B98"/>
    <w:rsid w:val="00FE6CA7"/>
    <w:rsid w:val="00FE706A"/>
    <w:rsid w:val="00FE7F0B"/>
    <w:rsid w:val="00FF04C9"/>
    <w:rsid w:val="00FF04D3"/>
    <w:rsid w:val="00FF0C87"/>
    <w:rsid w:val="00FF1315"/>
    <w:rsid w:val="00FF1E4C"/>
    <w:rsid w:val="00FF231A"/>
    <w:rsid w:val="00FF2DBC"/>
    <w:rsid w:val="00FF351B"/>
    <w:rsid w:val="00FF38FD"/>
    <w:rsid w:val="00FF49DD"/>
    <w:rsid w:val="00FF4C28"/>
    <w:rsid w:val="00FF58CF"/>
    <w:rsid w:val="00FF5F6D"/>
    <w:rsid w:val="00FF6E8A"/>
    <w:rsid w:val="00FF6F79"/>
    <w:rsid w:val="00FF71BD"/>
    <w:rsid w:val="00FF7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05C2C42F"/>
  <w15:docId w15:val="{7338588A-8461-4E47-91A3-6CD539C7B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4198"/>
  </w:style>
  <w:style w:type="paragraph" w:styleId="Titre1">
    <w:name w:val="heading 1"/>
    <w:basedOn w:val="Normal"/>
    <w:next w:val="Normal"/>
    <w:link w:val="Titre1Car"/>
    <w:uiPriority w:val="9"/>
    <w:qFormat/>
    <w:rsid w:val="00BC554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EC4DC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re3">
    <w:name w:val="heading 3"/>
    <w:basedOn w:val="Normal"/>
    <w:link w:val="Titre3Car"/>
    <w:uiPriority w:val="9"/>
    <w:qFormat/>
    <w:rsid w:val="008D224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759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En-tte">
    <w:name w:val="header"/>
    <w:basedOn w:val="Normal"/>
    <w:link w:val="En-tteCar"/>
    <w:uiPriority w:val="99"/>
    <w:unhideWhenUsed/>
    <w:rsid w:val="00C17B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C17BD7"/>
  </w:style>
  <w:style w:type="paragraph" w:styleId="Pieddepage">
    <w:name w:val="footer"/>
    <w:basedOn w:val="Normal"/>
    <w:link w:val="PieddepageCar"/>
    <w:uiPriority w:val="99"/>
    <w:unhideWhenUsed/>
    <w:rsid w:val="00C17B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17BD7"/>
  </w:style>
  <w:style w:type="paragraph" w:styleId="Paragraphedeliste">
    <w:name w:val="List Paragraph"/>
    <w:basedOn w:val="Normal"/>
    <w:uiPriority w:val="34"/>
    <w:qFormat/>
    <w:rsid w:val="00987A3C"/>
    <w:pPr>
      <w:ind w:left="720"/>
      <w:contextualSpacing/>
    </w:pPr>
  </w:style>
  <w:style w:type="character" w:customStyle="1" w:styleId="Titre3Car">
    <w:name w:val="Titre 3 Car"/>
    <w:basedOn w:val="Policepardfaut"/>
    <w:link w:val="Titre3"/>
    <w:uiPriority w:val="9"/>
    <w:rsid w:val="008D2247"/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8D22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D2247"/>
    <w:rPr>
      <w:rFonts w:ascii="Tahoma" w:hAnsi="Tahoma" w:cs="Tahoma"/>
      <w:sz w:val="16"/>
      <w:szCs w:val="16"/>
    </w:rPr>
  </w:style>
  <w:style w:type="table" w:styleId="Grilledutableau">
    <w:name w:val="Table Grid"/>
    <w:basedOn w:val="TableauNormal"/>
    <w:uiPriority w:val="39"/>
    <w:rsid w:val="00FE52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EC345E"/>
    <w:rPr>
      <w:color w:val="0000FF"/>
      <w:u w:val="single"/>
    </w:rPr>
  </w:style>
  <w:style w:type="character" w:styleId="Marquedecommentaire">
    <w:name w:val="annotation reference"/>
    <w:basedOn w:val="Policepardfaut"/>
    <w:uiPriority w:val="99"/>
    <w:semiHidden/>
    <w:unhideWhenUsed/>
    <w:rsid w:val="00FA60C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FA60CD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FA60C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A60C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A60CD"/>
    <w:rPr>
      <w:b/>
      <w:bCs/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BC554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EC4DC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Lienhypertextesuivivisit">
    <w:name w:val="FollowedHyperlink"/>
    <w:basedOn w:val="Policepardfaut"/>
    <w:uiPriority w:val="99"/>
    <w:semiHidden/>
    <w:unhideWhenUsed/>
    <w:rsid w:val="004A6474"/>
    <w:rPr>
      <w:color w:val="954F72" w:themeColor="followedHyperlink"/>
      <w:u w:val="single"/>
    </w:rPr>
  </w:style>
  <w:style w:type="character" w:styleId="lev">
    <w:name w:val="Strong"/>
    <w:basedOn w:val="Policepardfaut"/>
    <w:uiPriority w:val="22"/>
    <w:qFormat/>
    <w:rsid w:val="008758B4"/>
    <w:rPr>
      <w:b/>
      <w:bCs/>
    </w:rPr>
  </w:style>
  <w:style w:type="table" w:customStyle="1" w:styleId="TableGrid1">
    <w:name w:val="Table Grid1"/>
    <w:basedOn w:val="TableauNormal"/>
    <w:next w:val="Grilledutableau"/>
    <w:uiPriority w:val="39"/>
    <w:rsid w:val="005912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auNormal"/>
    <w:next w:val="Grilledutableau"/>
    <w:uiPriority w:val="39"/>
    <w:rsid w:val="005912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0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1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454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26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93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48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162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7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52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258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804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22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676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775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5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84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97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918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05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0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367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172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50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38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8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797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18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18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32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570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18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631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27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50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31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265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154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5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089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51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9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40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01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895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981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12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76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970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371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5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1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3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1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269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16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41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3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012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001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88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640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159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837406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0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159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28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0580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4542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9857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236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6863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2772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249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9035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7674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377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9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1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42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955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393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1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73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81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11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432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22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59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890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669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25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1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314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14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1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84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64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25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88912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04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10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365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841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751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037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7414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7575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7072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4498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6454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365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364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81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86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597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822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34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78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94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14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68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80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7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34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6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51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96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510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6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5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30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884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56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84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13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C2F04B4-95D0-40AB-948C-E9108A7237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5</Words>
  <Characters>2028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itoba</Company>
  <LinksUpToDate>false</LinksUpToDate>
  <CharactersWithSpaces>2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Mahmudul Hasan</dc:creator>
  <cp:keywords/>
  <dc:description/>
  <cp:lastModifiedBy>Ève Landry</cp:lastModifiedBy>
  <cp:revision>2</cp:revision>
  <dcterms:created xsi:type="dcterms:W3CDTF">2021-08-12T16:52:00Z</dcterms:created>
  <dcterms:modified xsi:type="dcterms:W3CDTF">2021-08-12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df35558f-304d-31c4-bf93-45b82f1952af</vt:lpwstr>
  </property>
  <property fmtid="{D5CDD505-2E9C-101B-9397-08002B2CF9AE}" pid="4" name="Mendeley Citation Style_1">
    <vt:lpwstr>http://www.zotero.org/styles/meat-science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7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 6th edi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eat-science</vt:lpwstr>
  </property>
  <property fmtid="{D5CDD505-2E9C-101B-9397-08002B2CF9AE}" pid="18" name="Mendeley Recent Style Name 6_1">
    <vt:lpwstr>Meat Scienc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